
<file path=[Content_Types].xml><?xml version="1.0" encoding="utf-8"?>
<Types xmlns="http://schemas.openxmlformats.org/package/2006/content-types">
  <Default Extension="jfif" ContentType="image/jpeg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D5265E" w14:textId="17001EF6" w:rsidR="00BF5320" w:rsidRPr="00287A91" w:rsidRDefault="00914926" w:rsidP="00C4673E">
      <w:pPr>
        <w:rPr>
          <w:rFonts w:cstheme="minorHAnsi"/>
          <w:b/>
          <w:bCs/>
        </w:rPr>
      </w:pPr>
      <w:r>
        <w:rPr>
          <w:noProof/>
        </w:rPr>
        <w:drawing>
          <wp:anchor distT="0" distB="0" distL="114300" distR="114300" simplePos="0" relativeHeight="251650560" behindDoc="1" locked="0" layoutInCell="1" allowOverlap="1" wp14:anchorId="1BA75BF8" wp14:editId="601C5F02">
            <wp:simplePos x="0" y="0"/>
            <wp:positionH relativeFrom="column">
              <wp:posOffset>5257800</wp:posOffset>
            </wp:positionH>
            <wp:positionV relativeFrom="paragraph">
              <wp:posOffset>0</wp:posOffset>
            </wp:positionV>
            <wp:extent cx="1394460" cy="1045845"/>
            <wp:effectExtent l="0" t="0" r="0" b="1905"/>
            <wp:wrapTight wrapText="bothSides">
              <wp:wrapPolygon edited="0">
                <wp:start x="0" y="0"/>
                <wp:lineTo x="0" y="21246"/>
                <wp:lineTo x="21246" y="21246"/>
                <wp:lineTo x="21246" y="0"/>
                <wp:lineTo x="0" y="0"/>
              </wp:wrapPolygon>
            </wp:wrapTight>
            <wp:docPr id="2" name="Picture 2" descr="2021-2022 Theme logo - Serve to Change Lives - E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2021-2022 Theme logo - Serve to Change Lives - EN"/>
                    <pic:cNvPicPr>
                      <a:picLocks noChangeAspect="1" noChangeArrowheads="1"/>
                    </pic:cNvPicPr>
                  </pic:nvPicPr>
                  <pic:blipFill>
                    <a:blip r:embed="rId11" r:link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94460" cy="10458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BF5320" w:rsidRPr="00287A91">
        <w:rPr>
          <w:rFonts w:cstheme="minorHAnsi"/>
          <w:noProof/>
        </w:rPr>
        <w:drawing>
          <wp:inline distT="0" distB="0" distL="0" distR="0" wp14:anchorId="7952E9C9" wp14:editId="5B102A70">
            <wp:extent cx="2190750" cy="939343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95035" cy="941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F5320" w:rsidRPr="00287A91">
        <w:rPr>
          <w:rFonts w:cstheme="minorHAnsi"/>
          <w:b/>
          <w:bCs/>
        </w:rPr>
        <w:t xml:space="preserve">                                                     </w:t>
      </w:r>
    </w:p>
    <w:p w14:paraId="40611B92" w14:textId="4655AD34" w:rsidR="005D5339" w:rsidRPr="00D63A2B" w:rsidRDefault="00374E50" w:rsidP="00D63A2B">
      <w:pPr>
        <w:pStyle w:val="Heading1"/>
        <w:jc w:val="center"/>
        <w:rPr>
          <w:rFonts w:eastAsia="Times New Roman"/>
        </w:rPr>
      </w:pPr>
      <w:r>
        <w:rPr>
          <w:rFonts w:eastAsia="Times New Roman"/>
        </w:rPr>
        <w:t>Highlights</w:t>
      </w:r>
    </w:p>
    <w:p w14:paraId="7AC58961" w14:textId="1D4D3696" w:rsidR="00465C44" w:rsidRDefault="00465C44" w:rsidP="00815CEA">
      <w:pPr>
        <w:pStyle w:val="NoSpacing"/>
        <w:jc w:val="both"/>
        <w:rPr>
          <w:b/>
          <w:bCs/>
          <w:noProof/>
          <w:lang w:bidi="he-IL"/>
        </w:rPr>
      </w:pPr>
    </w:p>
    <w:p w14:paraId="1F176F47" w14:textId="62712972" w:rsidR="00CD0EF4" w:rsidRDefault="00D71573" w:rsidP="00092C0D">
      <w:pPr>
        <w:pStyle w:val="NoSpacing"/>
        <w:jc w:val="both"/>
        <w:rPr>
          <w:b/>
          <w:bCs/>
          <w:noProof/>
          <w:lang w:bidi="he-IL"/>
        </w:rPr>
      </w:pPr>
      <w:r>
        <w:rPr>
          <w:b/>
          <w:bCs/>
          <w:noProof/>
          <w:lang w:bidi="he-IL"/>
        </w:rPr>
        <w:drawing>
          <wp:anchor distT="0" distB="0" distL="114300" distR="114300" simplePos="0" relativeHeight="251664896" behindDoc="1" locked="0" layoutInCell="1" allowOverlap="1" wp14:anchorId="4AF7EB7E" wp14:editId="4E4F57CB">
            <wp:simplePos x="0" y="0"/>
            <wp:positionH relativeFrom="column">
              <wp:posOffset>3272155</wp:posOffset>
            </wp:positionH>
            <wp:positionV relativeFrom="paragraph">
              <wp:posOffset>447040</wp:posOffset>
            </wp:positionV>
            <wp:extent cx="2811780" cy="3281680"/>
            <wp:effectExtent l="0" t="6350" r="1270" b="1270"/>
            <wp:wrapTight wrapText="bothSides">
              <wp:wrapPolygon edited="0">
                <wp:start x="-49" y="21558"/>
                <wp:lineTo x="21463" y="21558"/>
                <wp:lineTo x="21463" y="117"/>
                <wp:lineTo x="-49" y="117"/>
                <wp:lineTo x="-49" y="21558"/>
              </wp:wrapPolygon>
            </wp:wrapTight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7412" r="17412"/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2811780" cy="32816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07FAC">
        <w:rPr>
          <w:b/>
          <w:bCs/>
          <w:noProof/>
          <w:lang w:bidi="he-IL"/>
        </w:rPr>
        <w:t xml:space="preserve">Leawood Rotarians </w:t>
      </w:r>
      <w:r w:rsidR="00D04B6B">
        <w:rPr>
          <w:b/>
          <w:bCs/>
          <w:noProof/>
          <w:lang w:bidi="he-IL"/>
        </w:rPr>
        <w:t>hosted</w:t>
      </w:r>
      <w:r w:rsidR="00D93F2D">
        <w:rPr>
          <w:b/>
          <w:bCs/>
          <w:noProof/>
          <w:lang w:bidi="he-IL"/>
        </w:rPr>
        <w:t xml:space="preserve"> Ripple Glass </w:t>
      </w:r>
      <w:r w:rsidR="000D2A76">
        <w:rPr>
          <w:b/>
          <w:bCs/>
          <w:noProof/>
          <w:lang w:bidi="he-IL"/>
        </w:rPr>
        <w:t>at its last meeting</w:t>
      </w:r>
      <w:r w:rsidR="00C7748C">
        <w:rPr>
          <w:b/>
          <w:bCs/>
          <w:noProof/>
          <w:lang w:bidi="he-IL"/>
        </w:rPr>
        <w:t>;</w:t>
      </w:r>
      <w:r w:rsidR="000D2A76">
        <w:rPr>
          <w:b/>
          <w:bCs/>
          <w:noProof/>
          <w:lang w:bidi="he-IL"/>
        </w:rPr>
        <w:t xml:space="preserve">  Morgan and Piercyn </w:t>
      </w:r>
      <w:r w:rsidR="009037D9">
        <w:rPr>
          <w:b/>
          <w:bCs/>
          <w:noProof/>
          <w:lang w:bidi="he-IL"/>
        </w:rPr>
        <w:t xml:space="preserve">retold the story of how glass recycling is transforming </w:t>
      </w:r>
      <w:r w:rsidR="00226055">
        <w:rPr>
          <w:b/>
          <w:bCs/>
          <w:noProof/>
          <w:lang w:bidi="he-IL"/>
        </w:rPr>
        <w:t>our landscape.</w:t>
      </w:r>
      <w:r w:rsidR="00AF55BD">
        <w:rPr>
          <w:b/>
          <w:bCs/>
          <w:noProof/>
          <w:lang w:bidi="he-IL"/>
        </w:rPr>
        <w:t xml:space="preserve"> Last week (sorry for the inadvertent omission), our </w:t>
      </w:r>
      <w:r w:rsidR="007D41B2">
        <w:rPr>
          <w:b/>
          <w:bCs/>
          <w:noProof/>
          <w:lang w:bidi="he-IL"/>
        </w:rPr>
        <w:t>own Brad Moore gave us a</w:t>
      </w:r>
      <w:r w:rsidR="00A24151">
        <w:rPr>
          <w:b/>
          <w:bCs/>
          <w:noProof/>
          <w:lang w:bidi="he-IL"/>
        </w:rPr>
        <w:t xml:space="preserve"> look</w:t>
      </w:r>
      <w:r w:rsidR="00282EC1">
        <w:rPr>
          <w:b/>
          <w:bCs/>
          <w:noProof/>
          <w:lang w:bidi="he-IL"/>
        </w:rPr>
        <w:t xml:space="preserve"> at the Overland Park Historical </w:t>
      </w:r>
      <w:r w:rsidR="00C85E68">
        <w:rPr>
          <w:b/>
          <w:bCs/>
          <w:noProof/>
          <w:lang w:bidi="he-IL"/>
        </w:rPr>
        <w:t xml:space="preserve">Society’s </w:t>
      </w:r>
      <w:r w:rsidR="004631F1">
        <w:rPr>
          <w:b/>
          <w:bCs/>
          <w:noProof/>
          <w:lang w:bidi="he-IL"/>
        </w:rPr>
        <w:t>artifacts and stories.</w:t>
      </w:r>
    </w:p>
    <w:p w14:paraId="42F59A3A" w14:textId="687008AE" w:rsidR="00263171" w:rsidRDefault="00263171" w:rsidP="00092C0D">
      <w:pPr>
        <w:pStyle w:val="NoSpacing"/>
        <w:jc w:val="both"/>
        <w:rPr>
          <w:b/>
          <w:bCs/>
          <w:noProof/>
          <w:lang w:bidi="he-IL"/>
        </w:rPr>
      </w:pPr>
    </w:p>
    <w:p w14:paraId="4C835EBE" w14:textId="189CDB1E" w:rsidR="0010247C" w:rsidRDefault="0010247C" w:rsidP="00092C0D">
      <w:pPr>
        <w:pStyle w:val="NoSpacing"/>
        <w:jc w:val="both"/>
        <w:rPr>
          <w:b/>
          <w:bCs/>
          <w:noProof/>
          <w:lang w:bidi="he-IL"/>
        </w:rPr>
      </w:pPr>
    </w:p>
    <w:p w14:paraId="24AA821F" w14:textId="306FD5EB" w:rsidR="00AA0387" w:rsidRDefault="00D71573" w:rsidP="002D3419">
      <w:pPr>
        <w:pStyle w:val="NoSpacing"/>
        <w:jc w:val="both"/>
        <w:rPr>
          <w:noProof/>
        </w:rPr>
      </w:pPr>
      <w:r>
        <w:rPr>
          <w:rFonts w:asciiTheme="majorHAnsi" w:eastAsia="Times New Roman" w:hAnsiTheme="majorHAnsi" w:cstheme="majorBidi"/>
          <w:noProof/>
          <w:color w:val="2F5496" w:themeColor="accent1" w:themeShade="BF"/>
          <w:sz w:val="32"/>
          <w:szCs w:val="32"/>
        </w:rPr>
        <w:drawing>
          <wp:anchor distT="0" distB="0" distL="114300" distR="114300" simplePos="0" relativeHeight="251653632" behindDoc="1" locked="0" layoutInCell="1" allowOverlap="1" wp14:anchorId="537E0D39" wp14:editId="3B9399B2">
            <wp:simplePos x="0" y="0"/>
            <wp:positionH relativeFrom="column">
              <wp:posOffset>-49530</wp:posOffset>
            </wp:positionH>
            <wp:positionV relativeFrom="paragraph">
              <wp:posOffset>116840</wp:posOffset>
            </wp:positionV>
            <wp:extent cx="2812415" cy="2221230"/>
            <wp:effectExtent l="0" t="9207" r="0" b="0"/>
            <wp:wrapTight wrapText="bothSides">
              <wp:wrapPolygon edited="0">
                <wp:start x="-71" y="21510"/>
                <wp:lineTo x="21437" y="21510"/>
                <wp:lineTo x="21437" y="207"/>
                <wp:lineTo x="-71" y="207"/>
                <wp:lineTo x="-71" y="21510"/>
              </wp:wrapPolygon>
            </wp:wrapTight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5400000">
                      <a:off x="0" y="0"/>
                      <a:ext cx="2812415" cy="22212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7244579" w14:textId="017EFFC6" w:rsidR="001A77F9" w:rsidRPr="002D3419" w:rsidRDefault="00D84286" w:rsidP="002D3419">
      <w:pPr>
        <w:pStyle w:val="NoSpacing"/>
        <w:jc w:val="both"/>
        <w:rPr>
          <w:b/>
          <w:bCs/>
          <w:noProof/>
          <w:lang w:bidi="he-IL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6676" behindDoc="1" locked="0" layoutInCell="1" allowOverlap="1" wp14:anchorId="0D4B6F31" wp14:editId="61406535">
                <wp:simplePos x="0" y="0"/>
                <wp:positionH relativeFrom="column">
                  <wp:posOffset>371792</wp:posOffset>
                </wp:positionH>
                <wp:positionV relativeFrom="paragraph">
                  <wp:posOffset>5564505</wp:posOffset>
                </wp:positionV>
                <wp:extent cx="2403475" cy="635"/>
                <wp:effectExtent l="0" t="0" r="0" b="0"/>
                <wp:wrapTight wrapText="bothSides">
                  <wp:wrapPolygon edited="0">
                    <wp:start x="0" y="0"/>
                    <wp:lineTo x="0" y="20057"/>
                    <wp:lineTo x="21400" y="20057"/>
                    <wp:lineTo x="21400" y="0"/>
                    <wp:lineTo x="0" y="0"/>
                  </wp:wrapPolygon>
                </wp:wrapTight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0347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510F3EE1" w14:textId="19154144" w:rsidR="00AA0387" w:rsidRPr="002D64E0" w:rsidRDefault="00AA0387" w:rsidP="00D84286">
                            <w:pPr>
                              <w:pStyle w:val="Caption"/>
                              <w:jc w:val="center"/>
                              <w:rPr>
                                <w:noProof/>
                              </w:rPr>
                            </w:pPr>
                            <w:r>
                              <w:t>Brad Moore - OP Historical Society Presenta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0D4B6F31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left:0;text-align:left;margin-left:29.25pt;margin-top:438.15pt;width:189.25pt;height:.05pt;z-index:-25163980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" stroked="f">
                <v:textbox style="mso-fit-shape-to-text:t" inset="0,0,0,0">
                  <w:txbxContent>
                    <w:p w14:paraId="510F3EE1" w14:textId="19154144" w:rsidR="00AA0387" w:rsidRPr="002D64E0" w:rsidRDefault="00AA0387" w:rsidP="00D84286">
                      <w:pPr>
                        <w:pStyle w:val="Caption"/>
                        <w:jc w:val="center"/>
                        <w:rPr>
                          <w:noProof/>
                        </w:rPr>
                      </w:pPr>
                      <w:r>
                        <w:t>Brad Moore - OP Historical Society Presentation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72580" behindDoc="1" locked="0" layoutInCell="1" allowOverlap="1" wp14:anchorId="068DD7E0" wp14:editId="42B0945D">
            <wp:simplePos x="0" y="0"/>
            <wp:positionH relativeFrom="column">
              <wp:posOffset>335280</wp:posOffset>
            </wp:positionH>
            <wp:positionV relativeFrom="paragraph">
              <wp:posOffset>3073400</wp:posOffset>
            </wp:positionV>
            <wp:extent cx="2437130" cy="2310765"/>
            <wp:effectExtent l="6032" t="0" r="7303" b="7302"/>
            <wp:wrapTight wrapText="bothSides">
              <wp:wrapPolygon edited="0">
                <wp:start x="53" y="21656"/>
                <wp:lineTo x="21496" y="21656"/>
                <wp:lineTo x="21496" y="110"/>
                <wp:lineTo x="53" y="110"/>
                <wp:lineTo x="53" y="21656"/>
              </wp:wrapPolygon>
            </wp:wrapTight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/>
                    <pic:cNvPicPr/>
                  </pic:nvPicPr>
                  <pic:blipFill rotWithShape="1"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0917"/>
                    <a:stretch/>
                  </pic:blipFill>
                  <pic:spPr bwMode="auto">
                    <a:xfrm rot="5400000">
                      <a:off x="0" y="0"/>
                      <a:ext cx="2437130" cy="231076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71573">
        <w:rPr>
          <w:noProof/>
        </w:rPr>
        <mc:AlternateContent>
          <mc:Choice Requires="wps">
            <w:drawing>
              <wp:anchor distT="0" distB="0" distL="114300" distR="114300" simplePos="0" relativeHeight="251674628" behindDoc="1" locked="0" layoutInCell="1" allowOverlap="1" wp14:anchorId="2C8F1B10" wp14:editId="7CA62105">
                <wp:simplePos x="0" y="0"/>
                <wp:positionH relativeFrom="column">
                  <wp:posOffset>167005</wp:posOffset>
                </wp:positionH>
                <wp:positionV relativeFrom="paragraph">
                  <wp:posOffset>2666365</wp:posOffset>
                </wp:positionV>
                <wp:extent cx="2305050" cy="635"/>
                <wp:effectExtent l="0" t="0" r="0" b="0"/>
                <wp:wrapTight wrapText="bothSides">
                  <wp:wrapPolygon edited="0">
                    <wp:start x="0" y="0"/>
                    <wp:lineTo x="0" y="21600"/>
                    <wp:lineTo x="21600" y="21600"/>
                    <wp:lineTo x="21600" y="0"/>
                  </wp:wrapPolygon>
                </wp:wrapTight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0505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6D68E069" w14:textId="1A1F8979" w:rsidR="00AA0387" w:rsidRPr="00454149" w:rsidRDefault="00AA0387" w:rsidP="00AA0387">
                            <w:pPr>
                              <w:pStyle w:val="Caption"/>
                              <w:jc w:val="center"/>
                              <w:rPr>
                                <w:rFonts w:asciiTheme="majorHAnsi" w:eastAsia="Times New Roman" w:hAnsiTheme="majorHAnsi" w:cstheme="majorBidi"/>
                                <w:noProof/>
                                <w:color w:val="2F5496" w:themeColor="accent1" w:themeShade="BF"/>
                                <w:sz w:val="32"/>
                                <w:szCs w:val="32"/>
                              </w:rPr>
                            </w:pPr>
                            <w:r>
                              <w:t>Morgan and Piercyn from Ripple Glas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C8F1B10" id="Text Box 4" o:spid="_x0000_s1027" type="#_x0000_t202" style="position:absolute;left:0;text-align:left;margin-left:13.15pt;margin-top:209.95pt;width:181.5pt;height:.05pt;z-index:-2516418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" stroked="f">
                <v:textbox style="mso-fit-shape-to-text:t" inset="0,0,0,0">
                  <w:txbxContent>
                    <w:p w14:paraId="6D68E069" w14:textId="1A1F8979" w:rsidR="00AA0387" w:rsidRPr="00454149" w:rsidRDefault="00AA0387" w:rsidP="00AA0387">
                      <w:pPr>
                        <w:pStyle w:val="Caption"/>
                        <w:jc w:val="center"/>
                        <w:rPr>
                          <w:rFonts w:asciiTheme="majorHAnsi" w:eastAsia="Times New Roman" w:hAnsiTheme="majorHAnsi" w:cstheme="majorBidi"/>
                          <w:noProof/>
                          <w:color w:val="2F5496" w:themeColor="accent1" w:themeShade="BF"/>
                          <w:sz w:val="32"/>
                          <w:szCs w:val="32"/>
                        </w:rPr>
                      </w:pPr>
                      <w:r>
                        <w:t>Morgan and Piercyn from Ripple Glass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  <w:r w:rsidR="00D71573">
        <w:rPr>
          <w:noProof/>
        </w:rPr>
        <mc:AlternateContent>
          <mc:Choice Requires="wps">
            <w:drawing>
              <wp:anchor distT="0" distB="0" distL="114300" distR="114300" simplePos="0" relativeHeight="251668484" behindDoc="1" locked="0" layoutInCell="1" allowOverlap="1" wp14:anchorId="42B815E9" wp14:editId="0CE0BD52">
                <wp:simplePos x="0" y="0"/>
                <wp:positionH relativeFrom="column">
                  <wp:posOffset>3024505</wp:posOffset>
                </wp:positionH>
                <wp:positionV relativeFrom="paragraph">
                  <wp:posOffset>2661285</wp:posOffset>
                </wp:positionV>
                <wp:extent cx="2994660" cy="635"/>
                <wp:effectExtent l="0" t="0" r="0" b="0"/>
                <wp:wrapTight wrapText="bothSides">
                  <wp:wrapPolygon edited="0">
                    <wp:start x="0" y="0"/>
                    <wp:lineTo x="0" y="20057"/>
                    <wp:lineTo x="21435" y="20057"/>
                    <wp:lineTo x="21435" y="0"/>
                    <wp:lineTo x="0" y="0"/>
                  </wp:wrapPolygon>
                </wp:wrapTight>
                <wp:docPr id="12" name="Text Box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9466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2B705FFF" w14:textId="542CCDAD" w:rsidR="008A649D" w:rsidRPr="00BE3094" w:rsidRDefault="008A649D" w:rsidP="008A649D">
                            <w:pPr>
                              <w:pStyle w:val="Caption"/>
                              <w:jc w:val="center"/>
                              <w:rPr>
                                <w:b/>
                                <w:bCs/>
                                <w:noProof/>
                                <w:lang w:bidi="he-IL"/>
                              </w:rPr>
                            </w:pPr>
                            <w:r>
                              <w:t xml:space="preserve">John Meier </w:t>
                            </w:r>
                            <w:r w:rsidR="00483E34">
                              <w:t>–</w:t>
                            </w:r>
                            <w:r>
                              <w:t xml:space="preserve"> </w:t>
                            </w:r>
                            <w:r w:rsidR="00483E34">
                              <w:t xml:space="preserve">Presents Ripple Glass with </w:t>
                            </w:r>
                            <w:r w:rsidR="008A0A94">
                              <w:t>Leawood Rotarty gif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42B815E9" id="Text Box 12" o:spid="_x0000_s1028" type="#_x0000_t202" style="position:absolute;left:0;text-align:left;margin-left:238.15pt;margin-top:209.55pt;width:235.8pt;height:.05pt;z-index:-25164799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" stroked="f">
                <v:textbox style="mso-fit-shape-to-text:t" inset="0,0,0,0">
                  <w:txbxContent>
                    <w:p w14:paraId="2B705FFF" w14:textId="542CCDAD" w:rsidR="008A649D" w:rsidRPr="00BE3094" w:rsidRDefault="008A649D" w:rsidP="008A649D">
                      <w:pPr>
                        <w:pStyle w:val="Caption"/>
                        <w:jc w:val="center"/>
                        <w:rPr>
                          <w:b/>
                          <w:bCs/>
                          <w:noProof/>
                          <w:lang w:bidi="he-IL"/>
                        </w:rPr>
                      </w:pPr>
                      <w:r>
                        <w:t xml:space="preserve">John Meier </w:t>
                      </w:r>
                      <w:r w:rsidR="00483E34">
                        <w:t>–</w:t>
                      </w:r>
                      <w:r>
                        <w:t xml:space="preserve"> </w:t>
                      </w:r>
                      <w:r w:rsidR="00483E34">
                        <w:t xml:space="preserve">Presents Ripple Glass with </w:t>
                      </w:r>
                      <w:r w:rsidR="008A0A94">
                        <w:t>Leawood Rotarty gifts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  <w:r w:rsidR="00747BA6">
        <w:rPr>
          <w:rFonts w:asciiTheme="majorHAnsi" w:eastAsia="Times New Roman" w:hAnsiTheme="majorHAnsi" w:cstheme="majorBidi"/>
          <w:color w:val="2F5496" w:themeColor="accent1" w:themeShade="BF"/>
          <w:sz w:val="32"/>
          <w:szCs w:val="32"/>
        </w:rPr>
        <w:br w:type="page"/>
      </w:r>
    </w:p>
    <w:p w14:paraId="06BD6B71" w14:textId="61AEDED9" w:rsidR="001F09CE" w:rsidRPr="00B04013" w:rsidRDefault="00652A10" w:rsidP="00B04013">
      <w:pPr>
        <w:pStyle w:val="Heading1"/>
        <w:rPr>
          <w:rFonts w:eastAsia="Times New Roman"/>
        </w:rPr>
      </w:pPr>
      <w:r>
        <w:rPr>
          <w:rFonts w:eastAsia="Times New Roman"/>
        </w:rPr>
        <w:lastRenderedPageBreak/>
        <w:t xml:space="preserve">Leawood Rotary </w:t>
      </w:r>
      <w:r w:rsidR="004062FC">
        <w:rPr>
          <w:rFonts w:eastAsia="Times New Roman"/>
        </w:rPr>
        <w:t>Other News</w:t>
      </w:r>
      <w:r w:rsidR="001F09CE">
        <w:rPr>
          <w:rFonts w:eastAsia="Times New Roman"/>
        </w:rPr>
        <w:t xml:space="preserve"> and Upcoming Events</w:t>
      </w:r>
    </w:p>
    <w:p w14:paraId="7956E05E" w14:textId="77777777" w:rsidR="00F0164A" w:rsidRDefault="009357F0" w:rsidP="00616719">
      <w:pPr>
        <w:pStyle w:val="ListParagraph"/>
        <w:numPr>
          <w:ilvl w:val="0"/>
          <w:numId w:val="49"/>
        </w:numPr>
        <w:rPr>
          <w:noProof/>
        </w:rPr>
      </w:pPr>
      <w:r>
        <w:t xml:space="preserve">Don’t forget to sign up for the </w:t>
      </w:r>
      <w:r w:rsidR="00054CCD">
        <w:t>Labor Day Run.</w:t>
      </w:r>
      <w:r w:rsidR="00D174A2" w:rsidRPr="00D174A2">
        <w:t xml:space="preserve"> </w:t>
      </w:r>
      <w:r w:rsidR="00D174A2">
        <w:rPr>
          <w:noProof/>
        </w:rPr>
        <w:t>Here</w:t>
      </w:r>
      <w:r w:rsidR="00A423DD">
        <w:rPr>
          <w:noProof/>
        </w:rPr>
        <w:t>’</w:t>
      </w:r>
      <w:r w:rsidR="00D174A2">
        <w:rPr>
          <w:noProof/>
        </w:rPr>
        <w:t>s the link</w:t>
      </w:r>
      <w:r w:rsidR="00054CCD">
        <w:rPr>
          <w:noProof/>
        </w:rPr>
        <w:t>:</w:t>
      </w:r>
      <w:r w:rsidR="005B7CDB">
        <w:rPr>
          <w:noProof/>
        </w:rPr>
        <w:t xml:space="preserve"> </w:t>
      </w:r>
      <w:hyperlink r:id="rId17" w:history="1">
        <w:r w:rsidR="00092C0D" w:rsidRPr="004538E7">
          <w:rPr>
            <w:rStyle w:val="Hyperlink"/>
            <w:noProof/>
          </w:rPr>
          <w:t>https://runsignup.com/Race/KS/Leawood/LeawoodLaborDay5K?remMeAttempt=</w:t>
        </w:r>
      </w:hyperlink>
      <w:r w:rsidR="00B359AC">
        <w:t>!</w:t>
      </w:r>
    </w:p>
    <w:p w14:paraId="211F8DDA" w14:textId="25EC74DC" w:rsidR="005437AE" w:rsidRPr="00F0164A" w:rsidRDefault="00F0164A" w:rsidP="000B4EE2">
      <w:pPr>
        <w:pStyle w:val="ListParagraph"/>
        <w:numPr>
          <w:ilvl w:val="0"/>
          <w:numId w:val="49"/>
        </w:numPr>
        <w:rPr>
          <w:noProof/>
        </w:rPr>
      </w:pPr>
      <w:r w:rsidRPr="00F0164A">
        <w:t>Rotary Happy Hour</w:t>
      </w:r>
      <w:r w:rsidR="00E84D16">
        <w:t xml:space="preserve"> is</w:t>
      </w:r>
      <w:r w:rsidRPr="00F0164A">
        <w:t xml:space="preserve"> coming up on Aug 12th.   $15 Reservations are required and include reserved seating and your first beverage. </w:t>
      </w:r>
      <w:r w:rsidR="00626F52">
        <w:t xml:space="preserve">Click Here for Reservations: </w:t>
      </w:r>
      <w:hyperlink r:id="rId18" w:anchor="seller/5fab0050fe09ed788500c4d5/experiences/62d5b9f2d8dedd2f5526c3b2?openExternal=trueHi" w:history="1">
        <w:r w:rsidR="00626F52" w:rsidRPr="00626F52">
          <w:rPr>
            <w:rStyle w:val="Hyperlink"/>
          </w:rPr>
          <w:t>Reservation Link</w:t>
        </w:r>
      </w:hyperlink>
    </w:p>
    <w:p w14:paraId="1F9A9E8C" w14:textId="0F938FE5" w:rsidR="000162E0" w:rsidRDefault="000162E0" w:rsidP="0089133B">
      <w:pPr>
        <w:pStyle w:val="NoSpacing"/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73A18786" w14:textId="0E1C0480" w:rsidR="00037D3D" w:rsidRDefault="001B3C9A" w:rsidP="0089133B">
      <w:pPr>
        <w:pStyle w:val="NoSpacing"/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Thursday</w:t>
      </w:r>
      <w:r w:rsidR="00945620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,</w:t>
      </w:r>
      <w:r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r w:rsidR="007F59BA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Jul 28</w:t>
      </w:r>
      <w:r w:rsidR="007F59BA" w:rsidRPr="007F59BA">
        <w:rPr>
          <w:rFonts w:eastAsia="Times New Roman" w:cstheme="minorHAnsi"/>
          <w:b/>
          <w:bCs/>
          <w:color w:val="FF0000"/>
          <w:sz w:val="24"/>
          <w:szCs w:val="24"/>
          <w:vertAlign w:val="superscript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th</w:t>
      </w:r>
      <w:r w:rsidR="00E84D16">
        <w:rPr>
          <w:rFonts w:eastAsia="Times New Roman" w:cstheme="minorHAnsi"/>
          <w:b/>
          <w:bCs/>
          <w:color w:val="FF0000"/>
          <w:sz w:val="24"/>
          <w:szCs w:val="24"/>
          <w:vertAlign w:val="superscript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,</w:t>
      </w:r>
      <w:r w:rsidR="007F59BA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is the Board Meeting.</w:t>
      </w:r>
      <w:r w:rsidR="009D1B0E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r w:rsidR="00E37D88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The next </w:t>
      </w:r>
      <w:r w:rsidR="00DA10E5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in-person </w:t>
      </w:r>
      <w:r w:rsidR="002B1B40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meeting </w:t>
      </w:r>
      <w:r w:rsidR="00DA10E5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at the Herford House (Hybrid Meeting) </w:t>
      </w:r>
      <w:r w:rsidR="002B1B40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is </w:t>
      </w:r>
      <w:r w:rsidR="0089133B" w:rsidRPr="002327AD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Thursday, </w:t>
      </w:r>
      <w:r w:rsidR="007F59BA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Aug </w:t>
      </w:r>
      <w:r w:rsidR="00875A34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11</w:t>
      </w:r>
      <w:r w:rsidR="007F59BA" w:rsidRPr="007F59BA">
        <w:rPr>
          <w:rFonts w:eastAsia="Times New Roman" w:cstheme="minorHAnsi"/>
          <w:b/>
          <w:bCs/>
          <w:color w:val="FF0000"/>
          <w:sz w:val="24"/>
          <w:szCs w:val="24"/>
          <w:vertAlign w:val="superscript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th</w:t>
      </w:r>
      <w:r w:rsidR="009F2BAF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.</w:t>
      </w:r>
    </w:p>
    <w:tbl>
      <w:tblPr>
        <w:tblpPr w:leftFromText="180" w:rightFromText="180" w:vertAnchor="text" w:horzAnchor="margin" w:tblpY="253"/>
        <w:tblW w:w="10694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52"/>
        <w:gridCol w:w="1864"/>
        <w:gridCol w:w="1603"/>
        <w:gridCol w:w="2117"/>
        <w:gridCol w:w="2147"/>
        <w:gridCol w:w="1711"/>
      </w:tblGrid>
      <w:tr w:rsidR="00970F8A" w:rsidRPr="00130F26" w14:paraId="1751A4AA" w14:textId="77777777" w:rsidTr="00130F26">
        <w:trPr>
          <w:trHeight w:val="345"/>
        </w:trPr>
        <w:tc>
          <w:tcPr>
            <w:tcW w:w="12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4738F3AC" w14:textId="700594E3" w:rsidR="00970F8A" w:rsidRPr="00130F26" w:rsidRDefault="00970F8A" w:rsidP="00130F26">
            <w:pPr>
              <w:spacing w:after="0" w:line="240" w:lineRule="auto"/>
              <w:jc w:val="center"/>
              <w:textAlignment w:val="baseline"/>
              <w:rPr>
                <w:rFonts w:ascii="Calibri" w:eastAsia="Times New Roman" w:hAnsi="Calibri" w:cs="Calibri"/>
                <w:b/>
                <w:bCs/>
                <w:lang w:bidi="x-none"/>
              </w:rPr>
            </w:pPr>
            <w:r w:rsidRPr="00130F26">
              <w:rPr>
                <w:rFonts w:ascii="Calibri" w:eastAsia="Times New Roman" w:hAnsi="Calibri" w:cs="Calibri"/>
                <w:b/>
                <w:bCs/>
                <w:lang w:bidi="x-none"/>
              </w:rPr>
              <w:t>Date</w:t>
            </w:r>
          </w:p>
        </w:tc>
        <w:tc>
          <w:tcPr>
            <w:tcW w:w="186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6EE8F87B" w14:textId="0C845F50" w:rsidR="00970F8A" w:rsidRPr="00130F26" w:rsidRDefault="00476653" w:rsidP="00130F26">
            <w:pPr>
              <w:pStyle w:val="Body"/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130F26">
              <w:rPr>
                <w:rFonts w:ascii="Calibri" w:hAnsi="Calibri" w:cs="Calibri"/>
                <w:b/>
                <w:bCs/>
                <w:sz w:val="22"/>
                <w:szCs w:val="22"/>
              </w:rPr>
              <w:t>Guest Speaker</w:t>
            </w:r>
          </w:p>
        </w:tc>
        <w:tc>
          <w:tcPr>
            <w:tcW w:w="16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auto"/>
            </w:tcBorders>
            <w:shd w:val="clear" w:color="auto" w:fill="FFFFFF"/>
          </w:tcPr>
          <w:p w14:paraId="7A916F35" w14:textId="73B24E24" w:rsidR="00970F8A" w:rsidRPr="00130F26" w:rsidRDefault="00476653" w:rsidP="00130F26">
            <w:pPr>
              <w:spacing w:after="0" w:line="240" w:lineRule="auto"/>
              <w:jc w:val="center"/>
              <w:textAlignment w:val="baseline"/>
              <w:rPr>
                <w:rFonts w:ascii="Calibri" w:eastAsia="Times New Roman" w:hAnsi="Calibri" w:cs="Calibri"/>
                <w:b/>
                <w:bCs/>
                <w:lang w:bidi="x-none"/>
              </w:rPr>
            </w:pPr>
            <w:r w:rsidRPr="00130F26">
              <w:rPr>
                <w:rFonts w:ascii="Calibri" w:eastAsia="Times New Roman" w:hAnsi="Calibri" w:cs="Calibri"/>
                <w:b/>
                <w:bCs/>
                <w:lang w:bidi="x-none"/>
              </w:rPr>
              <w:t>Invocation</w:t>
            </w:r>
          </w:p>
        </w:tc>
        <w:tc>
          <w:tcPr>
            <w:tcW w:w="211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38642D14" w14:textId="44D84A9D" w:rsidR="00970F8A" w:rsidRPr="00130F26" w:rsidRDefault="00756901" w:rsidP="00130F26">
            <w:pPr>
              <w:pStyle w:val="Body"/>
              <w:jc w:val="center"/>
              <w:rPr>
                <w:rFonts w:ascii="Calibri" w:eastAsia="Times New Roman" w:hAnsi="Calibri" w:cs="Calibri"/>
                <w:b/>
                <w:bCs/>
                <w:color w:val="auto"/>
                <w:sz w:val="22"/>
                <w:szCs w:val="22"/>
                <w:lang w:bidi="x-none"/>
              </w:rPr>
            </w:pPr>
            <w:r w:rsidRPr="00130F26">
              <w:rPr>
                <w:rFonts w:ascii="Calibri" w:eastAsia="Times New Roman" w:hAnsi="Calibri" w:cs="Calibri"/>
                <w:b/>
                <w:bCs/>
                <w:color w:val="auto"/>
                <w:sz w:val="22"/>
                <w:szCs w:val="22"/>
                <w:lang w:bidi="x-none"/>
              </w:rPr>
              <w:t>Vocational</w:t>
            </w:r>
          </w:p>
        </w:tc>
        <w:tc>
          <w:tcPr>
            <w:tcW w:w="21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76223699" w14:textId="648C43D1" w:rsidR="00970F8A" w:rsidRPr="00130F26" w:rsidRDefault="00552EE0" w:rsidP="00130F26">
            <w:pPr>
              <w:pStyle w:val="Body"/>
              <w:jc w:val="center"/>
              <w:rPr>
                <w:rFonts w:ascii="Calibri" w:eastAsia="Times New Roman" w:hAnsi="Calibri" w:cs="Calibri"/>
                <w:b/>
                <w:bCs/>
                <w:color w:val="auto"/>
                <w:sz w:val="22"/>
                <w:szCs w:val="22"/>
                <w:lang w:bidi="x-none"/>
              </w:rPr>
            </w:pPr>
            <w:r w:rsidRPr="00130F26">
              <w:rPr>
                <w:rFonts w:ascii="Calibri" w:eastAsia="Times New Roman" w:hAnsi="Calibri" w:cs="Calibri"/>
                <w:b/>
                <w:bCs/>
                <w:color w:val="auto"/>
                <w:sz w:val="22"/>
                <w:szCs w:val="22"/>
                <w:lang w:bidi="x-none"/>
              </w:rPr>
              <w:t>Greeters</w:t>
            </w:r>
          </w:p>
        </w:tc>
        <w:tc>
          <w:tcPr>
            <w:tcW w:w="171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19957FB9" w14:textId="182B70B6" w:rsidR="00970F8A" w:rsidRPr="00130F26" w:rsidRDefault="00130F26" w:rsidP="00130F26">
            <w:pPr>
              <w:pStyle w:val="Body"/>
              <w:jc w:val="center"/>
              <w:rPr>
                <w:rFonts w:ascii="Calibri" w:eastAsia="Times New Roman" w:hAnsi="Calibri" w:cs="Calibri"/>
                <w:b/>
                <w:bCs/>
                <w:color w:val="auto"/>
                <w:sz w:val="22"/>
                <w:szCs w:val="22"/>
                <w:lang w:bidi="x-none"/>
              </w:rPr>
            </w:pPr>
            <w:r w:rsidRPr="00130F26">
              <w:rPr>
                <w:rFonts w:ascii="Calibri" w:eastAsia="Times New Roman" w:hAnsi="Calibri" w:cs="Calibri"/>
                <w:b/>
                <w:bCs/>
                <w:color w:val="auto"/>
                <w:sz w:val="22"/>
                <w:szCs w:val="22"/>
                <w:lang w:bidi="x-none"/>
              </w:rPr>
              <w:t>Tech Crew</w:t>
            </w:r>
          </w:p>
        </w:tc>
      </w:tr>
      <w:tr w:rsidR="00C22A99" w:rsidRPr="006A014C" w14:paraId="79E5B281" w14:textId="77777777" w:rsidTr="000B3E9E">
        <w:trPr>
          <w:trHeight w:val="540"/>
        </w:trPr>
        <w:tc>
          <w:tcPr>
            <w:tcW w:w="12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49124B05" w14:textId="53936E46" w:rsidR="00C22A99" w:rsidRPr="006A014C" w:rsidRDefault="00C22A99" w:rsidP="00903AF7">
            <w:pPr>
              <w:spacing w:after="0" w:line="240" w:lineRule="auto"/>
              <w:jc w:val="center"/>
              <w:textAlignment w:val="baseline"/>
              <w:rPr>
                <w:rFonts w:ascii="Calibri" w:eastAsia="Times New Roman" w:hAnsi="Calibri" w:cs="Calibri"/>
                <w:lang w:bidi="x-none"/>
              </w:rPr>
            </w:pPr>
            <w:r w:rsidRPr="00A471C9">
              <w:rPr>
                <w:rFonts w:ascii="Calibri" w:eastAsia="Times New Roman" w:hAnsi="Calibri" w:cs="Calibri"/>
                <w:lang w:bidi="x-none"/>
              </w:rPr>
              <w:t>Jul</w:t>
            </w:r>
            <w:r w:rsidR="00E84D16">
              <w:rPr>
                <w:rFonts w:ascii="Calibri" w:eastAsia="Times New Roman" w:hAnsi="Calibri" w:cs="Calibri"/>
                <w:lang w:bidi="x-none"/>
              </w:rPr>
              <w:t xml:space="preserve"> 28th</w:t>
            </w:r>
            <w:r w:rsidRPr="00A471C9">
              <w:rPr>
                <w:rFonts w:ascii="Calibri" w:eastAsia="Times New Roman" w:hAnsi="Calibri" w:cs="Calibri"/>
                <w:lang w:bidi="x-none"/>
              </w:rPr>
              <w:t>, 2022</w:t>
            </w:r>
          </w:p>
        </w:tc>
        <w:tc>
          <w:tcPr>
            <w:tcW w:w="186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49AAF527" w14:textId="5270744A" w:rsidR="00C22A99" w:rsidRPr="006A014C" w:rsidRDefault="00C22A99" w:rsidP="00903AF7">
            <w:pPr>
              <w:pStyle w:val="Body"/>
              <w:rPr>
                <w:rFonts w:ascii="Calibri" w:eastAsia="Times New Roman" w:hAnsi="Calibri" w:cs="Calibri"/>
                <w:color w:val="auto"/>
                <w:sz w:val="22"/>
                <w:szCs w:val="22"/>
                <w:lang w:bidi="x-none"/>
              </w:rPr>
            </w:pPr>
            <w:r w:rsidRPr="00A471C9">
              <w:rPr>
                <w:rFonts w:ascii="Calibri" w:hAnsi="Calibri" w:cs="Calibri"/>
                <w:sz w:val="22"/>
                <w:szCs w:val="22"/>
              </w:rPr>
              <w:t>Board Meeting</w:t>
            </w:r>
          </w:p>
        </w:tc>
        <w:tc>
          <w:tcPr>
            <w:tcW w:w="16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auto"/>
            </w:tcBorders>
            <w:shd w:val="clear" w:color="auto" w:fill="FFFFFF"/>
          </w:tcPr>
          <w:p w14:paraId="3E8BA778" w14:textId="4E5838A2" w:rsidR="00C22A99" w:rsidRPr="006A014C" w:rsidRDefault="00C22A99" w:rsidP="00903AF7">
            <w:pPr>
              <w:spacing w:after="0" w:line="240" w:lineRule="auto"/>
              <w:jc w:val="center"/>
              <w:textAlignment w:val="baseline"/>
              <w:rPr>
                <w:rFonts w:ascii="Calibri" w:eastAsia="Times New Roman" w:hAnsi="Calibri" w:cs="Calibri"/>
                <w:lang w:bidi="x-none"/>
              </w:rPr>
            </w:pPr>
            <w:r w:rsidRPr="00A471C9">
              <w:rPr>
                <w:rFonts w:ascii="Calibri" w:eastAsia="Times New Roman" w:hAnsi="Calibri" w:cs="Calibri"/>
                <w:lang w:bidi="x-none"/>
              </w:rPr>
              <w:t>N/A</w:t>
            </w:r>
          </w:p>
        </w:tc>
        <w:tc>
          <w:tcPr>
            <w:tcW w:w="211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0EA47951" w14:textId="69F10E16" w:rsidR="00C22A99" w:rsidRPr="006A014C" w:rsidRDefault="00C22A99" w:rsidP="00903AF7">
            <w:pPr>
              <w:pStyle w:val="Body"/>
              <w:jc w:val="center"/>
              <w:rPr>
                <w:rFonts w:ascii="Calibri" w:eastAsia="Times New Roman" w:hAnsi="Calibri" w:cs="Calibri"/>
                <w:color w:val="auto"/>
                <w:sz w:val="22"/>
                <w:szCs w:val="22"/>
                <w:lang w:bidi="x-none"/>
              </w:rPr>
            </w:pPr>
            <w:r w:rsidRPr="00A471C9">
              <w:rPr>
                <w:rFonts w:ascii="Calibri" w:eastAsia="Times New Roman" w:hAnsi="Calibri" w:cs="Calibri"/>
                <w:color w:val="auto"/>
                <w:sz w:val="22"/>
                <w:szCs w:val="22"/>
                <w:lang w:bidi="x-none"/>
              </w:rPr>
              <w:t>N/A</w:t>
            </w:r>
          </w:p>
        </w:tc>
        <w:tc>
          <w:tcPr>
            <w:tcW w:w="21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56CEE048" w14:textId="77777777" w:rsidR="00C22A99" w:rsidRPr="006A014C" w:rsidRDefault="00C22A99" w:rsidP="00903AF7">
            <w:pPr>
              <w:pStyle w:val="Body"/>
              <w:rPr>
                <w:rFonts w:ascii="Calibri" w:eastAsia="Times New Roman" w:hAnsi="Calibri" w:cs="Calibri"/>
                <w:color w:val="auto"/>
                <w:sz w:val="22"/>
                <w:szCs w:val="22"/>
                <w:lang w:bidi="x-none"/>
              </w:rPr>
            </w:pPr>
          </w:p>
        </w:tc>
        <w:tc>
          <w:tcPr>
            <w:tcW w:w="171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597F0B69" w14:textId="71FBF42E" w:rsidR="00C22A99" w:rsidRPr="006A014C" w:rsidRDefault="00C22A99" w:rsidP="00903AF7">
            <w:pPr>
              <w:pStyle w:val="Body"/>
              <w:rPr>
                <w:rFonts w:ascii="Calibri" w:eastAsia="Times New Roman" w:hAnsi="Calibri" w:cs="Calibri"/>
                <w:color w:val="auto"/>
                <w:sz w:val="22"/>
                <w:szCs w:val="22"/>
                <w:lang w:bidi="x-none"/>
              </w:rPr>
            </w:pPr>
            <w:r w:rsidRPr="00A471C9">
              <w:rPr>
                <w:rFonts w:ascii="Calibri" w:eastAsia="Times New Roman" w:hAnsi="Calibri" w:cs="Calibri"/>
                <w:color w:val="auto"/>
                <w:sz w:val="22"/>
                <w:szCs w:val="22"/>
                <w:lang w:bidi="x-none"/>
              </w:rPr>
              <w:t>Andrew Catherwood</w:t>
            </w:r>
          </w:p>
        </w:tc>
      </w:tr>
      <w:tr w:rsidR="00C22A99" w:rsidRPr="008C5C8A" w14:paraId="19830519" w14:textId="77777777" w:rsidTr="000B3E9E">
        <w:trPr>
          <w:trHeight w:val="540"/>
        </w:trPr>
        <w:tc>
          <w:tcPr>
            <w:tcW w:w="12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7BFDE643" w14:textId="59FA4AA5" w:rsidR="00C22A99" w:rsidRPr="00A471C9" w:rsidRDefault="00992EED" w:rsidP="00903AF7">
            <w:pPr>
              <w:spacing w:after="0" w:line="240" w:lineRule="auto"/>
              <w:jc w:val="center"/>
              <w:textAlignment w:val="baseline"/>
              <w:rPr>
                <w:rFonts w:ascii="Calibri" w:eastAsia="Times New Roman" w:hAnsi="Calibri" w:cs="Calibri"/>
                <w:lang w:bidi="x-none"/>
              </w:rPr>
            </w:pPr>
            <w:r>
              <w:rPr>
                <w:rFonts w:ascii="Calibri" w:eastAsia="Times New Roman" w:hAnsi="Calibri" w:cs="Calibri"/>
                <w:lang w:bidi="x-none"/>
              </w:rPr>
              <w:t>Aug 4</w:t>
            </w:r>
            <w:r w:rsidR="00E84D16">
              <w:rPr>
                <w:rFonts w:ascii="Calibri" w:eastAsia="Times New Roman" w:hAnsi="Calibri" w:cs="Calibri"/>
                <w:lang w:bidi="x-none"/>
              </w:rPr>
              <w:t>th</w:t>
            </w:r>
            <w:r>
              <w:rPr>
                <w:rFonts w:ascii="Calibri" w:eastAsia="Times New Roman" w:hAnsi="Calibri" w:cs="Calibri"/>
                <w:lang w:bidi="x-none"/>
              </w:rPr>
              <w:t>, 2022</w:t>
            </w:r>
          </w:p>
        </w:tc>
        <w:tc>
          <w:tcPr>
            <w:tcW w:w="186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56778BA7" w14:textId="004C3D4A" w:rsidR="00C22A99" w:rsidRPr="00A471C9" w:rsidRDefault="002A2262" w:rsidP="00903AF7">
            <w:pPr>
              <w:pStyle w:val="Body"/>
              <w:rPr>
                <w:rFonts w:ascii="Calibri" w:eastAsia="Times New Roman" w:hAnsi="Calibri" w:cs="Calibri"/>
                <w:color w:val="auto"/>
                <w:sz w:val="22"/>
                <w:szCs w:val="22"/>
                <w:lang w:bidi="x-none"/>
              </w:rPr>
            </w:pPr>
            <w:r>
              <w:rPr>
                <w:rFonts w:ascii="Calibri" w:eastAsia="Times New Roman" w:hAnsi="Calibri" w:cs="Calibri"/>
                <w:color w:val="auto"/>
                <w:sz w:val="22"/>
                <w:szCs w:val="22"/>
                <w:lang w:bidi="x-none"/>
              </w:rPr>
              <w:t xml:space="preserve">Field Trip: </w:t>
            </w:r>
            <w:r w:rsidR="00E93BEB">
              <w:rPr>
                <w:rFonts w:ascii="Calibri" w:eastAsia="Times New Roman" w:hAnsi="Calibri" w:cs="Calibri"/>
                <w:color w:val="auto"/>
                <w:sz w:val="22"/>
                <w:szCs w:val="22"/>
                <w:lang w:bidi="x-none"/>
              </w:rPr>
              <w:t xml:space="preserve">The New Wave Event Space </w:t>
            </w:r>
            <w:r w:rsidR="008976AD">
              <w:rPr>
                <w:rFonts w:ascii="Calibri" w:eastAsia="Times New Roman" w:hAnsi="Calibri" w:cs="Calibri"/>
                <w:color w:val="auto"/>
                <w:sz w:val="22"/>
                <w:szCs w:val="22"/>
                <w:lang w:bidi="x-none"/>
              </w:rPr>
              <w:t>@ Leawood City Pool</w:t>
            </w:r>
          </w:p>
        </w:tc>
        <w:tc>
          <w:tcPr>
            <w:tcW w:w="16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auto"/>
            </w:tcBorders>
            <w:shd w:val="clear" w:color="auto" w:fill="FFFFFF"/>
          </w:tcPr>
          <w:p w14:paraId="4335747D" w14:textId="0D618E54" w:rsidR="00C22A99" w:rsidRPr="00A471C9" w:rsidRDefault="00431C0D" w:rsidP="00903AF7">
            <w:pPr>
              <w:spacing w:after="0" w:line="240" w:lineRule="auto"/>
              <w:jc w:val="center"/>
              <w:textAlignment w:val="baseline"/>
              <w:rPr>
                <w:rFonts w:ascii="Calibri" w:eastAsia="Times New Roman" w:hAnsi="Calibri" w:cs="Calibri"/>
                <w:lang w:bidi="x-none"/>
              </w:rPr>
            </w:pPr>
            <w:r>
              <w:rPr>
                <w:rFonts w:ascii="Calibri" w:eastAsia="Times New Roman" w:hAnsi="Calibri" w:cs="Calibri"/>
                <w:lang w:bidi="x-none"/>
              </w:rPr>
              <w:t>Gary Bussing</w:t>
            </w:r>
          </w:p>
        </w:tc>
        <w:tc>
          <w:tcPr>
            <w:tcW w:w="211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74C2ABAF" w14:textId="13E06CB7" w:rsidR="00C22A99" w:rsidRPr="00A471C9" w:rsidRDefault="00BF259C" w:rsidP="00903AF7">
            <w:pPr>
              <w:pStyle w:val="Body"/>
              <w:jc w:val="center"/>
              <w:rPr>
                <w:rFonts w:ascii="Calibri" w:eastAsia="Times New Roman" w:hAnsi="Calibri" w:cs="Calibri"/>
                <w:color w:val="auto"/>
                <w:sz w:val="22"/>
                <w:szCs w:val="22"/>
                <w:lang w:bidi="x-none"/>
              </w:rPr>
            </w:pPr>
            <w:r>
              <w:rPr>
                <w:rFonts w:ascii="Calibri" w:eastAsia="Times New Roman" w:hAnsi="Calibri" w:cs="Calibri"/>
                <w:color w:val="auto"/>
                <w:sz w:val="22"/>
                <w:szCs w:val="22"/>
                <w:lang w:bidi="x-none"/>
              </w:rPr>
              <w:t>Darre</w:t>
            </w:r>
            <w:r w:rsidR="00F65266">
              <w:rPr>
                <w:rFonts w:ascii="Calibri" w:eastAsia="Times New Roman" w:hAnsi="Calibri" w:cs="Calibri"/>
                <w:color w:val="auto"/>
                <w:sz w:val="22"/>
                <w:szCs w:val="22"/>
                <w:lang w:bidi="x-none"/>
              </w:rPr>
              <w:t>n Lippe</w:t>
            </w:r>
          </w:p>
        </w:tc>
        <w:tc>
          <w:tcPr>
            <w:tcW w:w="21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6B415554" w14:textId="6AC29544" w:rsidR="00C22A99" w:rsidRPr="00A471C9" w:rsidRDefault="0058639E" w:rsidP="00903AF7">
            <w:pPr>
              <w:pStyle w:val="Body"/>
              <w:rPr>
                <w:rFonts w:ascii="Calibri" w:eastAsia="Times New Roman" w:hAnsi="Calibri" w:cs="Calibri"/>
                <w:color w:val="auto"/>
                <w:sz w:val="22"/>
                <w:szCs w:val="22"/>
                <w:lang w:bidi="x-none"/>
              </w:rPr>
            </w:pPr>
            <w:r>
              <w:rPr>
                <w:rFonts w:ascii="Calibri" w:eastAsia="Times New Roman" w:hAnsi="Calibri" w:cs="Calibri"/>
                <w:color w:val="auto"/>
                <w:sz w:val="22"/>
                <w:szCs w:val="22"/>
                <w:lang w:bidi="x-none"/>
              </w:rPr>
              <w:t xml:space="preserve">Teri G., </w:t>
            </w:r>
            <w:r w:rsidR="00AE47F8">
              <w:rPr>
                <w:rFonts w:ascii="Calibri" w:eastAsia="Times New Roman" w:hAnsi="Calibri" w:cs="Calibri"/>
                <w:color w:val="auto"/>
                <w:sz w:val="22"/>
                <w:szCs w:val="22"/>
                <w:lang w:bidi="x-none"/>
              </w:rPr>
              <w:t xml:space="preserve">Lisa H., </w:t>
            </w:r>
            <w:r w:rsidR="006B431C">
              <w:rPr>
                <w:rFonts w:ascii="Calibri" w:eastAsia="Times New Roman" w:hAnsi="Calibri" w:cs="Calibri"/>
                <w:color w:val="auto"/>
                <w:sz w:val="22"/>
                <w:szCs w:val="22"/>
                <w:lang w:bidi="x-none"/>
              </w:rPr>
              <w:t xml:space="preserve">Mel H., </w:t>
            </w:r>
            <w:r w:rsidR="00900B86">
              <w:rPr>
                <w:rFonts w:ascii="Calibri" w:eastAsia="Times New Roman" w:hAnsi="Calibri" w:cs="Calibri"/>
                <w:color w:val="auto"/>
                <w:sz w:val="22"/>
                <w:szCs w:val="22"/>
                <w:lang w:bidi="x-none"/>
              </w:rPr>
              <w:t xml:space="preserve">Rob H., </w:t>
            </w:r>
            <w:r w:rsidR="00CA4EA0">
              <w:rPr>
                <w:rFonts w:ascii="Calibri" w:eastAsia="Times New Roman" w:hAnsi="Calibri" w:cs="Calibri"/>
                <w:color w:val="auto"/>
                <w:sz w:val="22"/>
                <w:szCs w:val="22"/>
                <w:lang w:bidi="x-none"/>
              </w:rPr>
              <w:t xml:space="preserve">Larry H., </w:t>
            </w:r>
            <w:r w:rsidR="00BA7855">
              <w:rPr>
                <w:rFonts w:ascii="Calibri" w:eastAsia="Times New Roman" w:hAnsi="Calibri" w:cs="Calibri"/>
                <w:color w:val="auto"/>
                <w:sz w:val="22"/>
                <w:szCs w:val="22"/>
                <w:lang w:bidi="x-none"/>
              </w:rPr>
              <w:t>Mike H.</w:t>
            </w:r>
          </w:p>
        </w:tc>
        <w:tc>
          <w:tcPr>
            <w:tcW w:w="171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447361FD" w14:textId="60B43522" w:rsidR="00C22A99" w:rsidRPr="00A471C9" w:rsidRDefault="00061943" w:rsidP="00903AF7">
            <w:pPr>
              <w:pStyle w:val="Body"/>
              <w:rPr>
                <w:rFonts w:ascii="Calibri" w:eastAsia="Times New Roman" w:hAnsi="Calibri" w:cs="Calibri"/>
                <w:color w:val="auto"/>
                <w:sz w:val="22"/>
                <w:szCs w:val="22"/>
                <w:lang w:bidi="x-none"/>
              </w:rPr>
            </w:pPr>
            <w:r>
              <w:rPr>
                <w:rFonts w:ascii="Calibri" w:eastAsia="Times New Roman" w:hAnsi="Calibri" w:cs="Calibri"/>
                <w:color w:val="auto"/>
                <w:sz w:val="22"/>
                <w:szCs w:val="22"/>
                <w:lang w:bidi="x-none"/>
              </w:rPr>
              <w:t>Sara Nyland</w:t>
            </w:r>
          </w:p>
        </w:tc>
      </w:tr>
      <w:tr w:rsidR="00061943" w:rsidRPr="008C5C8A" w14:paraId="046A1FCE" w14:textId="77777777" w:rsidTr="000B3E9E">
        <w:trPr>
          <w:trHeight w:val="540"/>
        </w:trPr>
        <w:tc>
          <w:tcPr>
            <w:tcW w:w="12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7955FA5D" w14:textId="720E8643" w:rsidR="00061943" w:rsidRDefault="00253BC0" w:rsidP="00903AF7">
            <w:pPr>
              <w:spacing w:after="0" w:line="240" w:lineRule="auto"/>
              <w:jc w:val="center"/>
              <w:textAlignment w:val="baseline"/>
              <w:rPr>
                <w:rFonts w:ascii="Calibri" w:eastAsia="Times New Roman" w:hAnsi="Calibri" w:cs="Calibri"/>
                <w:lang w:bidi="x-none"/>
              </w:rPr>
            </w:pPr>
            <w:r>
              <w:rPr>
                <w:rFonts w:ascii="Calibri" w:eastAsia="Times New Roman" w:hAnsi="Calibri" w:cs="Calibri"/>
                <w:lang w:bidi="x-none"/>
              </w:rPr>
              <w:t>Aug 11</w:t>
            </w:r>
            <w:r w:rsidR="00E84D16">
              <w:rPr>
                <w:rFonts w:ascii="Calibri" w:eastAsia="Times New Roman" w:hAnsi="Calibri" w:cs="Calibri"/>
                <w:lang w:bidi="x-none"/>
              </w:rPr>
              <w:t>th</w:t>
            </w:r>
            <w:r>
              <w:rPr>
                <w:rFonts w:ascii="Calibri" w:eastAsia="Times New Roman" w:hAnsi="Calibri" w:cs="Calibri"/>
                <w:lang w:bidi="x-none"/>
              </w:rPr>
              <w:t xml:space="preserve">, </w:t>
            </w:r>
            <w:r w:rsidR="000B3E9E">
              <w:rPr>
                <w:rFonts w:ascii="Calibri" w:eastAsia="Times New Roman" w:hAnsi="Calibri" w:cs="Calibri"/>
                <w:lang w:bidi="x-none"/>
              </w:rPr>
              <w:t>2022</w:t>
            </w:r>
          </w:p>
        </w:tc>
        <w:tc>
          <w:tcPr>
            <w:tcW w:w="186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7272B7DF" w14:textId="44925388" w:rsidR="00061943" w:rsidRDefault="00DE5CCD" w:rsidP="00903AF7">
            <w:pPr>
              <w:pStyle w:val="Body"/>
              <w:rPr>
                <w:rFonts w:ascii="Calibri" w:eastAsia="Times New Roman" w:hAnsi="Calibri" w:cs="Calibri"/>
                <w:color w:val="auto"/>
                <w:sz w:val="22"/>
                <w:szCs w:val="22"/>
                <w:lang w:bidi="x-none"/>
              </w:rPr>
            </w:pPr>
            <w:r>
              <w:rPr>
                <w:rFonts w:ascii="Calibri" w:eastAsia="Times New Roman" w:hAnsi="Calibri" w:cs="Calibri"/>
                <w:color w:val="auto"/>
                <w:sz w:val="22"/>
                <w:szCs w:val="22"/>
                <w:lang w:bidi="x-none"/>
              </w:rPr>
              <w:t>David Bell</w:t>
            </w:r>
            <w:r w:rsidR="00F11DCA">
              <w:rPr>
                <w:rFonts w:ascii="Calibri" w:eastAsia="Times New Roman" w:hAnsi="Calibri" w:cs="Calibri"/>
                <w:color w:val="auto"/>
                <w:sz w:val="22"/>
                <w:szCs w:val="22"/>
                <w:lang w:bidi="x-none"/>
              </w:rPr>
              <w:t xml:space="preserve"> – Defending the Indefensible</w:t>
            </w:r>
          </w:p>
        </w:tc>
        <w:tc>
          <w:tcPr>
            <w:tcW w:w="16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auto"/>
            </w:tcBorders>
            <w:shd w:val="clear" w:color="auto" w:fill="FFFFFF"/>
          </w:tcPr>
          <w:p w14:paraId="3604CA0B" w14:textId="1E212F9B" w:rsidR="00061943" w:rsidRDefault="001445D3" w:rsidP="00903AF7">
            <w:pPr>
              <w:spacing w:after="0" w:line="240" w:lineRule="auto"/>
              <w:jc w:val="center"/>
              <w:textAlignment w:val="baseline"/>
              <w:rPr>
                <w:rFonts w:ascii="Calibri" w:eastAsia="Times New Roman" w:hAnsi="Calibri" w:cs="Calibri"/>
                <w:lang w:bidi="x-none"/>
              </w:rPr>
            </w:pPr>
            <w:r>
              <w:rPr>
                <w:rFonts w:ascii="Calibri" w:eastAsia="Times New Roman" w:hAnsi="Calibri" w:cs="Calibri"/>
                <w:lang w:bidi="x-none"/>
              </w:rPr>
              <w:t>Andrew Catherwood</w:t>
            </w:r>
          </w:p>
        </w:tc>
        <w:tc>
          <w:tcPr>
            <w:tcW w:w="211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70C7CE5A" w14:textId="77777777" w:rsidR="00061943" w:rsidRDefault="00061943" w:rsidP="00903AF7">
            <w:pPr>
              <w:pStyle w:val="Body"/>
              <w:jc w:val="center"/>
              <w:rPr>
                <w:rFonts w:ascii="Calibri" w:eastAsia="Times New Roman" w:hAnsi="Calibri" w:cs="Calibri"/>
                <w:color w:val="auto"/>
                <w:sz w:val="22"/>
                <w:szCs w:val="22"/>
                <w:lang w:bidi="x-none"/>
              </w:rPr>
            </w:pPr>
          </w:p>
        </w:tc>
        <w:tc>
          <w:tcPr>
            <w:tcW w:w="21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3C44420A" w14:textId="745D5749" w:rsidR="00061943" w:rsidRDefault="00061B50" w:rsidP="00061B50">
            <w:pPr>
              <w:pStyle w:val="Body"/>
              <w:jc w:val="center"/>
              <w:rPr>
                <w:rFonts w:ascii="Calibri" w:eastAsia="Times New Roman" w:hAnsi="Calibri" w:cs="Calibri"/>
                <w:color w:val="auto"/>
                <w:sz w:val="22"/>
                <w:szCs w:val="22"/>
                <w:lang w:bidi="x-none"/>
              </w:rPr>
            </w:pPr>
            <w:bookmarkStart w:id="0" w:name="_Hlk109575155"/>
            <w:r>
              <w:rPr>
                <w:rFonts w:ascii="Calibri" w:eastAsia="Times New Roman" w:hAnsi="Calibri" w:cs="Calibri"/>
                <w:color w:val="auto"/>
                <w:sz w:val="22"/>
                <w:szCs w:val="22"/>
                <w:lang w:bidi="x-none"/>
              </w:rPr>
              <w:t>Same as Above</w:t>
            </w:r>
            <w:bookmarkEnd w:id="0"/>
          </w:p>
        </w:tc>
        <w:tc>
          <w:tcPr>
            <w:tcW w:w="171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21A6507A" w14:textId="40416CD5" w:rsidR="00061943" w:rsidRDefault="00061B50" w:rsidP="00903AF7">
            <w:pPr>
              <w:pStyle w:val="Body"/>
              <w:rPr>
                <w:rFonts w:ascii="Calibri" w:eastAsia="Times New Roman" w:hAnsi="Calibri" w:cs="Calibri"/>
                <w:color w:val="auto"/>
                <w:sz w:val="22"/>
                <w:szCs w:val="22"/>
                <w:lang w:bidi="x-none"/>
              </w:rPr>
            </w:pPr>
            <w:r>
              <w:rPr>
                <w:rFonts w:ascii="Calibri" w:eastAsia="Times New Roman" w:hAnsi="Calibri" w:cs="Calibri"/>
                <w:color w:val="auto"/>
                <w:sz w:val="22"/>
                <w:szCs w:val="22"/>
                <w:lang w:bidi="x-none"/>
              </w:rPr>
              <w:t>David Bell</w:t>
            </w:r>
          </w:p>
        </w:tc>
      </w:tr>
      <w:tr w:rsidR="00061B50" w:rsidRPr="008C5C8A" w14:paraId="304AB969" w14:textId="77777777" w:rsidTr="000B3E9E">
        <w:trPr>
          <w:trHeight w:val="540"/>
        </w:trPr>
        <w:tc>
          <w:tcPr>
            <w:tcW w:w="12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31E64DD0" w14:textId="3241AEE1" w:rsidR="00061B50" w:rsidRDefault="00E33473" w:rsidP="00903AF7">
            <w:pPr>
              <w:spacing w:after="0" w:line="240" w:lineRule="auto"/>
              <w:jc w:val="center"/>
              <w:textAlignment w:val="baseline"/>
              <w:rPr>
                <w:rFonts w:ascii="Calibri" w:eastAsia="Times New Roman" w:hAnsi="Calibri" w:cs="Calibri"/>
                <w:lang w:bidi="x-none"/>
              </w:rPr>
            </w:pPr>
            <w:r>
              <w:rPr>
                <w:rFonts w:ascii="Calibri" w:eastAsia="Times New Roman" w:hAnsi="Calibri" w:cs="Calibri"/>
                <w:lang w:bidi="x-none"/>
              </w:rPr>
              <w:t>Aug 18</w:t>
            </w:r>
            <w:r w:rsidR="00E84D16">
              <w:rPr>
                <w:rFonts w:ascii="Calibri" w:eastAsia="Times New Roman" w:hAnsi="Calibri" w:cs="Calibri"/>
                <w:lang w:bidi="x-none"/>
              </w:rPr>
              <w:t>th</w:t>
            </w:r>
            <w:r>
              <w:rPr>
                <w:rFonts w:ascii="Calibri" w:eastAsia="Times New Roman" w:hAnsi="Calibri" w:cs="Calibri"/>
                <w:lang w:bidi="x-none"/>
              </w:rPr>
              <w:t>, 2022</w:t>
            </w:r>
          </w:p>
        </w:tc>
        <w:tc>
          <w:tcPr>
            <w:tcW w:w="186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6B43EC1E" w14:textId="7EA95058" w:rsidR="00061B50" w:rsidRDefault="00D545D7" w:rsidP="00903AF7">
            <w:pPr>
              <w:pStyle w:val="Body"/>
              <w:rPr>
                <w:rFonts w:ascii="Calibri" w:eastAsia="Times New Roman" w:hAnsi="Calibri" w:cs="Calibri"/>
                <w:color w:val="auto"/>
                <w:sz w:val="22"/>
                <w:szCs w:val="22"/>
                <w:lang w:bidi="x-none"/>
              </w:rPr>
            </w:pPr>
            <w:r>
              <w:rPr>
                <w:rFonts w:ascii="Calibri" w:eastAsia="Times New Roman" w:hAnsi="Calibri" w:cs="Calibri"/>
                <w:color w:val="auto"/>
                <w:sz w:val="22"/>
                <w:szCs w:val="22"/>
                <w:lang w:bidi="x-none"/>
              </w:rPr>
              <w:t>Offered to Dan Brown – Volunteering in Ukraine</w:t>
            </w:r>
          </w:p>
        </w:tc>
        <w:tc>
          <w:tcPr>
            <w:tcW w:w="16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auto"/>
            </w:tcBorders>
            <w:shd w:val="clear" w:color="auto" w:fill="FFFFFF"/>
          </w:tcPr>
          <w:p w14:paraId="27C626A6" w14:textId="3442B305" w:rsidR="00061B50" w:rsidRDefault="009B7233" w:rsidP="00903AF7">
            <w:pPr>
              <w:spacing w:after="0" w:line="240" w:lineRule="auto"/>
              <w:jc w:val="center"/>
              <w:textAlignment w:val="baseline"/>
              <w:rPr>
                <w:rFonts w:ascii="Calibri" w:eastAsia="Times New Roman" w:hAnsi="Calibri" w:cs="Calibri"/>
                <w:lang w:bidi="x-none"/>
              </w:rPr>
            </w:pPr>
            <w:r>
              <w:rPr>
                <w:rFonts w:ascii="Calibri" w:eastAsia="Times New Roman" w:hAnsi="Calibri" w:cs="Calibri"/>
                <w:lang w:bidi="x-none"/>
              </w:rPr>
              <w:t>John Caton</w:t>
            </w:r>
          </w:p>
        </w:tc>
        <w:tc>
          <w:tcPr>
            <w:tcW w:w="211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77C56992" w14:textId="3B8F583C" w:rsidR="00061B50" w:rsidRDefault="00AF69A1" w:rsidP="00903AF7">
            <w:pPr>
              <w:pStyle w:val="Body"/>
              <w:jc w:val="center"/>
              <w:rPr>
                <w:rFonts w:ascii="Calibri" w:eastAsia="Times New Roman" w:hAnsi="Calibri" w:cs="Calibri"/>
                <w:color w:val="auto"/>
                <w:sz w:val="22"/>
                <w:szCs w:val="22"/>
                <w:lang w:bidi="x-none"/>
              </w:rPr>
            </w:pPr>
            <w:r>
              <w:rPr>
                <w:rFonts w:ascii="Calibri" w:eastAsia="Times New Roman" w:hAnsi="Calibri" w:cs="Calibri"/>
                <w:color w:val="auto"/>
                <w:sz w:val="22"/>
                <w:szCs w:val="22"/>
                <w:lang w:bidi="x-none"/>
              </w:rPr>
              <w:t>Mary Holland</w:t>
            </w:r>
          </w:p>
        </w:tc>
        <w:tc>
          <w:tcPr>
            <w:tcW w:w="21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6B6FF9E0" w14:textId="3ACE9D21" w:rsidR="00061B50" w:rsidRDefault="00130F26" w:rsidP="00061B50">
            <w:pPr>
              <w:pStyle w:val="Body"/>
              <w:jc w:val="center"/>
              <w:rPr>
                <w:rFonts w:ascii="Calibri" w:eastAsia="Times New Roman" w:hAnsi="Calibri" w:cs="Calibri"/>
                <w:color w:val="auto"/>
                <w:sz w:val="22"/>
                <w:szCs w:val="22"/>
                <w:lang w:bidi="x-none"/>
              </w:rPr>
            </w:pPr>
            <w:r>
              <w:rPr>
                <w:rFonts w:ascii="Calibri" w:eastAsia="Times New Roman" w:hAnsi="Calibri" w:cs="Calibri"/>
                <w:color w:val="auto"/>
                <w:sz w:val="22"/>
                <w:szCs w:val="22"/>
                <w:lang w:bidi="x-none"/>
              </w:rPr>
              <w:t>Same as Above</w:t>
            </w:r>
          </w:p>
        </w:tc>
        <w:tc>
          <w:tcPr>
            <w:tcW w:w="171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41D1FFAF" w14:textId="2BB52F6E" w:rsidR="00061B50" w:rsidRDefault="00A002A0" w:rsidP="00903AF7">
            <w:pPr>
              <w:pStyle w:val="Body"/>
              <w:rPr>
                <w:rFonts w:ascii="Calibri" w:eastAsia="Times New Roman" w:hAnsi="Calibri" w:cs="Calibri"/>
                <w:color w:val="auto"/>
                <w:sz w:val="22"/>
                <w:szCs w:val="22"/>
                <w:lang w:bidi="x-none"/>
              </w:rPr>
            </w:pPr>
            <w:r>
              <w:rPr>
                <w:rFonts w:ascii="Calibri" w:eastAsia="Times New Roman" w:hAnsi="Calibri" w:cs="Calibri"/>
                <w:color w:val="auto"/>
                <w:sz w:val="22"/>
                <w:szCs w:val="22"/>
                <w:lang w:bidi="x-none"/>
              </w:rPr>
              <w:t>Rick Robinson</w:t>
            </w:r>
          </w:p>
        </w:tc>
      </w:tr>
      <w:tr w:rsidR="00130F26" w:rsidRPr="008C5C8A" w14:paraId="0D81E760" w14:textId="77777777" w:rsidTr="000B3E9E">
        <w:trPr>
          <w:trHeight w:val="540"/>
        </w:trPr>
        <w:tc>
          <w:tcPr>
            <w:tcW w:w="12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4771BD90" w14:textId="1CDEAF01" w:rsidR="00130F26" w:rsidRDefault="00130F26" w:rsidP="00130F26">
            <w:pPr>
              <w:spacing w:after="0" w:line="240" w:lineRule="auto"/>
              <w:jc w:val="center"/>
              <w:textAlignment w:val="baseline"/>
              <w:rPr>
                <w:rFonts w:ascii="Calibri" w:eastAsia="Times New Roman" w:hAnsi="Calibri" w:cs="Calibri"/>
                <w:lang w:bidi="x-none"/>
              </w:rPr>
            </w:pPr>
            <w:r>
              <w:rPr>
                <w:rFonts w:ascii="Calibri" w:eastAsia="Times New Roman" w:hAnsi="Calibri" w:cs="Calibri"/>
                <w:lang w:bidi="x-none"/>
              </w:rPr>
              <w:t>Aug 25</w:t>
            </w:r>
            <w:r w:rsidR="00E84D16">
              <w:rPr>
                <w:rFonts w:ascii="Calibri" w:eastAsia="Times New Roman" w:hAnsi="Calibri" w:cs="Calibri"/>
                <w:lang w:bidi="x-none"/>
              </w:rPr>
              <w:t>th</w:t>
            </w:r>
            <w:r>
              <w:rPr>
                <w:rFonts w:ascii="Calibri" w:eastAsia="Times New Roman" w:hAnsi="Calibri" w:cs="Calibri"/>
                <w:lang w:bidi="x-none"/>
              </w:rPr>
              <w:t>, 2022</w:t>
            </w:r>
          </w:p>
        </w:tc>
        <w:tc>
          <w:tcPr>
            <w:tcW w:w="186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718208B0" w14:textId="65BDED44" w:rsidR="00130F26" w:rsidRDefault="00130F26" w:rsidP="00130F26">
            <w:pPr>
              <w:pStyle w:val="Body"/>
              <w:rPr>
                <w:rFonts w:ascii="Calibri" w:eastAsia="Times New Roman" w:hAnsi="Calibri" w:cs="Calibri"/>
                <w:color w:val="auto"/>
                <w:sz w:val="22"/>
                <w:szCs w:val="22"/>
                <w:lang w:bidi="x-none"/>
              </w:rPr>
            </w:pPr>
            <w:r w:rsidRPr="00A471C9">
              <w:rPr>
                <w:rFonts w:ascii="Calibri" w:hAnsi="Calibri" w:cs="Calibri"/>
                <w:sz w:val="22"/>
                <w:szCs w:val="22"/>
              </w:rPr>
              <w:t>Board Meeting</w:t>
            </w:r>
          </w:p>
        </w:tc>
        <w:tc>
          <w:tcPr>
            <w:tcW w:w="16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auto"/>
            </w:tcBorders>
            <w:shd w:val="clear" w:color="auto" w:fill="FFFFFF"/>
          </w:tcPr>
          <w:p w14:paraId="24943DCD" w14:textId="42444569" w:rsidR="00130F26" w:rsidRDefault="00130F26" w:rsidP="00130F26">
            <w:pPr>
              <w:spacing w:after="0" w:line="240" w:lineRule="auto"/>
              <w:jc w:val="center"/>
              <w:textAlignment w:val="baseline"/>
              <w:rPr>
                <w:rFonts w:ascii="Calibri" w:eastAsia="Times New Roman" w:hAnsi="Calibri" w:cs="Calibri"/>
                <w:lang w:bidi="x-none"/>
              </w:rPr>
            </w:pPr>
            <w:r w:rsidRPr="00A471C9">
              <w:rPr>
                <w:rFonts w:ascii="Calibri" w:eastAsia="Times New Roman" w:hAnsi="Calibri" w:cs="Calibri"/>
                <w:lang w:bidi="x-none"/>
              </w:rPr>
              <w:t>N/A</w:t>
            </w:r>
          </w:p>
        </w:tc>
        <w:tc>
          <w:tcPr>
            <w:tcW w:w="211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6613B0AB" w14:textId="5027A2B6" w:rsidR="00130F26" w:rsidRDefault="00130F26" w:rsidP="00130F26">
            <w:pPr>
              <w:pStyle w:val="Body"/>
              <w:jc w:val="center"/>
              <w:rPr>
                <w:rFonts w:ascii="Calibri" w:eastAsia="Times New Roman" w:hAnsi="Calibri" w:cs="Calibri"/>
                <w:color w:val="auto"/>
                <w:sz w:val="22"/>
                <w:szCs w:val="22"/>
                <w:lang w:bidi="x-none"/>
              </w:rPr>
            </w:pPr>
            <w:r w:rsidRPr="00A471C9">
              <w:rPr>
                <w:rFonts w:ascii="Calibri" w:eastAsia="Times New Roman" w:hAnsi="Calibri" w:cs="Calibri"/>
                <w:color w:val="auto"/>
                <w:sz w:val="22"/>
                <w:szCs w:val="22"/>
                <w:lang w:bidi="x-none"/>
              </w:rPr>
              <w:t>N/A</w:t>
            </w:r>
          </w:p>
        </w:tc>
        <w:tc>
          <w:tcPr>
            <w:tcW w:w="21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1C6D901A" w14:textId="236EDFC5" w:rsidR="00130F26" w:rsidRDefault="00130F26" w:rsidP="00130F26">
            <w:pPr>
              <w:pStyle w:val="Body"/>
              <w:jc w:val="center"/>
              <w:rPr>
                <w:rFonts w:ascii="Calibri" w:eastAsia="Times New Roman" w:hAnsi="Calibri" w:cs="Calibri"/>
                <w:color w:val="auto"/>
                <w:sz w:val="22"/>
                <w:szCs w:val="22"/>
                <w:lang w:bidi="x-none"/>
              </w:rPr>
            </w:pPr>
            <w:r>
              <w:rPr>
                <w:rFonts w:ascii="Calibri" w:eastAsia="Times New Roman" w:hAnsi="Calibri" w:cs="Calibri"/>
                <w:color w:val="auto"/>
                <w:sz w:val="22"/>
                <w:szCs w:val="22"/>
                <w:lang w:bidi="x-none"/>
              </w:rPr>
              <w:t>Same as Above</w:t>
            </w:r>
          </w:p>
        </w:tc>
        <w:tc>
          <w:tcPr>
            <w:tcW w:w="171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323DF237" w14:textId="4B01B745" w:rsidR="00130F26" w:rsidRDefault="00130F26" w:rsidP="00130F26">
            <w:pPr>
              <w:pStyle w:val="Body"/>
              <w:rPr>
                <w:rFonts w:ascii="Calibri" w:eastAsia="Times New Roman" w:hAnsi="Calibri" w:cs="Calibri"/>
                <w:color w:val="auto"/>
                <w:sz w:val="22"/>
                <w:szCs w:val="22"/>
                <w:lang w:bidi="x-none"/>
              </w:rPr>
            </w:pPr>
            <w:r w:rsidRPr="00A471C9">
              <w:rPr>
                <w:rFonts w:ascii="Calibri" w:eastAsia="Times New Roman" w:hAnsi="Calibri" w:cs="Calibri"/>
                <w:color w:val="auto"/>
                <w:sz w:val="22"/>
                <w:szCs w:val="22"/>
                <w:lang w:bidi="x-none"/>
              </w:rPr>
              <w:t>Andrew Catherwood</w:t>
            </w:r>
          </w:p>
        </w:tc>
      </w:tr>
    </w:tbl>
    <w:p w14:paraId="1D50418A" w14:textId="77777777" w:rsidR="00A23859" w:rsidRPr="00A55378" w:rsidRDefault="00A23859" w:rsidP="0089133B">
      <w:pPr>
        <w:pStyle w:val="NoSpacing"/>
        <w:rPr>
          <w:rFonts w:eastAsia="Times New Roman" w:cstheme="minorHAnsi"/>
          <w:b/>
          <w:bCs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08840B15" w14:textId="77777777" w:rsidR="005B2327" w:rsidRDefault="005B2327" w:rsidP="001B35E3">
      <w:pPr>
        <w:rPr>
          <w:rStyle w:val="Heading1Char"/>
        </w:rPr>
      </w:pPr>
    </w:p>
    <w:p w14:paraId="320A20D7" w14:textId="75B2F6AE" w:rsidR="001B35E3" w:rsidRPr="006A55C3" w:rsidRDefault="001B35E3" w:rsidP="001B35E3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 w:rsidRPr="00283206">
        <w:rPr>
          <w:rStyle w:val="Heading1Char"/>
          <w:noProof/>
        </w:rPr>
        <w:drawing>
          <wp:anchor distT="0" distB="0" distL="114300" distR="114300" simplePos="0" relativeHeight="251658241" behindDoc="0" locked="0" layoutInCell="1" allowOverlap="1" wp14:anchorId="6735BF60" wp14:editId="13FBA4E3">
            <wp:simplePos x="0" y="0"/>
            <wp:positionH relativeFrom="column">
              <wp:posOffset>5501640</wp:posOffset>
            </wp:positionH>
            <wp:positionV relativeFrom="paragraph">
              <wp:posOffset>0</wp:posOffset>
            </wp:positionV>
            <wp:extent cx="1181100" cy="1181100"/>
            <wp:effectExtent l="0" t="0" r="0" b="0"/>
            <wp:wrapSquare wrapText="bothSides"/>
            <wp:docPr id="7" name="Picture 7" descr="Ic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Ic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81100" cy="11811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Pr="00283206">
        <w:rPr>
          <w:rStyle w:val="Heading1Char"/>
        </w:rPr>
        <w:t>ZOOM ACCESS</w:t>
      </w:r>
      <w:r>
        <w:rPr>
          <w:rFonts w:eastAsia="Times New Roman" w:cstheme="minorHAnsi"/>
          <w:b/>
          <w:bCs/>
          <w:color w:val="505050"/>
        </w:rPr>
        <w:br/>
      </w:r>
      <w:r w:rsidRPr="006D6F1C">
        <w:rPr>
          <w:rFonts w:eastAsia="Times New Roman" w:cstheme="minorHAnsi"/>
          <w:b/>
          <w:bCs/>
          <w:color w:val="505050"/>
        </w:rPr>
        <w:t>Can</w:t>
      </w:r>
      <w:r w:rsidR="00807336">
        <w:rPr>
          <w:rFonts w:eastAsia="Times New Roman" w:cstheme="minorHAnsi"/>
          <w:b/>
          <w:bCs/>
          <w:color w:val="505050"/>
        </w:rPr>
        <w:t>’</w:t>
      </w:r>
      <w:r w:rsidRPr="006D6F1C">
        <w:rPr>
          <w:rFonts w:eastAsia="Times New Roman" w:cstheme="minorHAnsi"/>
          <w:b/>
          <w:bCs/>
          <w:color w:val="505050"/>
        </w:rPr>
        <w:t>t make it to the in-person meetings? Join Via ZOOM and keep up to date!</w:t>
      </w:r>
    </w:p>
    <w:p w14:paraId="1089D935" w14:textId="581F42CE" w:rsidR="003627FE" w:rsidRDefault="001B35E3" w:rsidP="003627FE">
      <w:pPr>
        <w:spacing w:after="0"/>
        <w:rPr>
          <w:rFonts w:eastAsia="Times New Roman" w:cstheme="minorHAnsi"/>
          <w:b/>
          <w:bCs/>
          <w:color w:val="505050"/>
        </w:rPr>
      </w:pPr>
      <w:r>
        <w:rPr>
          <w:rFonts w:eastAsia="Times New Roman" w:cstheme="minorHAnsi"/>
          <w:color w:val="505050"/>
        </w:rPr>
        <w:t xml:space="preserve">ALL Meetings are hybrid - being held </w:t>
      </w:r>
      <w:r>
        <w:rPr>
          <w:rFonts w:eastAsia="Times New Roman" w:cstheme="minorHAnsi"/>
          <w:b/>
          <w:bCs/>
          <w:color w:val="505050"/>
        </w:rPr>
        <w:t>in person</w:t>
      </w:r>
      <w:r>
        <w:rPr>
          <w:rFonts w:eastAsia="Times New Roman" w:cstheme="minorHAnsi"/>
          <w:color w:val="505050"/>
        </w:rPr>
        <w:t xml:space="preserve"> and </w:t>
      </w:r>
      <w:r>
        <w:rPr>
          <w:rFonts w:eastAsia="Times New Roman" w:cstheme="minorHAnsi"/>
          <w:b/>
          <w:bCs/>
          <w:color w:val="505050"/>
        </w:rPr>
        <w:t>via Zoom</w:t>
      </w:r>
      <w:r>
        <w:rPr>
          <w:rFonts w:eastAsia="Times New Roman" w:cstheme="minorHAnsi"/>
          <w:color w:val="505050"/>
        </w:rPr>
        <w:t>. If you can</w:t>
      </w:r>
      <w:r w:rsidR="00807336">
        <w:rPr>
          <w:rFonts w:eastAsia="Times New Roman" w:cstheme="minorHAnsi"/>
          <w:color w:val="505050"/>
        </w:rPr>
        <w:t>’</w:t>
      </w:r>
      <w:r>
        <w:rPr>
          <w:rFonts w:eastAsia="Times New Roman" w:cstheme="minorHAnsi"/>
          <w:color w:val="505050"/>
        </w:rPr>
        <w:t xml:space="preserve">t attend in person, </w:t>
      </w:r>
      <w:bookmarkStart w:id="1" w:name="_Hlk69125899"/>
      <w:r>
        <w:rPr>
          <w:rFonts w:eastAsia="Times New Roman" w:cstheme="minorHAnsi"/>
          <w:color w:val="505050"/>
        </w:rPr>
        <w:t xml:space="preserve">please join us on Thursdays at 7:15 am. </w:t>
      </w:r>
      <w:bookmarkEnd w:id="1"/>
    </w:p>
    <w:p w14:paraId="6D18A840" w14:textId="7C43C9FF" w:rsidR="00437333" w:rsidRDefault="003627FE" w:rsidP="003627FE">
      <w:pPr>
        <w:spacing w:after="0"/>
        <w:rPr>
          <w:rFonts w:eastAsia="Times New Roman" w:cstheme="minorHAnsi"/>
          <w:color w:val="505050"/>
        </w:rPr>
      </w:pPr>
      <w:r>
        <w:rPr>
          <w:rFonts w:eastAsia="Times New Roman" w:cstheme="minorHAnsi"/>
          <w:b/>
          <w:bCs/>
          <w:color w:val="505050"/>
        </w:rPr>
        <w:t>Check for Chuck Udell</w:t>
      </w:r>
      <w:r w:rsidR="00807336">
        <w:rPr>
          <w:rFonts w:eastAsia="Times New Roman" w:cstheme="minorHAnsi"/>
          <w:b/>
          <w:bCs/>
          <w:color w:val="505050"/>
        </w:rPr>
        <w:t>’</w:t>
      </w:r>
      <w:r>
        <w:rPr>
          <w:rFonts w:eastAsia="Times New Roman" w:cstheme="minorHAnsi"/>
          <w:b/>
          <w:bCs/>
          <w:color w:val="505050"/>
        </w:rPr>
        <w:t>s email for the ZOOM Link</w:t>
      </w:r>
      <w:r w:rsidR="001B35E3">
        <w:rPr>
          <w:rFonts w:eastAsia="Times New Roman"/>
        </w:rPr>
        <w:br/>
      </w:r>
    </w:p>
    <w:p w14:paraId="7693C623" w14:textId="6FB89818" w:rsidR="00AE75BE" w:rsidRPr="00023338" w:rsidRDefault="00AE75BE">
      <w:pPr>
        <w:rPr>
          <w:rFonts w:ascii="Arial" w:eastAsia="Arial Unicode MS" w:hAnsi="Arial" w:cs="Arial Unicode MS"/>
          <w:b/>
          <w:bCs/>
          <w:color w:val="000000"/>
          <w:sz w:val="24"/>
          <w:szCs w:val="36"/>
          <w:bdr w:val="nil"/>
          <w14:textOutline w14:w="0" w14:cap="flat" w14:cmpd="sng" w14:algn="ctr">
            <w14:noFill/>
            <w14:prstDash w14:val="solid"/>
            <w14:bevel/>
          </w14:textOutline>
        </w:rPr>
      </w:pPr>
    </w:p>
    <w:sectPr w:rsidR="00AE75BE" w:rsidRPr="00023338" w:rsidSect="00D65F93">
      <w:headerReference w:type="default" r:id="rId20"/>
      <w:footerReference w:type="default" r:id="rId21"/>
      <w:type w:val="continuous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5B00C29" w14:textId="77777777" w:rsidR="00812630" w:rsidRDefault="00812630" w:rsidP="00BF5320">
      <w:pPr>
        <w:spacing w:after="0" w:line="240" w:lineRule="auto"/>
      </w:pPr>
      <w:r>
        <w:separator/>
      </w:r>
    </w:p>
  </w:endnote>
  <w:endnote w:type="continuationSeparator" w:id="0">
    <w:p w14:paraId="2035DC67" w14:textId="77777777" w:rsidR="00812630" w:rsidRDefault="00812630" w:rsidP="00BF5320">
      <w:pPr>
        <w:spacing w:after="0" w:line="240" w:lineRule="auto"/>
      </w:pPr>
      <w:r>
        <w:continuationSeparator/>
      </w:r>
    </w:p>
  </w:endnote>
  <w:endnote w:type="continuationNotice" w:id="1">
    <w:p w14:paraId="55E3B970" w14:textId="77777777" w:rsidR="00812630" w:rsidRDefault="00812630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ヒラギノ角ゴ Pro W3">
    <w:altName w:val="Yu Gothic"/>
    <w:charset w:val="80"/>
    <w:family w:val="swiss"/>
    <w:pitch w:val="variable"/>
    <w:sig w:usb0="E00002FF" w:usb1="7AC7FFFF" w:usb2="00000012" w:usb3="00000000" w:csb0="0002000D" w:csb1="00000000"/>
  </w:font>
  <w:font w:name="Helvetica Neue">
    <w:altName w:val="﷽﷽﷽﷽﷽﷽﷽﷽潤硣"/>
    <w:charset w:val="00"/>
    <w:family w:val="auto"/>
    <w:pitch w:val="variable"/>
    <w:sig w:usb0="E50002FF" w:usb1="500079DB" w:usb2="00000010" w:usb3="00000000" w:csb0="0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Roboto">
    <w:panose1 w:val="02000000000000000000"/>
    <w:charset w:val="00"/>
    <w:family w:val="auto"/>
    <w:pitch w:val="variable"/>
    <w:sig w:usb0="E00002FF" w:usb1="5000205B" w:usb2="0000002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C04717" w14:textId="1283157D" w:rsidR="003A7075" w:rsidRDefault="003A7075" w:rsidP="004D59E1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b/>
        <w:bCs/>
        <w:noProof/>
      </w:rPr>
      <w:t>1</w:t>
    </w:r>
    <w:r>
      <w:rPr>
        <w:b/>
        <w:bCs/>
        <w:noProof/>
      </w:rPr>
      <w:fldChar w:fldCharType="end"/>
    </w:r>
    <w:r>
      <w:rPr>
        <w:b/>
        <w:bCs/>
      </w:rPr>
      <w:t xml:space="preserve"> </w:t>
    </w:r>
    <w:r>
      <w:t>|</w:t>
    </w:r>
    <w:r>
      <w:rPr>
        <w:b/>
        <w:bCs/>
      </w:rPr>
      <w:t xml:space="preserve"> </w:t>
    </w:r>
    <w:r>
      <w:rPr>
        <w:color w:val="7F7F7F" w:themeColor="background1" w:themeShade="7F"/>
        <w:spacing w:val="60"/>
      </w:rPr>
      <w:t>Page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0F7A20" w14:textId="77777777" w:rsidR="00812630" w:rsidRDefault="00812630" w:rsidP="00BF5320">
      <w:pPr>
        <w:spacing w:after="0" w:line="240" w:lineRule="auto"/>
      </w:pPr>
      <w:r>
        <w:separator/>
      </w:r>
    </w:p>
  </w:footnote>
  <w:footnote w:type="continuationSeparator" w:id="0">
    <w:p w14:paraId="0815F835" w14:textId="77777777" w:rsidR="00812630" w:rsidRDefault="00812630" w:rsidP="00BF5320">
      <w:pPr>
        <w:spacing w:after="0" w:line="240" w:lineRule="auto"/>
      </w:pPr>
      <w:r>
        <w:continuationSeparator/>
      </w:r>
    </w:p>
  </w:footnote>
  <w:footnote w:type="continuationNotice" w:id="1">
    <w:p w14:paraId="1AF38822" w14:textId="77777777" w:rsidR="00812630" w:rsidRDefault="00812630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A84E89" w14:textId="2574761C" w:rsidR="003B4471" w:rsidRDefault="003B4471" w:rsidP="003B4471">
    <w:pPr>
      <w:rPr>
        <w:rFonts w:cstheme="minorHAnsi"/>
        <w:b/>
        <w:bCs/>
      </w:rPr>
    </w:pPr>
    <w:r>
      <w:rPr>
        <w:rFonts w:cstheme="minorHAnsi"/>
        <w:b/>
        <w:bCs/>
      </w:rPr>
      <w:t>Leawood</w:t>
    </w:r>
    <w:r w:rsidRPr="00287A91">
      <w:rPr>
        <w:rFonts w:cstheme="minorHAnsi"/>
        <w:b/>
        <w:bCs/>
      </w:rPr>
      <w:t xml:space="preserve"> Rotary Club Newsletter – Week </w:t>
    </w:r>
    <w:r w:rsidR="001B6801">
      <w:rPr>
        <w:rFonts w:cstheme="minorHAnsi"/>
        <w:b/>
        <w:bCs/>
      </w:rPr>
      <w:t xml:space="preserve">of </w:t>
    </w:r>
    <w:r w:rsidR="000E561E">
      <w:rPr>
        <w:rFonts w:cstheme="minorHAnsi"/>
        <w:b/>
        <w:bCs/>
      </w:rPr>
      <w:t>Ju</w:t>
    </w:r>
    <w:r w:rsidR="00E840CF">
      <w:rPr>
        <w:rFonts w:cstheme="minorHAnsi"/>
        <w:b/>
        <w:bCs/>
      </w:rPr>
      <w:t>l</w:t>
    </w:r>
    <w:r w:rsidR="00172EF7">
      <w:rPr>
        <w:rFonts w:cstheme="minorHAnsi"/>
        <w:b/>
        <w:bCs/>
      </w:rPr>
      <w:t xml:space="preserve"> </w:t>
    </w:r>
    <w:r w:rsidR="009B0099">
      <w:rPr>
        <w:rFonts w:cstheme="minorHAnsi"/>
        <w:b/>
        <w:bCs/>
      </w:rPr>
      <w:t>17</w:t>
    </w:r>
    <w:r w:rsidR="006B5440" w:rsidRPr="006B5440">
      <w:rPr>
        <w:rFonts w:cstheme="minorHAnsi"/>
        <w:b/>
        <w:bCs/>
        <w:vertAlign w:val="superscript"/>
      </w:rPr>
      <w:t>th</w:t>
    </w:r>
    <w:r w:rsidR="003224BA">
      <w:rPr>
        <w:rFonts w:cstheme="minorHAnsi"/>
        <w:b/>
        <w:bCs/>
      </w:rPr>
      <w:t>,</w:t>
    </w:r>
    <w:r>
      <w:rPr>
        <w:rFonts w:cstheme="minorHAnsi"/>
        <w:b/>
        <w:bCs/>
      </w:rPr>
      <w:t xml:space="preserve"> 202</w:t>
    </w:r>
    <w:r w:rsidR="004836E3">
      <w:rPr>
        <w:rFonts w:cstheme="minorHAnsi"/>
        <w:b/>
        <w:bCs/>
      </w:rPr>
      <w:t>2</w:t>
    </w:r>
    <w:r w:rsidRPr="00287A91">
      <w:rPr>
        <w:rFonts w:cstheme="minorHAnsi"/>
        <w:b/>
        <w:bCs/>
      </w:rPr>
      <w:t xml:space="preserve"> </w:t>
    </w:r>
  </w:p>
  <w:p w14:paraId="0344D509" w14:textId="7C16E3C2" w:rsidR="00C35852" w:rsidRPr="00E47E19" w:rsidRDefault="00C35852" w:rsidP="001A362C">
    <w:pPr>
      <w:pBdr>
        <w:bottom w:val="single" w:sz="4" w:space="1" w:color="auto"/>
      </w:pBdr>
      <w:rPr>
        <w:rFonts w:cstheme="minorHAnsi"/>
        <w:b/>
        <w:bCs/>
        <w:color w:val="4472C4" w:themeColor="accent1"/>
        <w:sz w:val="20"/>
        <w:szCs w:val="20"/>
      </w:rPr>
    </w:pPr>
    <w:r w:rsidRPr="00F92C1C">
      <w:rPr>
        <w:rFonts w:ascii="Roboto" w:hAnsi="Roboto"/>
        <w:b/>
        <w:bCs/>
        <w:i/>
        <w:iCs/>
        <w:color w:val="2F5496" w:themeColor="accent1" w:themeShade="BF"/>
        <w:sz w:val="20"/>
        <w:szCs w:val="20"/>
        <w:shd w:val="clear" w:color="auto" w:fill="FFFFFF"/>
      </w:rPr>
      <w:t xml:space="preserve"> </w:t>
    </w:r>
    <w:r w:rsidR="00A05660" w:rsidRPr="00F92C1C">
      <w:rPr>
        <w:rFonts w:ascii="Roboto" w:hAnsi="Roboto"/>
        <w:b/>
        <w:bCs/>
        <w:i/>
        <w:iCs/>
        <w:color w:val="2F5496" w:themeColor="accent1" w:themeShade="BF"/>
        <w:sz w:val="20"/>
        <w:szCs w:val="20"/>
        <w:shd w:val="clear" w:color="auto" w:fill="FFFFFF"/>
      </w:rPr>
      <w:t>“Service is the Rent I pa</w:t>
    </w:r>
    <w:r w:rsidR="00182740">
      <w:rPr>
        <w:rFonts w:ascii="Roboto" w:hAnsi="Roboto"/>
        <w:b/>
        <w:bCs/>
        <w:i/>
        <w:iCs/>
        <w:color w:val="2F5496" w:themeColor="accent1" w:themeShade="BF"/>
        <w:sz w:val="20"/>
        <w:szCs w:val="20"/>
        <w:shd w:val="clear" w:color="auto" w:fill="FFFFFF"/>
      </w:rPr>
      <w:t>y</w:t>
    </w:r>
    <w:r w:rsidR="00A05660" w:rsidRPr="00F92C1C">
      <w:rPr>
        <w:rFonts w:ascii="Roboto" w:hAnsi="Roboto"/>
        <w:b/>
        <w:bCs/>
        <w:i/>
        <w:iCs/>
        <w:color w:val="2F5496" w:themeColor="accent1" w:themeShade="BF"/>
        <w:sz w:val="20"/>
        <w:szCs w:val="20"/>
        <w:shd w:val="clear" w:color="auto" w:fill="FFFFFF"/>
      </w:rPr>
      <w:t xml:space="preserve"> for the space I occupy on the earth.</w:t>
    </w:r>
    <w:r w:rsidR="00A05660" w:rsidRPr="00E47E19">
      <w:rPr>
        <w:rFonts w:ascii="Roboto" w:hAnsi="Roboto"/>
        <w:b/>
        <w:bCs/>
        <w:i/>
        <w:iCs/>
        <w:color w:val="4472C4" w:themeColor="accent1"/>
        <w:sz w:val="20"/>
        <w:szCs w:val="20"/>
        <w:shd w:val="clear" w:color="auto" w:fill="FFFFFF"/>
      </w:rPr>
      <w:t>”</w:t>
    </w:r>
    <w:r w:rsidR="00A05660" w:rsidRPr="00E47E19">
      <w:rPr>
        <w:rFonts w:ascii="Roboto" w:hAnsi="Roboto"/>
        <w:b/>
        <w:bCs/>
        <w:color w:val="4472C4" w:themeColor="accent1"/>
        <w:sz w:val="20"/>
        <w:szCs w:val="20"/>
        <w:shd w:val="clear" w:color="auto" w:fill="FFFFFF"/>
      </w:rPr>
      <w:t xml:space="preserve"> </w:t>
    </w:r>
    <w:r w:rsidR="006D09FA">
      <w:rPr>
        <w:rFonts w:ascii="Roboto" w:hAnsi="Roboto"/>
        <w:b/>
        <w:bCs/>
        <w:color w:val="4472C4" w:themeColor="accent1"/>
        <w:sz w:val="20"/>
        <w:szCs w:val="20"/>
        <w:shd w:val="clear" w:color="auto" w:fill="FFFFFF"/>
      </w:rPr>
      <w:t>–</w:t>
    </w:r>
    <w:r w:rsidR="00A05660" w:rsidRPr="00E47E19">
      <w:rPr>
        <w:rFonts w:ascii="Roboto" w:hAnsi="Roboto"/>
        <w:b/>
        <w:bCs/>
        <w:color w:val="4472C4" w:themeColor="accent1"/>
        <w:sz w:val="20"/>
        <w:szCs w:val="20"/>
        <w:shd w:val="clear" w:color="auto" w:fill="FFFFFF"/>
      </w:rPr>
      <w:t xml:space="preserve"> </w:t>
    </w:r>
    <w:r w:rsidR="006D09FA">
      <w:rPr>
        <w:rFonts w:ascii="Roboto" w:hAnsi="Roboto"/>
        <w:b/>
        <w:bCs/>
        <w:sz w:val="20"/>
        <w:szCs w:val="20"/>
        <w:shd w:val="clear" w:color="auto" w:fill="FFFFFF"/>
      </w:rPr>
      <w:t>Muhammad Ali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E54214"/>
    <w:multiLevelType w:val="multilevel"/>
    <w:tmpl w:val="63E814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8D21CC8"/>
    <w:multiLevelType w:val="hybridMultilevel"/>
    <w:tmpl w:val="B54819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EC3353"/>
    <w:multiLevelType w:val="hybridMultilevel"/>
    <w:tmpl w:val="71962A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0927BA"/>
    <w:multiLevelType w:val="hybridMultilevel"/>
    <w:tmpl w:val="9CD898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58266B"/>
    <w:multiLevelType w:val="hybridMultilevel"/>
    <w:tmpl w:val="0AF850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853FAF"/>
    <w:multiLevelType w:val="hybridMultilevel"/>
    <w:tmpl w:val="3D6604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B4849F2"/>
    <w:multiLevelType w:val="hybridMultilevel"/>
    <w:tmpl w:val="2E6AEC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CDD6FF6"/>
    <w:multiLevelType w:val="multilevel"/>
    <w:tmpl w:val="E99EF54E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8" w15:restartNumberingAfterBreak="0">
    <w:nsid w:val="1E6375C4"/>
    <w:multiLevelType w:val="multilevel"/>
    <w:tmpl w:val="63DC71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1335549"/>
    <w:multiLevelType w:val="multilevel"/>
    <w:tmpl w:val="23F491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216838D6"/>
    <w:multiLevelType w:val="hybridMultilevel"/>
    <w:tmpl w:val="76889E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4895AE6"/>
    <w:multiLevelType w:val="multilevel"/>
    <w:tmpl w:val="D6ECAD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260010C7"/>
    <w:multiLevelType w:val="multilevel"/>
    <w:tmpl w:val="B6E4C2E8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13" w15:restartNumberingAfterBreak="0">
    <w:nsid w:val="26391062"/>
    <w:multiLevelType w:val="hybridMultilevel"/>
    <w:tmpl w:val="6A18A2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87B3808"/>
    <w:multiLevelType w:val="multilevel"/>
    <w:tmpl w:val="A2DA37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2DE44258"/>
    <w:multiLevelType w:val="hybridMultilevel"/>
    <w:tmpl w:val="DF4847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2F930B5"/>
    <w:multiLevelType w:val="hybridMultilevel"/>
    <w:tmpl w:val="AF54A1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51053D4"/>
    <w:multiLevelType w:val="hybridMultilevel"/>
    <w:tmpl w:val="84DED5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5CF1111"/>
    <w:multiLevelType w:val="multilevel"/>
    <w:tmpl w:val="F7AAEB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37D76725"/>
    <w:multiLevelType w:val="hybridMultilevel"/>
    <w:tmpl w:val="781E90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C5728BA"/>
    <w:multiLevelType w:val="hybridMultilevel"/>
    <w:tmpl w:val="457884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C6A7E57"/>
    <w:multiLevelType w:val="hybridMultilevel"/>
    <w:tmpl w:val="48C65D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E94693F"/>
    <w:multiLevelType w:val="hybridMultilevel"/>
    <w:tmpl w:val="370E7848"/>
    <w:lvl w:ilvl="0" w:tplc="3AD45DD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EB73BE2"/>
    <w:multiLevelType w:val="multilevel"/>
    <w:tmpl w:val="2E885D7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3FEF7109"/>
    <w:multiLevelType w:val="hybridMultilevel"/>
    <w:tmpl w:val="28B041D0"/>
    <w:lvl w:ilvl="0" w:tplc="2E48E4C0">
      <w:numFmt w:val="bullet"/>
      <w:lvlText w:val="•"/>
      <w:lvlJc w:val="left"/>
      <w:pPr>
        <w:ind w:left="1080" w:hanging="72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4F8119D"/>
    <w:multiLevelType w:val="hybridMultilevel"/>
    <w:tmpl w:val="D7DA86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56A34A6"/>
    <w:multiLevelType w:val="hybridMultilevel"/>
    <w:tmpl w:val="E9FE3E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7571599"/>
    <w:multiLevelType w:val="hybridMultilevel"/>
    <w:tmpl w:val="746CD9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7A129BD"/>
    <w:multiLevelType w:val="hybridMultilevel"/>
    <w:tmpl w:val="DBFAC74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4F1D5657"/>
    <w:multiLevelType w:val="hybridMultilevel"/>
    <w:tmpl w:val="45B474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2512864"/>
    <w:multiLevelType w:val="hybridMultilevel"/>
    <w:tmpl w:val="7E38C6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2F55796"/>
    <w:multiLevelType w:val="hybridMultilevel"/>
    <w:tmpl w:val="B44426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3ED7B30"/>
    <w:multiLevelType w:val="hybridMultilevel"/>
    <w:tmpl w:val="4606BBC6"/>
    <w:lvl w:ilvl="0" w:tplc="3AD45DD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33230A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E62B23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6649B6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69803C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26C4CA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15EB7D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4A8AF1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05A8D3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3" w15:restartNumberingAfterBreak="0">
    <w:nsid w:val="5B1047E0"/>
    <w:multiLevelType w:val="multilevel"/>
    <w:tmpl w:val="453225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4" w15:restartNumberingAfterBreak="0">
    <w:nsid w:val="5F806D8E"/>
    <w:multiLevelType w:val="multilevel"/>
    <w:tmpl w:val="61F2F2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61E83F0B"/>
    <w:multiLevelType w:val="hybridMultilevel"/>
    <w:tmpl w:val="582ADA1E"/>
    <w:numStyleLink w:val="Dash"/>
  </w:abstractNum>
  <w:abstractNum w:abstractNumId="36" w15:restartNumberingAfterBreak="0">
    <w:nsid w:val="639F282C"/>
    <w:multiLevelType w:val="hybridMultilevel"/>
    <w:tmpl w:val="93E2D9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93B525E"/>
    <w:multiLevelType w:val="hybridMultilevel"/>
    <w:tmpl w:val="29A4E2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E5155CC"/>
    <w:multiLevelType w:val="hybridMultilevel"/>
    <w:tmpl w:val="752EF8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F445959"/>
    <w:multiLevelType w:val="hybridMultilevel"/>
    <w:tmpl w:val="DA5489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08A2846"/>
    <w:multiLevelType w:val="multilevel"/>
    <w:tmpl w:val="90B025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" w15:restartNumberingAfterBreak="0">
    <w:nsid w:val="72267EA5"/>
    <w:multiLevelType w:val="hybridMultilevel"/>
    <w:tmpl w:val="02FCE2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29A3DC4"/>
    <w:multiLevelType w:val="hybridMultilevel"/>
    <w:tmpl w:val="2138A7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7F40F5E"/>
    <w:multiLevelType w:val="hybridMultilevel"/>
    <w:tmpl w:val="FAEE31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A027D5F"/>
    <w:multiLevelType w:val="multilevel"/>
    <w:tmpl w:val="11C62A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5" w15:restartNumberingAfterBreak="0">
    <w:nsid w:val="7D450AF6"/>
    <w:multiLevelType w:val="hybridMultilevel"/>
    <w:tmpl w:val="D60405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E2C225B"/>
    <w:multiLevelType w:val="hybridMultilevel"/>
    <w:tmpl w:val="582ADA1E"/>
    <w:styleLink w:val="Dash"/>
    <w:lvl w:ilvl="0" w:tplc="541AB8FA">
      <w:start w:val="1"/>
      <w:numFmt w:val="bullet"/>
      <w:suff w:val="nothing"/>
      <w:lvlText w:val="□"/>
      <w:lvlJc w:val="left"/>
      <w:pPr>
        <w:ind w:left="-720" w:firstLine="180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4"/>
        <w:sz w:val="24"/>
        <w:szCs w:val="24"/>
        <w:highlight w:val="none"/>
        <w:vertAlign w:val="baseline"/>
      </w:rPr>
    </w:lvl>
    <w:lvl w:ilvl="1" w:tplc="E612EE84">
      <w:start w:val="1"/>
      <w:numFmt w:val="bullet"/>
      <w:suff w:val="nothing"/>
      <w:lvlText w:val="□"/>
      <w:lvlJc w:val="left"/>
      <w:pPr>
        <w:ind w:left="-540" w:firstLine="180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4"/>
        <w:sz w:val="24"/>
        <w:szCs w:val="24"/>
        <w:highlight w:val="none"/>
        <w:vertAlign w:val="baseline"/>
      </w:rPr>
    </w:lvl>
    <w:lvl w:ilvl="2" w:tplc="C3CAAA7E">
      <w:start w:val="1"/>
      <w:numFmt w:val="bullet"/>
      <w:suff w:val="nothing"/>
      <w:lvlText w:val="□"/>
      <w:lvlJc w:val="left"/>
      <w:pPr>
        <w:ind w:left="-360" w:firstLine="180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4"/>
        <w:sz w:val="24"/>
        <w:szCs w:val="24"/>
        <w:highlight w:val="none"/>
        <w:vertAlign w:val="baseline"/>
      </w:rPr>
    </w:lvl>
    <w:lvl w:ilvl="3" w:tplc="568C9318">
      <w:start w:val="1"/>
      <w:numFmt w:val="bullet"/>
      <w:suff w:val="nothing"/>
      <w:lvlText w:val="□"/>
      <w:lvlJc w:val="left"/>
      <w:pPr>
        <w:ind w:left="-180" w:firstLine="180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4"/>
        <w:sz w:val="24"/>
        <w:szCs w:val="24"/>
        <w:highlight w:val="none"/>
        <w:vertAlign w:val="baseline"/>
      </w:rPr>
    </w:lvl>
    <w:lvl w:ilvl="4" w:tplc="81E6D176">
      <w:start w:val="1"/>
      <w:numFmt w:val="bullet"/>
      <w:suff w:val="nothing"/>
      <w:lvlText w:val="□"/>
      <w:lvlJc w:val="left"/>
      <w:pPr>
        <w:ind w:left="0" w:firstLine="180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4"/>
        <w:sz w:val="24"/>
        <w:szCs w:val="24"/>
        <w:highlight w:val="none"/>
        <w:vertAlign w:val="baseline"/>
      </w:rPr>
    </w:lvl>
    <w:lvl w:ilvl="5" w:tplc="50C03738">
      <w:start w:val="1"/>
      <w:numFmt w:val="bullet"/>
      <w:suff w:val="nothing"/>
      <w:lvlText w:val="□"/>
      <w:lvlJc w:val="left"/>
      <w:pPr>
        <w:ind w:left="180" w:firstLine="180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4"/>
        <w:sz w:val="24"/>
        <w:szCs w:val="24"/>
        <w:highlight w:val="none"/>
        <w:vertAlign w:val="baseline"/>
      </w:rPr>
    </w:lvl>
    <w:lvl w:ilvl="6" w:tplc="AD3EBF76">
      <w:start w:val="1"/>
      <w:numFmt w:val="bullet"/>
      <w:suff w:val="nothing"/>
      <w:lvlText w:val="□"/>
      <w:lvlJc w:val="left"/>
      <w:pPr>
        <w:ind w:left="360" w:firstLine="180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4"/>
        <w:sz w:val="24"/>
        <w:szCs w:val="24"/>
        <w:highlight w:val="none"/>
        <w:vertAlign w:val="baseline"/>
      </w:rPr>
    </w:lvl>
    <w:lvl w:ilvl="7" w:tplc="8682A112">
      <w:start w:val="1"/>
      <w:numFmt w:val="bullet"/>
      <w:suff w:val="nothing"/>
      <w:lvlText w:val="□"/>
      <w:lvlJc w:val="left"/>
      <w:pPr>
        <w:ind w:left="540" w:firstLine="180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4"/>
        <w:sz w:val="24"/>
        <w:szCs w:val="24"/>
        <w:highlight w:val="none"/>
        <w:vertAlign w:val="baseline"/>
      </w:rPr>
    </w:lvl>
    <w:lvl w:ilvl="8" w:tplc="BF1E6C56">
      <w:start w:val="1"/>
      <w:numFmt w:val="bullet"/>
      <w:suff w:val="nothing"/>
      <w:lvlText w:val="□"/>
      <w:lvlJc w:val="left"/>
      <w:pPr>
        <w:ind w:left="720" w:firstLine="180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4"/>
        <w:sz w:val="24"/>
        <w:szCs w:val="24"/>
        <w:highlight w:val="none"/>
        <w:vertAlign w:val="baseline"/>
      </w:rPr>
    </w:lvl>
  </w:abstractNum>
  <w:abstractNum w:abstractNumId="47" w15:restartNumberingAfterBreak="0">
    <w:nsid w:val="7EB41087"/>
    <w:multiLevelType w:val="hybridMultilevel"/>
    <w:tmpl w:val="92625B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FB7514A"/>
    <w:multiLevelType w:val="hybridMultilevel"/>
    <w:tmpl w:val="B35A24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73712236">
    <w:abstractNumId w:val="44"/>
  </w:num>
  <w:num w:numId="2" w16cid:durableId="401480">
    <w:abstractNumId w:val="40"/>
  </w:num>
  <w:num w:numId="3" w16cid:durableId="526335181">
    <w:abstractNumId w:val="48"/>
  </w:num>
  <w:num w:numId="4" w16cid:durableId="1242762632">
    <w:abstractNumId w:val="18"/>
  </w:num>
  <w:num w:numId="5" w16cid:durableId="81879672">
    <w:abstractNumId w:val="9"/>
  </w:num>
  <w:num w:numId="6" w16cid:durableId="484126738">
    <w:abstractNumId w:val="10"/>
  </w:num>
  <w:num w:numId="7" w16cid:durableId="504785060">
    <w:abstractNumId w:val="31"/>
  </w:num>
  <w:num w:numId="8" w16cid:durableId="42482422">
    <w:abstractNumId w:val="4"/>
  </w:num>
  <w:num w:numId="9" w16cid:durableId="811680353">
    <w:abstractNumId w:val="2"/>
  </w:num>
  <w:num w:numId="10" w16cid:durableId="574779256">
    <w:abstractNumId w:val="43"/>
  </w:num>
  <w:num w:numId="11" w16cid:durableId="254823553">
    <w:abstractNumId w:val="34"/>
  </w:num>
  <w:num w:numId="12" w16cid:durableId="1352608779">
    <w:abstractNumId w:val="41"/>
  </w:num>
  <w:num w:numId="13" w16cid:durableId="675502903">
    <w:abstractNumId w:val="42"/>
  </w:num>
  <w:num w:numId="14" w16cid:durableId="669060566">
    <w:abstractNumId w:val="37"/>
  </w:num>
  <w:num w:numId="15" w16cid:durableId="2062246697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310548910">
    <w:abstractNumId w:val="8"/>
  </w:num>
  <w:num w:numId="17" w16cid:durableId="1729571464">
    <w:abstractNumId w:val="17"/>
  </w:num>
  <w:num w:numId="18" w16cid:durableId="1534228144">
    <w:abstractNumId w:val="45"/>
  </w:num>
  <w:num w:numId="19" w16cid:durableId="2088727984">
    <w:abstractNumId w:val="15"/>
  </w:num>
  <w:num w:numId="20" w16cid:durableId="2107119069">
    <w:abstractNumId w:val="5"/>
  </w:num>
  <w:num w:numId="21" w16cid:durableId="1670988100">
    <w:abstractNumId w:val="6"/>
  </w:num>
  <w:num w:numId="22" w16cid:durableId="44527957">
    <w:abstractNumId w:val="19"/>
  </w:num>
  <w:num w:numId="23" w16cid:durableId="1149637512">
    <w:abstractNumId w:val="38"/>
  </w:num>
  <w:num w:numId="24" w16cid:durableId="2039961522">
    <w:abstractNumId w:val="36"/>
  </w:num>
  <w:num w:numId="25" w16cid:durableId="1245381099">
    <w:abstractNumId w:val="30"/>
  </w:num>
  <w:num w:numId="26" w16cid:durableId="991908214">
    <w:abstractNumId w:val="14"/>
  </w:num>
  <w:num w:numId="27" w16cid:durableId="2077623387">
    <w:abstractNumId w:val="13"/>
  </w:num>
  <w:num w:numId="28" w16cid:durableId="1611399254">
    <w:abstractNumId w:val="0"/>
  </w:num>
  <w:num w:numId="29" w16cid:durableId="1446344283">
    <w:abstractNumId w:val="11"/>
  </w:num>
  <w:num w:numId="30" w16cid:durableId="698549117">
    <w:abstractNumId w:val="3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 w16cid:durableId="220364496">
    <w:abstractNumId w:val="32"/>
  </w:num>
  <w:num w:numId="32" w16cid:durableId="631449425">
    <w:abstractNumId w:val="22"/>
  </w:num>
  <w:num w:numId="33" w16cid:durableId="653878566">
    <w:abstractNumId w:val="16"/>
  </w:num>
  <w:num w:numId="34" w16cid:durableId="731119771">
    <w:abstractNumId w:val="20"/>
  </w:num>
  <w:num w:numId="35" w16cid:durableId="1940211079">
    <w:abstractNumId w:val="25"/>
  </w:num>
  <w:num w:numId="36" w16cid:durableId="129565375">
    <w:abstractNumId w:val="39"/>
  </w:num>
  <w:num w:numId="37" w16cid:durableId="1117674040">
    <w:abstractNumId w:val="28"/>
  </w:num>
  <w:num w:numId="38" w16cid:durableId="1554855112">
    <w:abstractNumId w:val="1"/>
  </w:num>
  <w:num w:numId="39" w16cid:durableId="165480821">
    <w:abstractNumId w:val="26"/>
  </w:num>
  <w:num w:numId="40" w16cid:durableId="1019088052">
    <w:abstractNumId w:val="27"/>
  </w:num>
  <w:num w:numId="41" w16cid:durableId="933980332">
    <w:abstractNumId w:val="3"/>
  </w:num>
  <w:num w:numId="42" w16cid:durableId="1825856964">
    <w:abstractNumId w:val="21"/>
  </w:num>
  <w:num w:numId="43" w16cid:durableId="789127489">
    <w:abstractNumId w:val="24"/>
  </w:num>
  <w:num w:numId="44" w16cid:durableId="1636834276">
    <w:abstractNumId w:val="47"/>
  </w:num>
  <w:num w:numId="45" w16cid:durableId="1792282592">
    <w:abstractNumId w:val="12"/>
  </w:num>
  <w:num w:numId="46" w16cid:durableId="1502429486">
    <w:abstractNumId w:val="7"/>
  </w:num>
  <w:num w:numId="47" w16cid:durableId="1777748098">
    <w:abstractNumId w:val="46"/>
  </w:num>
  <w:num w:numId="48" w16cid:durableId="2047368673">
    <w:abstractNumId w:val="35"/>
  </w:num>
  <w:num w:numId="49" w16cid:durableId="1262255979">
    <w:abstractNumId w:val="2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U3MzUzM7C0MDU2MjJR0lEKTi0uzszPAykwNakFAMfA7ZYtAAAA"/>
  </w:docVars>
  <w:rsids>
    <w:rsidRoot w:val="001E158E"/>
    <w:rsid w:val="00000CE6"/>
    <w:rsid w:val="00001926"/>
    <w:rsid w:val="00001B8A"/>
    <w:rsid w:val="00002B77"/>
    <w:rsid w:val="0000440B"/>
    <w:rsid w:val="000046BC"/>
    <w:rsid w:val="0000480E"/>
    <w:rsid w:val="000048B6"/>
    <w:rsid w:val="00004F97"/>
    <w:rsid w:val="0000579F"/>
    <w:rsid w:val="00005A30"/>
    <w:rsid w:val="00005C49"/>
    <w:rsid w:val="00006702"/>
    <w:rsid w:val="00006820"/>
    <w:rsid w:val="00006AFA"/>
    <w:rsid w:val="00006D21"/>
    <w:rsid w:val="0000753D"/>
    <w:rsid w:val="000078E5"/>
    <w:rsid w:val="000100B6"/>
    <w:rsid w:val="00010B68"/>
    <w:rsid w:val="00011560"/>
    <w:rsid w:val="00011588"/>
    <w:rsid w:val="000117E4"/>
    <w:rsid w:val="0001190A"/>
    <w:rsid w:val="00011C7E"/>
    <w:rsid w:val="0001325F"/>
    <w:rsid w:val="000132DB"/>
    <w:rsid w:val="000134C6"/>
    <w:rsid w:val="000141D1"/>
    <w:rsid w:val="00014AAC"/>
    <w:rsid w:val="000153E0"/>
    <w:rsid w:val="00015868"/>
    <w:rsid w:val="00015C72"/>
    <w:rsid w:val="00016262"/>
    <w:rsid w:val="000162E0"/>
    <w:rsid w:val="00021105"/>
    <w:rsid w:val="000217A0"/>
    <w:rsid w:val="0002246C"/>
    <w:rsid w:val="00022D87"/>
    <w:rsid w:val="00023338"/>
    <w:rsid w:val="000241AB"/>
    <w:rsid w:val="000260C1"/>
    <w:rsid w:val="0002627A"/>
    <w:rsid w:val="000263E6"/>
    <w:rsid w:val="000268B9"/>
    <w:rsid w:val="00027548"/>
    <w:rsid w:val="00027A79"/>
    <w:rsid w:val="00030C7E"/>
    <w:rsid w:val="00031630"/>
    <w:rsid w:val="0003233A"/>
    <w:rsid w:val="00032ED7"/>
    <w:rsid w:val="00034D20"/>
    <w:rsid w:val="0003559E"/>
    <w:rsid w:val="00035D17"/>
    <w:rsid w:val="000366D6"/>
    <w:rsid w:val="000368B6"/>
    <w:rsid w:val="000378D2"/>
    <w:rsid w:val="00037D3D"/>
    <w:rsid w:val="000410E9"/>
    <w:rsid w:val="000415AB"/>
    <w:rsid w:val="00042E78"/>
    <w:rsid w:val="000439FC"/>
    <w:rsid w:val="0004459C"/>
    <w:rsid w:val="00044F59"/>
    <w:rsid w:val="00045E96"/>
    <w:rsid w:val="00046FA3"/>
    <w:rsid w:val="000501BA"/>
    <w:rsid w:val="00051347"/>
    <w:rsid w:val="00052B85"/>
    <w:rsid w:val="00052BB0"/>
    <w:rsid w:val="00053215"/>
    <w:rsid w:val="000536F1"/>
    <w:rsid w:val="0005389B"/>
    <w:rsid w:val="000540BA"/>
    <w:rsid w:val="00054639"/>
    <w:rsid w:val="00054CCD"/>
    <w:rsid w:val="00054D7C"/>
    <w:rsid w:val="00055050"/>
    <w:rsid w:val="000550C4"/>
    <w:rsid w:val="00055421"/>
    <w:rsid w:val="00055589"/>
    <w:rsid w:val="00056A0A"/>
    <w:rsid w:val="00056A54"/>
    <w:rsid w:val="0005749A"/>
    <w:rsid w:val="00057EC0"/>
    <w:rsid w:val="00060785"/>
    <w:rsid w:val="00061943"/>
    <w:rsid w:val="00061B50"/>
    <w:rsid w:val="0006217B"/>
    <w:rsid w:val="0006296A"/>
    <w:rsid w:val="0006298C"/>
    <w:rsid w:val="00064DC1"/>
    <w:rsid w:val="000656E4"/>
    <w:rsid w:val="00065E2C"/>
    <w:rsid w:val="00065F5C"/>
    <w:rsid w:val="00066152"/>
    <w:rsid w:val="00066B68"/>
    <w:rsid w:val="00066C14"/>
    <w:rsid w:val="00066E55"/>
    <w:rsid w:val="00067140"/>
    <w:rsid w:val="00067D57"/>
    <w:rsid w:val="00070EF1"/>
    <w:rsid w:val="00072798"/>
    <w:rsid w:val="00072CCF"/>
    <w:rsid w:val="00073CC8"/>
    <w:rsid w:val="0007404B"/>
    <w:rsid w:val="000746CF"/>
    <w:rsid w:val="00076FC7"/>
    <w:rsid w:val="00077250"/>
    <w:rsid w:val="0007749E"/>
    <w:rsid w:val="0008002C"/>
    <w:rsid w:val="00080326"/>
    <w:rsid w:val="000808FD"/>
    <w:rsid w:val="0008116B"/>
    <w:rsid w:val="00081E75"/>
    <w:rsid w:val="00081F73"/>
    <w:rsid w:val="000823B6"/>
    <w:rsid w:val="00082F6C"/>
    <w:rsid w:val="000838F3"/>
    <w:rsid w:val="00083A74"/>
    <w:rsid w:val="00084866"/>
    <w:rsid w:val="00084B3A"/>
    <w:rsid w:val="000850C8"/>
    <w:rsid w:val="00085643"/>
    <w:rsid w:val="00085F5C"/>
    <w:rsid w:val="00087467"/>
    <w:rsid w:val="000876BA"/>
    <w:rsid w:val="00087786"/>
    <w:rsid w:val="00090BAB"/>
    <w:rsid w:val="000916E2"/>
    <w:rsid w:val="000925CC"/>
    <w:rsid w:val="00092C0D"/>
    <w:rsid w:val="00092DF4"/>
    <w:rsid w:val="00095873"/>
    <w:rsid w:val="00095D9F"/>
    <w:rsid w:val="00095FF4"/>
    <w:rsid w:val="000964A9"/>
    <w:rsid w:val="00097104"/>
    <w:rsid w:val="000971D1"/>
    <w:rsid w:val="000A0634"/>
    <w:rsid w:val="000A0EB8"/>
    <w:rsid w:val="000A1C3D"/>
    <w:rsid w:val="000A2D7B"/>
    <w:rsid w:val="000A32CC"/>
    <w:rsid w:val="000A3455"/>
    <w:rsid w:val="000A3B85"/>
    <w:rsid w:val="000A4342"/>
    <w:rsid w:val="000A4D7D"/>
    <w:rsid w:val="000A54DA"/>
    <w:rsid w:val="000A6CD2"/>
    <w:rsid w:val="000A6E45"/>
    <w:rsid w:val="000A71C9"/>
    <w:rsid w:val="000A79BF"/>
    <w:rsid w:val="000A7AB5"/>
    <w:rsid w:val="000B0195"/>
    <w:rsid w:val="000B19EE"/>
    <w:rsid w:val="000B28B7"/>
    <w:rsid w:val="000B2955"/>
    <w:rsid w:val="000B3E9E"/>
    <w:rsid w:val="000B4EE2"/>
    <w:rsid w:val="000B551F"/>
    <w:rsid w:val="000B6D6A"/>
    <w:rsid w:val="000B737E"/>
    <w:rsid w:val="000C17FC"/>
    <w:rsid w:val="000C2800"/>
    <w:rsid w:val="000C2854"/>
    <w:rsid w:val="000C404A"/>
    <w:rsid w:val="000C4111"/>
    <w:rsid w:val="000C4269"/>
    <w:rsid w:val="000C4789"/>
    <w:rsid w:val="000C61E0"/>
    <w:rsid w:val="000C7D62"/>
    <w:rsid w:val="000D2A76"/>
    <w:rsid w:val="000D342A"/>
    <w:rsid w:val="000D68D4"/>
    <w:rsid w:val="000E14AC"/>
    <w:rsid w:val="000E1F5C"/>
    <w:rsid w:val="000E2B5D"/>
    <w:rsid w:val="000E35FB"/>
    <w:rsid w:val="000E3DBF"/>
    <w:rsid w:val="000E3DF7"/>
    <w:rsid w:val="000E4875"/>
    <w:rsid w:val="000E51B6"/>
    <w:rsid w:val="000E5565"/>
    <w:rsid w:val="000E561E"/>
    <w:rsid w:val="000E650E"/>
    <w:rsid w:val="000E74C8"/>
    <w:rsid w:val="000E7ADF"/>
    <w:rsid w:val="000F0780"/>
    <w:rsid w:val="000F0882"/>
    <w:rsid w:val="000F0EA6"/>
    <w:rsid w:val="000F1F97"/>
    <w:rsid w:val="000F2363"/>
    <w:rsid w:val="000F256E"/>
    <w:rsid w:val="000F398F"/>
    <w:rsid w:val="000F39F5"/>
    <w:rsid w:val="000F4C9D"/>
    <w:rsid w:val="000F6423"/>
    <w:rsid w:val="000F6888"/>
    <w:rsid w:val="001004BF"/>
    <w:rsid w:val="001013CE"/>
    <w:rsid w:val="00101B57"/>
    <w:rsid w:val="0010247C"/>
    <w:rsid w:val="00103580"/>
    <w:rsid w:val="00104979"/>
    <w:rsid w:val="00104F4B"/>
    <w:rsid w:val="00105B45"/>
    <w:rsid w:val="00106D09"/>
    <w:rsid w:val="0010747F"/>
    <w:rsid w:val="001079F3"/>
    <w:rsid w:val="0011126A"/>
    <w:rsid w:val="001128DD"/>
    <w:rsid w:val="00114F8E"/>
    <w:rsid w:val="00115A01"/>
    <w:rsid w:val="001169AF"/>
    <w:rsid w:val="00116DF8"/>
    <w:rsid w:val="001172C6"/>
    <w:rsid w:val="001179D4"/>
    <w:rsid w:val="00120075"/>
    <w:rsid w:val="00120F71"/>
    <w:rsid w:val="001212D6"/>
    <w:rsid w:val="00122737"/>
    <w:rsid w:val="00122870"/>
    <w:rsid w:val="00122A05"/>
    <w:rsid w:val="001240F8"/>
    <w:rsid w:val="00124D73"/>
    <w:rsid w:val="00125ACC"/>
    <w:rsid w:val="00126D97"/>
    <w:rsid w:val="00130F26"/>
    <w:rsid w:val="00131324"/>
    <w:rsid w:val="001357E3"/>
    <w:rsid w:val="001357F2"/>
    <w:rsid w:val="00142BD1"/>
    <w:rsid w:val="001445D3"/>
    <w:rsid w:val="0014563C"/>
    <w:rsid w:val="00146483"/>
    <w:rsid w:val="00147246"/>
    <w:rsid w:val="0014735B"/>
    <w:rsid w:val="001527D6"/>
    <w:rsid w:val="0015286B"/>
    <w:rsid w:val="001540A3"/>
    <w:rsid w:val="001545E5"/>
    <w:rsid w:val="00156E6F"/>
    <w:rsid w:val="0015777B"/>
    <w:rsid w:val="00160A80"/>
    <w:rsid w:val="00160A91"/>
    <w:rsid w:val="001640D1"/>
    <w:rsid w:val="00164256"/>
    <w:rsid w:val="00164B3E"/>
    <w:rsid w:val="001652F8"/>
    <w:rsid w:val="00166401"/>
    <w:rsid w:val="0016699B"/>
    <w:rsid w:val="00166F34"/>
    <w:rsid w:val="00167122"/>
    <w:rsid w:val="001701A7"/>
    <w:rsid w:val="00171864"/>
    <w:rsid w:val="001726F1"/>
    <w:rsid w:val="00172EF7"/>
    <w:rsid w:val="00173832"/>
    <w:rsid w:val="00174050"/>
    <w:rsid w:val="001751B3"/>
    <w:rsid w:val="0017554A"/>
    <w:rsid w:val="00175B1B"/>
    <w:rsid w:val="00176BF2"/>
    <w:rsid w:val="00177D5D"/>
    <w:rsid w:val="00180F35"/>
    <w:rsid w:val="001810A8"/>
    <w:rsid w:val="00181C98"/>
    <w:rsid w:val="00182036"/>
    <w:rsid w:val="001826AE"/>
    <w:rsid w:val="00182740"/>
    <w:rsid w:val="00182892"/>
    <w:rsid w:val="00184F0B"/>
    <w:rsid w:val="00186846"/>
    <w:rsid w:val="001871D4"/>
    <w:rsid w:val="0018766E"/>
    <w:rsid w:val="00187750"/>
    <w:rsid w:val="0019151B"/>
    <w:rsid w:val="001915CB"/>
    <w:rsid w:val="001918D6"/>
    <w:rsid w:val="001921B3"/>
    <w:rsid w:val="001929BD"/>
    <w:rsid w:val="00192A47"/>
    <w:rsid w:val="00192A5D"/>
    <w:rsid w:val="001935AD"/>
    <w:rsid w:val="001938F1"/>
    <w:rsid w:val="00194134"/>
    <w:rsid w:val="00196839"/>
    <w:rsid w:val="001A132B"/>
    <w:rsid w:val="001A15A4"/>
    <w:rsid w:val="001A2794"/>
    <w:rsid w:val="001A2862"/>
    <w:rsid w:val="001A355F"/>
    <w:rsid w:val="001A362C"/>
    <w:rsid w:val="001A5464"/>
    <w:rsid w:val="001A6E79"/>
    <w:rsid w:val="001A7420"/>
    <w:rsid w:val="001A754D"/>
    <w:rsid w:val="001A77F9"/>
    <w:rsid w:val="001A7EED"/>
    <w:rsid w:val="001B0E22"/>
    <w:rsid w:val="001B3270"/>
    <w:rsid w:val="001B35E3"/>
    <w:rsid w:val="001B3C9A"/>
    <w:rsid w:val="001B4C18"/>
    <w:rsid w:val="001B5162"/>
    <w:rsid w:val="001B5842"/>
    <w:rsid w:val="001B5D44"/>
    <w:rsid w:val="001B6028"/>
    <w:rsid w:val="001B6801"/>
    <w:rsid w:val="001B6AD1"/>
    <w:rsid w:val="001C000E"/>
    <w:rsid w:val="001C218E"/>
    <w:rsid w:val="001C4074"/>
    <w:rsid w:val="001C4A29"/>
    <w:rsid w:val="001C5EF1"/>
    <w:rsid w:val="001C602F"/>
    <w:rsid w:val="001C74FE"/>
    <w:rsid w:val="001D0E2F"/>
    <w:rsid w:val="001D2BE2"/>
    <w:rsid w:val="001D30BB"/>
    <w:rsid w:val="001D4668"/>
    <w:rsid w:val="001D4C6D"/>
    <w:rsid w:val="001D6274"/>
    <w:rsid w:val="001D6D96"/>
    <w:rsid w:val="001D7604"/>
    <w:rsid w:val="001E0C46"/>
    <w:rsid w:val="001E0EA5"/>
    <w:rsid w:val="001E158E"/>
    <w:rsid w:val="001E2281"/>
    <w:rsid w:val="001E28C3"/>
    <w:rsid w:val="001E3AD1"/>
    <w:rsid w:val="001E409C"/>
    <w:rsid w:val="001E572C"/>
    <w:rsid w:val="001E6046"/>
    <w:rsid w:val="001E76B8"/>
    <w:rsid w:val="001F034B"/>
    <w:rsid w:val="001F09CE"/>
    <w:rsid w:val="001F0FC2"/>
    <w:rsid w:val="001F15DC"/>
    <w:rsid w:val="001F20C6"/>
    <w:rsid w:val="001F214A"/>
    <w:rsid w:val="001F234C"/>
    <w:rsid w:val="001F3733"/>
    <w:rsid w:val="001F58DE"/>
    <w:rsid w:val="001F5F5D"/>
    <w:rsid w:val="001F6814"/>
    <w:rsid w:val="001F6AF7"/>
    <w:rsid w:val="001F6BF9"/>
    <w:rsid w:val="00200BB9"/>
    <w:rsid w:val="00201B6D"/>
    <w:rsid w:val="00203562"/>
    <w:rsid w:val="00203D4B"/>
    <w:rsid w:val="002059D5"/>
    <w:rsid w:val="0020646E"/>
    <w:rsid w:val="00206728"/>
    <w:rsid w:val="00207F23"/>
    <w:rsid w:val="00207FAC"/>
    <w:rsid w:val="002127A2"/>
    <w:rsid w:val="00213B34"/>
    <w:rsid w:val="002147A5"/>
    <w:rsid w:val="0021591E"/>
    <w:rsid w:val="00215A66"/>
    <w:rsid w:val="00217FE8"/>
    <w:rsid w:val="00220C74"/>
    <w:rsid w:val="00221F46"/>
    <w:rsid w:val="00222DB3"/>
    <w:rsid w:val="002238B6"/>
    <w:rsid w:val="00223E6B"/>
    <w:rsid w:val="00224BD8"/>
    <w:rsid w:val="002259A7"/>
    <w:rsid w:val="00226055"/>
    <w:rsid w:val="00226242"/>
    <w:rsid w:val="00226636"/>
    <w:rsid w:val="002304A3"/>
    <w:rsid w:val="002312A2"/>
    <w:rsid w:val="002324EA"/>
    <w:rsid w:val="002327AD"/>
    <w:rsid w:val="0023290C"/>
    <w:rsid w:val="00232B09"/>
    <w:rsid w:val="002330BD"/>
    <w:rsid w:val="002334D3"/>
    <w:rsid w:val="002335F4"/>
    <w:rsid w:val="00234A78"/>
    <w:rsid w:val="00236997"/>
    <w:rsid w:val="00237476"/>
    <w:rsid w:val="002404C6"/>
    <w:rsid w:val="00243654"/>
    <w:rsid w:val="00243A65"/>
    <w:rsid w:val="002449BF"/>
    <w:rsid w:val="002454E9"/>
    <w:rsid w:val="00245D0F"/>
    <w:rsid w:val="00246366"/>
    <w:rsid w:val="00246DE5"/>
    <w:rsid w:val="002477CC"/>
    <w:rsid w:val="00250AC0"/>
    <w:rsid w:val="002523D5"/>
    <w:rsid w:val="00252B27"/>
    <w:rsid w:val="00253BC0"/>
    <w:rsid w:val="00254AF7"/>
    <w:rsid w:val="00255684"/>
    <w:rsid w:val="002569A2"/>
    <w:rsid w:val="00256A16"/>
    <w:rsid w:val="00256DB2"/>
    <w:rsid w:val="0025730D"/>
    <w:rsid w:val="00257592"/>
    <w:rsid w:val="002575A8"/>
    <w:rsid w:val="00257B5A"/>
    <w:rsid w:val="0026156F"/>
    <w:rsid w:val="00262919"/>
    <w:rsid w:val="00263171"/>
    <w:rsid w:val="00264A36"/>
    <w:rsid w:val="00266B3D"/>
    <w:rsid w:val="00267DDC"/>
    <w:rsid w:val="0027271F"/>
    <w:rsid w:val="00272943"/>
    <w:rsid w:val="00273875"/>
    <w:rsid w:val="002746EA"/>
    <w:rsid w:val="0027566A"/>
    <w:rsid w:val="002796F0"/>
    <w:rsid w:val="0028017A"/>
    <w:rsid w:val="00280409"/>
    <w:rsid w:val="002813B5"/>
    <w:rsid w:val="00281F5E"/>
    <w:rsid w:val="00282314"/>
    <w:rsid w:val="002824A2"/>
    <w:rsid w:val="00282727"/>
    <w:rsid w:val="00282EC1"/>
    <w:rsid w:val="00283206"/>
    <w:rsid w:val="00284304"/>
    <w:rsid w:val="00284F40"/>
    <w:rsid w:val="0028514F"/>
    <w:rsid w:val="00287807"/>
    <w:rsid w:val="00287A91"/>
    <w:rsid w:val="002908EA"/>
    <w:rsid w:val="0029098E"/>
    <w:rsid w:val="00291208"/>
    <w:rsid w:val="00291CE6"/>
    <w:rsid w:val="00292529"/>
    <w:rsid w:val="00292F9E"/>
    <w:rsid w:val="00293963"/>
    <w:rsid w:val="00293C00"/>
    <w:rsid w:val="00293EF3"/>
    <w:rsid w:val="00294FC5"/>
    <w:rsid w:val="00295BAB"/>
    <w:rsid w:val="002975D1"/>
    <w:rsid w:val="002A0D24"/>
    <w:rsid w:val="002A2262"/>
    <w:rsid w:val="002A67D7"/>
    <w:rsid w:val="002A68D9"/>
    <w:rsid w:val="002B1738"/>
    <w:rsid w:val="002B1B40"/>
    <w:rsid w:val="002B2EA5"/>
    <w:rsid w:val="002B3000"/>
    <w:rsid w:val="002B30F0"/>
    <w:rsid w:val="002B3A09"/>
    <w:rsid w:val="002B48A8"/>
    <w:rsid w:val="002B4F2B"/>
    <w:rsid w:val="002B53BD"/>
    <w:rsid w:val="002B631B"/>
    <w:rsid w:val="002B6B01"/>
    <w:rsid w:val="002B6C52"/>
    <w:rsid w:val="002C0D3E"/>
    <w:rsid w:val="002C0D47"/>
    <w:rsid w:val="002C1F18"/>
    <w:rsid w:val="002C4BD1"/>
    <w:rsid w:val="002C4F05"/>
    <w:rsid w:val="002C5D53"/>
    <w:rsid w:val="002C7A75"/>
    <w:rsid w:val="002D0072"/>
    <w:rsid w:val="002D00DE"/>
    <w:rsid w:val="002D2F66"/>
    <w:rsid w:val="002D3419"/>
    <w:rsid w:val="002D3888"/>
    <w:rsid w:val="002D411A"/>
    <w:rsid w:val="002D5C3F"/>
    <w:rsid w:val="002D63D3"/>
    <w:rsid w:val="002D76F7"/>
    <w:rsid w:val="002E163B"/>
    <w:rsid w:val="002E22D3"/>
    <w:rsid w:val="002E24D9"/>
    <w:rsid w:val="002E4273"/>
    <w:rsid w:val="002E4786"/>
    <w:rsid w:val="002E4E46"/>
    <w:rsid w:val="002E7566"/>
    <w:rsid w:val="002E790D"/>
    <w:rsid w:val="002E7D40"/>
    <w:rsid w:val="002F00FF"/>
    <w:rsid w:val="002F0708"/>
    <w:rsid w:val="002F17AD"/>
    <w:rsid w:val="002F269A"/>
    <w:rsid w:val="002F5249"/>
    <w:rsid w:val="002F5F87"/>
    <w:rsid w:val="002F5FD9"/>
    <w:rsid w:val="002F70F9"/>
    <w:rsid w:val="002F78FF"/>
    <w:rsid w:val="00300756"/>
    <w:rsid w:val="00300912"/>
    <w:rsid w:val="00300949"/>
    <w:rsid w:val="003016CB"/>
    <w:rsid w:val="00301D3F"/>
    <w:rsid w:val="00302647"/>
    <w:rsid w:val="00305518"/>
    <w:rsid w:val="00305B82"/>
    <w:rsid w:val="00306D3C"/>
    <w:rsid w:val="00306EB9"/>
    <w:rsid w:val="00307449"/>
    <w:rsid w:val="00307EA7"/>
    <w:rsid w:val="00310C0E"/>
    <w:rsid w:val="00310D2A"/>
    <w:rsid w:val="00312DCA"/>
    <w:rsid w:val="00312E58"/>
    <w:rsid w:val="00314434"/>
    <w:rsid w:val="00314A2F"/>
    <w:rsid w:val="0031603C"/>
    <w:rsid w:val="00316066"/>
    <w:rsid w:val="003162EE"/>
    <w:rsid w:val="00320B35"/>
    <w:rsid w:val="00320BC6"/>
    <w:rsid w:val="00321033"/>
    <w:rsid w:val="00321630"/>
    <w:rsid w:val="003224BA"/>
    <w:rsid w:val="0032338C"/>
    <w:rsid w:val="00324F6E"/>
    <w:rsid w:val="00326023"/>
    <w:rsid w:val="00327270"/>
    <w:rsid w:val="00330D17"/>
    <w:rsid w:val="0033200F"/>
    <w:rsid w:val="003323E5"/>
    <w:rsid w:val="00332B05"/>
    <w:rsid w:val="00333531"/>
    <w:rsid w:val="00334BA4"/>
    <w:rsid w:val="00334C74"/>
    <w:rsid w:val="00335368"/>
    <w:rsid w:val="00335A01"/>
    <w:rsid w:val="00336A15"/>
    <w:rsid w:val="0033791E"/>
    <w:rsid w:val="00343070"/>
    <w:rsid w:val="00345775"/>
    <w:rsid w:val="00347FDC"/>
    <w:rsid w:val="0035110D"/>
    <w:rsid w:val="00351B41"/>
    <w:rsid w:val="0035247F"/>
    <w:rsid w:val="00352DF9"/>
    <w:rsid w:val="00352E3B"/>
    <w:rsid w:val="003536D4"/>
    <w:rsid w:val="00353BE3"/>
    <w:rsid w:val="0035614F"/>
    <w:rsid w:val="003615F0"/>
    <w:rsid w:val="00362082"/>
    <w:rsid w:val="003627FE"/>
    <w:rsid w:val="00362FC0"/>
    <w:rsid w:val="003643F3"/>
    <w:rsid w:val="00365B82"/>
    <w:rsid w:val="00366010"/>
    <w:rsid w:val="00366AC2"/>
    <w:rsid w:val="00367519"/>
    <w:rsid w:val="00367AB6"/>
    <w:rsid w:val="0037034F"/>
    <w:rsid w:val="00371C71"/>
    <w:rsid w:val="00371E82"/>
    <w:rsid w:val="0037281E"/>
    <w:rsid w:val="00373C15"/>
    <w:rsid w:val="00373D89"/>
    <w:rsid w:val="00374DC0"/>
    <w:rsid w:val="00374E50"/>
    <w:rsid w:val="00375263"/>
    <w:rsid w:val="00376159"/>
    <w:rsid w:val="0037630D"/>
    <w:rsid w:val="003768D0"/>
    <w:rsid w:val="00376E4E"/>
    <w:rsid w:val="00377799"/>
    <w:rsid w:val="0038093A"/>
    <w:rsid w:val="00380E9E"/>
    <w:rsid w:val="00381EF0"/>
    <w:rsid w:val="0038232B"/>
    <w:rsid w:val="00382EE8"/>
    <w:rsid w:val="00384700"/>
    <w:rsid w:val="00387B6E"/>
    <w:rsid w:val="00390C1D"/>
    <w:rsid w:val="0039170A"/>
    <w:rsid w:val="0039278C"/>
    <w:rsid w:val="00392836"/>
    <w:rsid w:val="00393641"/>
    <w:rsid w:val="003949B1"/>
    <w:rsid w:val="003963AD"/>
    <w:rsid w:val="00396CE8"/>
    <w:rsid w:val="00397CA3"/>
    <w:rsid w:val="003A06DC"/>
    <w:rsid w:val="003A0733"/>
    <w:rsid w:val="003A09FA"/>
    <w:rsid w:val="003A0B1D"/>
    <w:rsid w:val="003A0D9D"/>
    <w:rsid w:val="003A1C4D"/>
    <w:rsid w:val="003A221B"/>
    <w:rsid w:val="003A2669"/>
    <w:rsid w:val="003A5D60"/>
    <w:rsid w:val="003A6B57"/>
    <w:rsid w:val="003A7075"/>
    <w:rsid w:val="003A7C64"/>
    <w:rsid w:val="003B044B"/>
    <w:rsid w:val="003B15F4"/>
    <w:rsid w:val="003B1798"/>
    <w:rsid w:val="003B1851"/>
    <w:rsid w:val="003B2093"/>
    <w:rsid w:val="003B3C98"/>
    <w:rsid w:val="003B4471"/>
    <w:rsid w:val="003B50AA"/>
    <w:rsid w:val="003B51CB"/>
    <w:rsid w:val="003B5A9F"/>
    <w:rsid w:val="003B5F02"/>
    <w:rsid w:val="003B68ED"/>
    <w:rsid w:val="003B69AF"/>
    <w:rsid w:val="003C0885"/>
    <w:rsid w:val="003C20EA"/>
    <w:rsid w:val="003C2380"/>
    <w:rsid w:val="003C30E0"/>
    <w:rsid w:val="003C348E"/>
    <w:rsid w:val="003C5388"/>
    <w:rsid w:val="003C5649"/>
    <w:rsid w:val="003C6DC5"/>
    <w:rsid w:val="003D1037"/>
    <w:rsid w:val="003D1038"/>
    <w:rsid w:val="003D2C6A"/>
    <w:rsid w:val="003D3F33"/>
    <w:rsid w:val="003D4248"/>
    <w:rsid w:val="003D5404"/>
    <w:rsid w:val="003D5A29"/>
    <w:rsid w:val="003D6F52"/>
    <w:rsid w:val="003D7ABA"/>
    <w:rsid w:val="003D7BE7"/>
    <w:rsid w:val="003E1009"/>
    <w:rsid w:val="003E1285"/>
    <w:rsid w:val="003E3E4E"/>
    <w:rsid w:val="003E578B"/>
    <w:rsid w:val="003E5846"/>
    <w:rsid w:val="003E594D"/>
    <w:rsid w:val="003E6801"/>
    <w:rsid w:val="003F05E7"/>
    <w:rsid w:val="003F0904"/>
    <w:rsid w:val="003F1950"/>
    <w:rsid w:val="003F2AC9"/>
    <w:rsid w:val="003F36A5"/>
    <w:rsid w:val="003F3D88"/>
    <w:rsid w:val="003F40CD"/>
    <w:rsid w:val="003F43F5"/>
    <w:rsid w:val="003F4C11"/>
    <w:rsid w:val="003F522F"/>
    <w:rsid w:val="003F5442"/>
    <w:rsid w:val="003F5EA8"/>
    <w:rsid w:val="003F671B"/>
    <w:rsid w:val="003F6CB9"/>
    <w:rsid w:val="003F728C"/>
    <w:rsid w:val="003F7AE0"/>
    <w:rsid w:val="004000FE"/>
    <w:rsid w:val="00400D16"/>
    <w:rsid w:val="00401C4B"/>
    <w:rsid w:val="00403BE4"/>
    <w:rsid w:val="00404DC4"/>
    <w:rsid w:val="004058F0"/>
    <w:rsid w:val="004062FC"/>
    <w:rsid w:val="00407990"/>
    <w:rsid w:val="00407FAE"/>
    <w:rsid w:val="00410CC3"/>
    <w:rsid w:val="0041110B"/>
    <w:rsid w:val="00411240"/>
    <w:rsid w:val="00412FA1"/>
    <w:rsid w:val="004138AD"/>
    <w:rsid w:val="00414230"/>
    <w:rsid w:val="00414575"/>
    <w:rsid w:val="00415D55"/>
    <w:rsid w:val="00415EF9"/>
    <w:rsid w:val="004161B0"/>
    <w:rsid w:val="004166E1"/>
    <w:rsid w:val="00417053"/>
    <w:rsid w:val="004205CE"/>
    <w:rsid w:val="00420AAF"/>
    <w:rsid w:val="00422F26"/>
    <w:rsid w:val="0042374F"/>
    <w:rsid w:val="00423CBE"/>
    <w:rsid w:val="00423EB1"/>
    <w:rsid w:val="00424775"/>
    <w:rsid w:val="00424AC6"/>
    <w:rsid w:val="00425907"/>
    <w:rsid w:val="0043046A"/>
    <w:rsid w:val="004317E0"/>
    <w:rsid w:val="00431C0D"/>
    <w:rsid w:val="00432ECC"/>
    <w:rsid w:val="00433899"/>
    <w:rsid w:val="004353B7"/>
    <w:rsid w:val="00435F78"/>
    <w:rsid w:val="00437333"/>
    <w:rsid w:val="00437771"/>
    <w:rsid w:val="00437977"/>
    <w:rsid w:val="00440C56"/>
    <w:rsid w:val="00441BF7"/>
    <w:rsid w:val="004429A0"/>
    <w:rsid w:val="004448A0"/>
    <w:rsid w:val="004448B2"/>
    <w:rsid w:val="00445E0B"/>
    <w:rsid w:val="004464A2"/>
    <w:rsid w:val="004466AC"/>
    <w:rsid w:val="0044738B"/>
    <w:rsid w:val="00447EEF"/>
    <w:rsid w:val="00450B86"/>
    <w:rsid w:val="0045122C"/>
    <w:rsid w:val="0045229E"/>
    <w:rsid w:val="0045255A"/>
    <w:rsid w:val="0045332A"/>
    <w:rsid w:val="00453D59"/>
    <w:rsid w:val="0045532F"/>
    <w:rsid w:val="00455555"/>
    <w:rsid w:val="00455A17"/>
    <w:rsid w:val="004564D2"/>
    <w:rsid w:val="00456582"/>
    <w:rsid w:val="00456FD1"/>
    <w:rsid w:val="00457263"/>
    <w:rsid w:val="0046003D"/>
    <w:rsid w:val="00460371"/>
    <w:rsid w:val="0046243F"/>
    <w:rsid w:val="004628B3"/>
    <w:rsid w:val="004631F1"/>
    <w:rsid w:val="00463C18"/>
    <w:rsid w:val="00464EEC"/>
    <w:rsid w:val="00465C44"/>
    <w:rsid w:val="00467025"/>
    <w:rsid w:val="00467B77"/>
    <w:rsid w:val="00472392"/>
    <w:rsid w:val="004724D2"/>
    <w:rsid w:val="00472995"/>
    <w:rsid w:val="00472ADB"/>
    <w:rsid w:val="00474AF8"/>
    <w:rsid w:val="00475DCF"/>
    <w:rsid w:val="00476653"/>
    <w:rsid w:val="004770A1"/>
    <w:rsid w:val="004779B9"/>
    <w:rsid w:val="00477A4E"/>
    <w:rsid w:val="00477AD5"/>
    <w:rsid w:val="00477B48"/>
    <w:rsid w:val="00480A0E"/>
    <w:rsid w:val="004827B8"/>
    <w:rsid w:val="00482C47"/>
    <w:rsid w:val="00482D21"/>
    <w:rsid w:val="004836E3"/>
    <w:rsid w:val="00483E34"/>
    <w:rsid w:val="00486C81"/>
    <w:rsid w:val="0048708A"/>
    <w:rsid w:val="0048713F"/>
    <w:rsid w:val="004871EE"/>
    <w:rsid w:val="0048752E"/>
    <w:rsid w:val="00487E55"/>
    <w:rsid w:val="004904F4"/>
    <w:rsid w:val="00491E95"/>
    <w:rsid w:val="00492293"/>
    <w:rsid w:val="00492397"/>
    <w:rsid w:val="004947AC"/>
    <w:rsid w:val="0049534B"/>
    <w:rsid w:val="00495664"/>
    <w:rsid w:val="00496FD4"/>
    <w:rsid w:val="00497076"/>
    <w:rsid w:val="00497DF3"/>
    <w:rsid w:val="004A325E"/>
    <w:rsid w:val="004A49C9"/>
    <w:rsid w:val="004A571E"/>
    <w:rsid w:val="004A59A4"/>
    <w:rsid w:val="004A615F"/>
    <w:rsid w:val="004A7E79"/>
    <w:rsid w:val="004A7F38"/>
    <w:rsid w:val="004B073C"/>
    <w:rsid w:val="004B1CBB"/>
    <w:rsid w:val="004B1F68"/>
    <w:rsid w:val="004B20B7"/>
    <w:rsid w:val="004B2252"/>
    <w:rsid w:val="004B24B3"/>
    <w:rsid w:val="004B2AD1"/>
    <w:rsid w:val="004B2D4D"/>
    <w:rsid w:val="004B3F81"/>
    <w:rsid w:val="004B4962"/>
    <w:rsid w:val="004B5BCA"/>
    <w:rsid w:val="004B5DCC"/>
    <w:rsid w:val="004B689F"/>
    <w:rsid w:val="004C0E0E"/>
    <w:rsid w:val="004C119A"/>
    <w:rsid w:val="004C1FF7"/>
    <w:rsid w:val="004C2127"/>
    <w:rsid w:val="004C232E"/>
    <w:rsid w:val="004C2893"/>
    <w:rsid w:val="004C2934"/>
    <w:rsid w:val="004C31A7"/>
    <w:rsid w:val="004C3E10"/>
    <w:rsid w:val="004C3E42"/>
    <w:rsid w:val="004C41CD"/>
    <w:rsid w:val="004C451C"/>
    <w:rsid w:val="004C5430"/>
    <w:rsid w:val="004C6075"/>
    <w:rsid w:val="004C62C6"/>
    <w:rsid w:val="004C6C96"/>
    <w:rsid w:val="004C6E27"/>
    <w:rsid w:val="004D055C"/>
    <w:rsid w:val="004D0CA5"/>
    <w:rsid w:val="004D2B00"/>
    <w:rsid w:val="004D45CD"/>
    <w:rsid w:val="004D4885"/>
    <w:rsid w:val="004D4EC8"/>
    <w:rsid w:val="004D5212"/>
    <w:rsid w:val="004D59E1"/>
    <w:rsid w:val="004D5D9B"/>
    <w:rsid w:val="004D6942"/>
    <w:rsid w:val="004E00D2"/>
    <w:rsid w:val="004E015F"/>
    <w:rsid w:val="004E0997"/>
    <w:rsid w:val="004E0C6C"/>
    <w:rsid w:val="004E129B"/>
    <w:rsid w:val="004E1761"/>
    <w:rsid w:val="004E198E"/>
    <w:rsid w:val="004E2F59"/>
    <w:rsid w:val="004E537E"/>
    <w:rsid w:val="004E6420"/>
    <w:rsid w:val="004E64B4"/>
    <w:rsid w:val="004F0FEF"/>
    <w:rsid w:val="004F1926"/>
    <w:rsid w:val="004F1A25"/>
    <w:rsid w:val="004F267D"/>
    <w:rsid w:val="004F2906"/>
    <w:rsid w:val="004F3550"/>
    <w:rsid w:val="004F4896"/>
    <w:rsid w:val="004F4DFF"/>
    <w:rsid w:val="004F54FD"/>
    <w:rsid w:val="004F7145"/>
    <w:rsid w:val="004F73B4"/>
    <w:rsid w:val="004F775D"/>
    <w:rsid w:val="004F7DAC"/>
    <w:rsid w:val="005019C0"/>
    <w:rsid w:val="00501A34"/>
    <w:rsid w:val="0050203C"/>
    <w:rsid w:val="00502375"/>
    <w:rsid w:val="005037D7"/>
    <w:rsid w:val="00503F8F"/>
    <w:rsid w:val="00505C4B"/>
    <w:rsid w:val="00506E98"/>
    <w:rsid w:val="005115CC"/>
    <w:rsid w:val="00513F56"/>
    <w:rsid w:val="00514083"/>
    <w:rsid w:val="00514B49"/>
    <w:rsid w:val="005156BC"/>
    <w:rsid w:val="005171C4"/>
    <w:rsid w:val="0051783B"/>
    <w:rsid w:val="00521216"/>
    <w:rsid w:val="00522D9E"/>
    <w:rsid w:val="00524820"/>
    <w:rsid w:val="00524E92"/>
    <w:rsid w:val="00525828"/>
    <w:rsid w:val="00525C11"/>
    <w:rsid w:val="00527A21"/>
    <w:rsid w:val="005303F5"/>
    <w:rsid w:val="00530A0D"/>
    <w:rsid w:val="00530B70"/>
    <w:rsid w:val="00531340"/>
    <w:rsid w:val="00531BD2"/>
    <w:rsid w:val="00534455"/>
    <w:rsid w:val="005361F0"/>
    <w:rsid w:val="00537734"/>
    <w:rsid w:val="00537A29"/>
    <w:rsid w:val="0054187A"/>
    <w:rsid w:val="00542195"/>
    <w:rsid w:val="005425C7"/>
    <w:rsid w:val="00542BB7"/>
    <w:rsid w:val="0054300B"/>
    <w:rsid w:val="005437AE"/>
    <w:rsid w:val="00544526"/>
    <w:rsid w:val="00545034"/>
    <w:rsid w:val="00546594"/>
    <w:rsid w:val="005509BC"/>
    <w:rsid w:val="0055272C"/>
    <w:rsid w:val="00552EE0"/>
    <w:rsid w:val="00554A16"/>
    <w:rsid w:val="00555630"/>
    <w:rsid w:val="005556A3"/>
    <w:rsid w:val="00556D5C"/>
    <w:rsid w:val="00556EB2"/>
    <w:rsid w:val="00557721"/>
    <w:rsid w:val="00562101"/>
    <w:rsid w:val="005652FA"/>
    <w:rsid w:val="0056606F"/>
    <w:rsid w:val="005667C0"/>
    <w:rsid w:val="00567A93"/>
    <w:rsid w:val="0057076E"/>
    <w:rsid w:val="00570DC4"/>
    <w:rsid w:val="00572BF4"/>
    <w:rsid w:val="00574897"/>
    <w:rsid w:val="00575037"/>
    <w:rsid w:val="00575C52"/>
    <w:rsid w:val="00576F25"/>
    <w:rsid w:val="00577E0D"/>
    <w:rsid w:val="00580674"/>
    <w:rsid w:val="0058098D"/>
    <w:rsid w:val="00580A0B"/>
    <w:rsid w:val="00580D83"/>
    <w:rsid w:val="005819F8"/>
    <w:rsid w:val="005835B7"/>
    <w:rsid w:val="005847BE"/>
    <w:rsid w:val="00584BC0"/>
    <w:rsid w:val="00584E57"/>
    <w:rsid w:val="0058528B"/>
    <w:rsid w:val="0058576E"/>
    <w:rsid w:val="00585BB4"/>
    <w:rsid w:val="0058639E"/>
    <w:rsid w:val="00586EE2"/>
    <w:rsid w:val="005876C1"/>
    <w:rsid w:val="005907FF"/>
    <w:rsid w:val="005930F2"/>
    <w:rsid w:val="005951A0"/>
    <w:rsid w:val="00595D02"/>
    <w:rsid w:val="005968DC"/>
    <w:rsid w:val="00597261"/>
    <w:rsid w:val="0059749D"/>
    <w:rsid w:val="00597C10"/>
    <w:rsid w:val="00597C66"/>
    <w:rsid w:val="005A0C95"/>
    <w:rsid w:val="005A1610"/>
    <w:rsid w:val="005A1EC4"/>
    <w:rsid w:val="005A1F56"/>
    <w:rsid w:val="005A2394"/>
    <w:rsid w:val="005A2597"/>
    <w:rsid w:val="005A2CA8"/>
    <w:rsid w:val="005A3A62"/>
    <w:rsid w:val="005A42C9"/>
    <w:rsid w:val="005A4B70"/>
    <w:rsid w:val="005A4E4D"/>
    <w:rsid w:val="005A55BF"/>
    <w:rsid w:val="005A55FA"/>
    <w:rsid w:val="005A56B4"/>
    <w:rsid w:val="005B009D"/>
    <w:rsid w:val="005B09F9"/>
    <w:rsid w:val="005B1224"/>
    <w:rsid w:val="005B12DA"/>
    <w:rsid w:val="005B1F80"/>
    <w:rsid w:val="005B2327"/>
    <w:rsid w:val="005B2C7E"/>
    <w:rsid w:val="005B3147"/>
    <w:rsid w:val="005B4761"/>
    <w:rsid w:val="005B4BF7"/>
    <w:rsid w:val="005B5455"/>
    <w:rsid w:val="005B55D2"/>
    <w:rsid w:val="005B572F"/>
    <w:rsid w:val="005B573A"/>
    <w:rsid w:val="005B597A"/>
    <w:rsid w:val="005B63FD"/>
    <w:rsid w:val="005B6ED1"/>
    <w:rsid w:val="005B7027"/>
    <w:rsid w:val="005B729B"/>
    <w:rsid w:val="005B764E"/>
    <w:rsid w:val="005B7CDB"/>
    <w:rsid w:val="005B7E61"/>
    <w:rsid w:val="005C08F4"/>
    <w:rsid w:val="005C1AB4"/>
    <w:rsid w:val="005C1C9E"/>
    <w:rsid w:val="005C35EC"/>
    <w:rsid w:val="005C4541"/>
    <w:rsid w:val="005C4DC8"/>
    <w:rsid w:val="005C510E"/>
    <w:rsid w:val="005C5C88"/>
    <w:rsid w:val="005C752A"/>
    <w:rsid w:val="005C7CC6"/>
    <w:rsid w:val="005D071D"/>
    <w:rsid w:val="005D1027"/>
    <w:rsid w:val="005D110C"/>
    <w:rsid w:val="005D115F"/>
    <w:rsid w:val="005D139E"/>
    <w:rsid w:val="005D13A4"/>
    <w:rsid w:val="005D1623"/>
    <w:rsid w:val="005D293C"/>
    <w:rsid w:val="005D308F"/>
    <w:rsid w:val="005D5339"/>
    <w:rsid w:val="005D5828"/>
    <w:rsid w:val="005D627D"/>
    <w:rsid w:val="005D71DA"/>
    <w:rsid w:val="005E0FAC"/>
    <w:rsid w:val="005E11E5"/>
    <w:rsid w:val="005E333E"/>
    <w:rsid w:val="005E5078"/>
    <w:rsid w:val="005E526C"/>
    <w:rsid w:val="005E5D72"/>
    <w:rsid w:val="005E6EE7"/>
    <w:rsid w:val="005E7499"/>
    <w:rsid w:val="005E7C5B"/>
    <w:rsid w:val="005F078C"/>
    <w:rsid w:val="005F141D"/>
    <w:rsid w:val="005F159E"/>
    <w:rsid w:val="005F1EAD"/>
    <w:rsid w:val="005F2909"/>
    <w:rsid w:val="005F2AF4"/>
    <w:rsid w:val="005F3E7B"/>
    <w:rsid w:val="005F48A4"/>
    <w:rsid w:val="005F4D87"/>
    <w:rsid w:val="005F5CEC"/>
    <w:rsid w:val="005F68D0"/>
    <w:rsid w:val="005F7008"/>
    <w:rsid w:val="005F7617"/>
    <w:rsid w:val="005F799B"/>
    <w:rsid w:val="006008EB"/>
    <w:rsid w:val="00601B3A"/>
    <w:rsid w:val="00601EED"/>
    <w:rsid w:val="006035D5"/>
    <w:rsid w:val="00603821"/>
    <w:rsid w:val="00605C16"/>
    <w:rsid w:val="00605FA3"/>
    <w:rsid w:val="006061BC"/>
    <w:rsid w:val="00610A29"/>
    <w:rsid w:val="00610EAC"/>
    <w:rsid w:val="00611FF1"/>
    <w:rsid w:val="00611FFD"/>
    <w:rsid w:val="00612668"/>
    <w:rsid w:val="006133CB"/>
    <w:rsid w:val="00613B5E"/>
    <w:rsid w:val="0061466B"/>
    <w:rsid w:val="006156E5"/>
    <w:rsid w:val="006161A2"/>
    <w:rsid w:val="006165A8"/>
    <w:rsid w:val="00616719"/>
    <w:rsid w:val="00616A1F"/>
    <w:rsid w:val="00616B40"/>
    <w:rsid w:val="00616DE9"/>
    <w:rsid w:val="00621D2D"/>
    <w:rsid w:val="00622FA8"/>
    <w:rsid w:val="0062336E"/>
    <w:rsid w:val="00625704"/>
    <w:rsid w:val="006257CA"/>
    <w:rsid w:val="00626965"/>
    <w:rsid w:val="00626F52"/>
    <w:rsid w:val="00630A24"/>
    <w:rsid w:val="00631835"/>
    <w:rsid w:val="006319DC"/>
    <w:rsid w:val="00631AB1"/>
    <w:rsid w:val="00632E68"/>
    <w:rsid w:val="00633786"/>
    <w:rsid w:val="00634C32"/>
    <w:rsid w:val="00634F74"/>
    <w:rsid w:val="00635734"/>
    <w:rsid w:val="00636A15"/>
    <w:rsid w:val="00636ED1"/>
    <w:rsid w:val="00636F5F"/>
    <w:rsid w:val="006377CD"/>
    <w:rsid w:val="006378A9"/>
    <w:rsid w:val="006411CF"/>
    <w:rsid w:val="00641A4D"/>
    <w:rsid w:val="00642BB9"/>
    <w:rsid w:val="00643096"/>
    <w:rsid w:val="0064368A"/>
    <w:rsid w:val="006437AD"/>
    <w:rsid w:val="00644ABE"/>
    <w:rsid w:val="0064610F"/>
    <w:rsid w:val="006462E5"/>
    <w:rsid w:val="00647649"/>
    <w:rsid w:val="0065039A"/>
    <w:rsid w:val="0065101C"/>
    <w:rsid w:val="00651251"/>
    <w:rsid w:val="00651FAA"/>
    <w:rsid w:val="006527EE"/>
    <w:rsid w:val="00652A10"/>
    <w:rsid w:val="0065397F"/>
    <w:rsid w:val="00653A11"/>
    <w:rsid w:val="00653B78"/>
    <w:rsid w:val="0065545E"/>
    <w:rsid w:val="00655C97"/>
    <w:rsid w:val="00656387"/>
    <w:rsid w:val="00656A8F"/>
    <w:rsid w:val="0066061E"/>
    <w:rsid w:val="006608AC"/>
    <w:rsid w:val="00660E75"/>
    <w:rsid w:val="00662939"/>
    <w:rsid w:val="00662EE1"/>
    <w:rsid w:val="00663363"/>
    <w:rsid w:val="00664895"/>
    <w:rsid w:val="0066757B"/>
    <w:rsid w:val="006705E9"/>
    <w:rsid w:val="006710D1"/>
    <w:rsid w:val="006711A9"/>
    <w:rsid w:val="00671F22"/>
    <w:rsid w:val="006722F6"/>
    <w:rsid w:val="006744D2"/>
    <w:rsid w:val="00674A15"/>
    <w:rsid w:val="006762DE"/>
    <w:rsid w:val="00676F7F"/>
    <w:rsid w:val="00677C09"/>
    <w:rsid w:val="006816D2"/>
    <w:rsid w:val="00682EB2"/>
    <w:rsid w:val="006830E5"/>
    <w:rsid w:val="00686438"/>
    <w:rsid w:val="006910E4"/>
    <w:rsid w:val="00691899"/>
    <w:rsid w:val="0069208F"/>
    <w:rsid w:val="00692488"/>
    <w:rsid w:val="006961E5"/>
    <w:rsid w:val="0069696E"/>
    <w:rsid w:val="00696BED"/>
    <w:rsid w:val="0069708A"/>
    <w:rsid w:val="006A014C"/>
    <w:rsid w:val="006A08CA"/>
    <w:rsid w:val="006A149E"/>
    <w:rsid w:val="006A1A50"/>
    <w:rsid w:val="006A257B"/>
    <w:rsid w:val="006A4237"/>
    <w:rsid w:val="006A55C3"/>
    <w:rsid w:val="006A6235"/>
    <w:rsid w:val="006A6B26"/>
    <w:rsid w:val="006A6B69"/>
    <w:rsid w:val="006A76F8"/>
    <w:rsid w:val="006B1035"/>
    <w:rsid w:val="006B3FA2"/>
    <w:rsid w:val="006B431C"/>
    <w:rsid w:val="006B44FC"/>
    <w:rsid w:val="006B4798"/>
    <w:rsid w:val="006B5440"/>
    <w:rsid w:val="006B5740"/>
    <w:rsid w:val="006B70A3"/>
    <w:rsid w:val="006C001D"/>
    <w:rsid w:val="006C0470"/>
    <w:rsid w:val="006C0940"/>
    <w:rsid w:val="006C262A"/>
    <w:rsid w:val="006C34FE"/>
    <w:rsid w:val="006C38D8"/>
    <w:rsid w:val="006C4152"/>
    <w:rsid w:val="006C4DCA"/>
    <w:rsid w:val="006C6649"/>
    <w:rsid w:val="006C7869"/>
    <w:rsid w:val="006D09FA"/>
    <w:rsid w:val="006D113C"/>
    <w:rsid w:val="006D135E"/>
    <w:rsid w:val="006D1B4A"/>
    <w:rsid w:val="006D257B"/>
    <w:rsid w:val="006D28A1"/>
    <w:rsid w:val="006D30A3"/>
    <w:rsid w:val="006D3DBC"/>
    <w:rsid w:val="006D3FD4"/>
    <w:rsid w:val="006D4296"/>
    <w:rsid w:val="006D440A"/>
    <w:rsid w:val="006D674D"/>
    <w:rsid w:val="006D696D"/>
    <w:rsid w:val="006D6F1C"/>
    <w:rsid w:val="006D7B14"/>
    <w:rsid w:val="006E0518"/>
    <w:rsid w:val="006E1872"/>
    <w:rsid w:val="006E19AF"/>
    <w:rsid w:val="006E2BB3"/>
    <w:rsid w:val="006E2D64"/>
    <w:rsid w:val="006E50D3"/>
    <w:rsid w:val="006E56EA"/>
    <w:rsid w:val="006E5C61"/>
    <w:rsid w:val="006E7026"/>
    <w:rsid w:val="006F1483"/>
    <w:rsid w:val="006F154D"/>
    <w:rsid w:val="006F21C1"/>
    <w:rsid w:val="006F37D6"/>
    <w:rsid w:val="006F410E"/>
    <w:rsid w:val="006F54C4"/>
    <w:rsid w:val="006F5862"/>
    <w:rsid w:val="006F5B12"/>
    <w:rsid w:val="006F61BB"/>
    <w:rsid w:val="006F7080"/>
    <w:rsid w:val="00702313"/>
    <w:rsid w:val="00703E85"/>
    <w:rsid w:val="007042C3"/>
    <w:rsid w:val="00705810"/>
    <w:rsid w:val="00706264"/>
    <w:rsid w:val="00706B85"/>
    <w:rsid w:val="00706D6A"/>
    <w:rsid w:val="0070724B"/>
    <w:rsid w:val="0070736B"/>
    <w:rsid w:val="007078CC"/>
    <w:rsid w:val="00707A76"/>
    <w:rsid w:val="00710255"/>
    <w:rsid w:val="00710262"/>
    <w:rsid w:val="00710949"/>
    <w:rsid w:val="00710CBE"/>
    <w:rsid w:val="00712759"/>
    <w:rsid w:val="00714169"/>
    <w:rsid w:val="007146D0"/>
    <w:rsid w:val="007152C3"/>
    <w:rsid w:val="00715ABF"/>
    <w:rsid w:val="00720855"/>
    <w:rsid w:val="00721444"/>
    <w:rsid w:val="007266E0"/>
    <w:rsid w:val="0072698E"/>
    <w:rsid w:val="00727FD6"/>
    <w:rsid w:val="00731781"/>
    <w:rsid w:val="00732267"/>
    <w:rsid w:val="00732939"/>
    <w:rsid w:val="0073319E"/>
    <w:rsid w:val="00736170"/>
    <w:rsid w:val="007379A8"/>
    <w:rsid w:val="00737BAB"/>
    <w:rsid w:val="0074068E"/>
    <w:rsid w:val="00742315"/>
    <w:rsid w:val="00742B5F"/>
    <w:rsid w:val="00743704"/>
    <w:rsid w:val="00743CBC"/>
    <w:rsid w:val="00744FFF"/>
    <w:rsid w:val="00747BA6"/>
    <w:rsid w:val="0075078A"/>
    <w:rsid w:val="00751DA5"/>
    <w:rsid w:val="007525B2"/>
    <w:rsid w:val="00752DE6"/>
    <w:rsid w:val="00755399"/>
    <w:rsid w:val="00755A61"/>
    <w:rsid w:val="007564CA"/>
    <w:rsid w:val="007566AD"/>
    <w:rsid w:val="00756901"/>
    <w:rsid w:val="00756922"/>
    <w:rsid w:val="00756EB2"/>
    <w:rsid w:val="00757336"/>
    <w:rsid w:val="00757486"/>
    <w:rsid w:val="00757DFB"/>
    <w:rsid w:val="00760919"/>
    <w:rsid w:val="00760AD1"/>
    <w:rsid w:val="007622CC"/>
    <w:rsid w:val="00762333"/>
    <w:rsid w:val="0076233D"/>
    <w:rsid w:val="0076369E"/>
    <w:rsid w:val="007652E8"/>
    <w:rsid w:val="00765416"/>
    <w:rsid w:val="00766610"/>
    <w:rsid w:val="007672B5"/>
    <w:rsid w:val="00767CC0"/>
    <w:rsid w:val="00770DDE"/>
    <w:rsid w:val="00771B32"/>
    <w:rsid w:val="00772B0A"/>
    <w:rsid w:val="007754D3"/>
    <w:rsid w:val="0077590A"/>
    <w:rsid w:val="007768B6"/>
    <w:rsid w:val="007768F5"/>
    <w:rsid w:val="00777DD2"/>
    <w:rsid w:val="00781004"/>
    <w:rsid w:val="0078129A"/>
    <w:rsid w:val="0078136A"/>
    <w:rsid w:val="007844A0"/>
    <w:rsid w:val="00786E45"/>
    <w:rsid w:val="007871E0"/>
    <w:rsid w:val="00787F94"/>
    <w:rsid w:val="00790293"/>
    <w:rsid w:val="00790495"/>
    <w:rsid w:val="0079093F"/>
    <w:rsid w:val="0079387C"/>
    <w:rsid w:val="00793D06"/>
    <w:rsid w:val="007940AF"/>
    <w:rsid w:val="007962D2"/>
    <w:rsid w:val="007963D0"/>
    <w:rsid w:val="007972B6"/>
    <w:rsid w:val="007A085D"/>
    <w:rsid w:val="007A088A"/>
    <w:rsid w:val="007A1F10"/>
    <w:rsid w:val="007A379C"/>
    <w:rsid w:val="007A6336"/>
    <w:rsid w:val="007A6732"/>
    <w:rsid w:val="007A71E4"/>
    <w:rsid w:val="007A761D"/>
    <w:rsid w:val="007B0007"/>
    <w:rsid w:val="007B03B6"/>
    <w:rsid w:val="007B08AB"/>
    <w:rsid w:val="007B27D3"/>
    <w:rsid w:val="007B2A5B"/>
    <w:rsid w:val="007B34B2"/>
    <w:rsid w:val="007B41A8"/>
    <w:rsid w:val="007B41CC"/>
    <w:rsid w:val="007B58A0"/>
    <w:rsid w:val="007B7754"/>
    <w:rsid w:val="007B7890"/>
    <w:rsid w:val="007C004F"/>
    <w:rsid w:val="007C045A"/>
    <w:rsid w:val="007C0AE8"/>
    <w:rsid w:val="007C4F5B"/>
    <w:rsid w:val="007C6EA8"/>
    <w:rsid w:val="007C7B36"/>
    <w:rsid w:val="007C7C13"/>
    <w:rsid w:val="007D08FC"/>
    <w:rsid w:val="007D1000"/>
    <w:rsid w:val="007D15BC"/>
    <w:rsid w:val="007D18E2"/>
    <w:rsid w:val="007D1F73"/>
    <w:rsid w:val="007D3031"/>
    <w:rsid w:val="007D351B"/>
    <w:rsid w:val="007D3866"/>
    <w:rsid w:val="007D41B2"/>
    <w:rsid w:val="007D5542"/>
    <w:rsid w:val="007D5559"/>
    <w:rsid w:val="007D64EF"/>
    <w:rsid w:val="007D7B04"/>
    <w:rsid w:val="007E0BF4"/>
    <w:rsid w:val="007E129F"/>
    <w:rsid w:val="007E189E"/>
    <w:rsid w:val="007E1AA2"/>
    <w:rsid w:val="007E3492"/>
    <w:rsid w:val="007E36CE"/>
    <w:rsid w:val="007E3E4B"/>
    <w:rsid w:val="007E4235"/>
    <w:rsid w:val="007E4363"/>
    <w:rsid w:val="007E5023"/>
    <w:rsid w:val="007E5128"/>
    <w:rsid w:val="007E54AC"/>
    <w:rsid w:val="007E6227"/>
    <w:rsid w:val="007E6FDD"/>
    <w:rsid w:val="007F0639"/>
    <w:rsid w:val="007F126C"/>
    <w:rsid w:val="007F1AE0"/>
    <w:rsid w:val="007F1C06"/>
    <w:rsid w:val="007F1D46"/>
    <w:rsid w:val="007F26B4"/>
    <w:rsid w:val="007F2C13"/>
    <w:rsid w:val="007F2D09"/>
    <w:rsid w:val="007F37CE"/>
    <w:rsid w:val="007F4911"/>
    <w:rsid w:val="007F4AF2"/>
    <w:rsid w:val="007F4B6A"/>
    <w:rsid w:val="007F59BA"/>
    <w:rsid w:val="0080087C"/>
    <w:rsid w:val="0080259F"/>
    <w:rsid w:val="00802A0E"/>
    <w:rsid w:val="0080369B"/>
    <w:rsid w:val="00803D6B"/>
    <w:rsid w:val="00804A21"/>
    <w:rsid w:val="00805ABE"/>
    <w:rsid w:val="00807287"/>
    <w:rsid w:val="008072A5"/>
    <w:rsid w:val="00807336"/>
    <w:rsid w:val="0080749D"/>
    <w:rsid w:val="008104DB"/>
    <w:rsid w:val="00810C19"/>
    <w:rsid w:val="00811316"/>
    <w:rsid w:val="00812630"/>
    <w:rsid w:val="008127CD"/>
    <w:rsid w:val="008137B2"/>
    <w:rsid w:val="00813A81"/>
    <w:rsid w:val="00813EEC"/>
    <w:rsid w:val="00815CEA"/>
    <w:rsid w:val="0082039E"/>
    <w:rsid w:val="00821638"/>
    <w:rsid w:val="00822C1C"/>
    <w:rsid w:val="00823797"/>
    <w:rsid w:val="00823871"/>
    <w:rsid w:val="00823DEF"/>
    <w:rsid w:val="008241F0"/>
    <w:rsid w:val="008243D4"/>
    <w:rsid w:val="00824936"/>
    <w:rsid w:val="00824D4F"/>
    <w:rsid w:val="00825A9B"/>
    <w:rsid w:val="00825BE6"/>
    <w:rsid w:val="00826773"/>
    <w:rsid w:val="00826D94"/>
    <w:rsid w:val="00826ED1"/>
    <w:rsid w:val="0082716B"/>
    <w:rsid w:val="008275CB"/>
    <w:rsid w:val="008303E6"/>
    <w:rsid w:val="0083099D"/>
    <w:rsid w:val="0083187A"/>
    <w:rsid w:val="00831ECD"/>
    <w:rsid w:val="0083231A"/>
    <w:rsid w:val="00833591"/>
    <w:rsid w:val="00833EA6"/>
    <w:rsid w:val="0083419F"/>
    <w:rsid w:val="00834A40"/>
    <w:rsid w:val="008353F8"/>
    <w:rsid w:val="00835A63"/>
    <w:rsid w:val="00835CC0"/>
    <w:rsid w:val="008416D8"/>
    <w:rsid w:val="00841BF1"/>
    <w:rsid w:val="0084262D"/>
    <w:rsid w:val="0084465F"/>
    <w:rsid w:val="00847E45"/>
    <w:rsid w:val="00850401"/>
    <w:rsid w:val="008504EA"/>
    <w:rsid w:val="00850A53"/>
    <w:rsid w:val="00851C07"/>
    <w:rsid w:val="0085257B"/>
    <w:rsid w:val="00852A0F"/>
    <w:rsid w:val="00852B54"/>
    <w:rsid w:val="00854675"/>
    <w:rsid w:val="00857882"/>
    <w:rsid w:val="00860309"/>
    <w:rsid w:val="00860A67"/>
    <w:rsid w:val="00860BBF"/>
    <w:rsid w:val="00860C32"/>
    <w:rsid w:val="00861422"/>
    <w:rsid w:val="008625F0"/>
    <w:rsid w:val="00863253"/>
    <w:rsid w:val="00864591"/>
    <w:rsid w:val="008657B6"/>
    <w:rsid w:val="00865D83"/>
    <w:rsid w:val="008679DA"/>
    <w:rsid w:val="0087006B"/>
    <w:rsid w:val="008718C8"/>
    <w:rsid w:val="00872847"/>
    <w:rsid w:val="00873E62"/>
    <w:rsid w:val="00874974"/>
    <w:rsid w:val="00875A34"/>
    <w:rsid w:val="00875F08"/>
    <w:rsid w:val="00877AAF"/>
    <w:rsid w:val="00877EA4"/>
    <w:rsid w:val="008817BC"/>
    <w:rsid w:val="00881FBF"/>
    <w:rsid w:val="00882189"/>
    <w:rsid w:val="00882403"/>
    <w:rsid w:val="0088329C"/>
    <w:rsid w:val="0088448C"/>
    <w:rsid w:val="00884D01"/>
    <w:rsid w:val="008852CA"/>
    <w:rsid w:val="00885561"/>
    <w:rsid w:val="00886705"/>
    <w:rsid w:val="00886C23"/>
    <w:rsid w:val="00886FA1"/>
    <w:rsid w:val="00887BB5"/>
    <w:rsid w:val="008906D7"/>
    <w:rsid w:val="00891140"/>
    <w:rsid w:val="0089133B"/>
    <w:rsid w:val="00891A4F"/>
    <w:rsid w:val="008920E1"/>
    <w:rsid w:val="00892AD0"/>
    <w:rsid w:val="008931CA"/>
    <w:rsid w:val="00893973"/>
    <w:rsid w:val="008943DD"/>
    <w:rsid w:val="008956EC"/>
    <w:rsid w:val="0089656C"/>
    <w:rsid w:val="008965A9"/>
    <w:rsid w:val="008976AD"/>
    <w:rsid w:val="00897C82"/>
    <w:rsid w:val="008A0A94"/>
    <w:rsid w:val="008A26AE"/>
    <w:rsid w:val="008A36D6"/>
    <w:rsid w:val="008A48D4"/>
    <w:rsid w:val="008A4D2F"/>
    <w:rsid w:val="008A4FA1"/>
    <w:rsid w:val="008A592E"/>
    <w:rsid w:val="008A5D08"/>
    <w:rsid w:val="008A63A4"/>
    <w:rsid w:val="008A649D"/>
    <w:rsid w:val="008A6573"/>
    <w:rsid w:val="008A702D"/>
    <w:rsid w:val="008B0474"/>
    <w:rsid w:val="008B0CCB"/>
    <w:rsid w:val="008B1502"/>
    <w:rsid w:val="008B3933"/>
    <w:rsid w:val="008B45F6"/>
    <w:rsid w:val="008B7092"/>
    <w:rsid w:val="008C0380"/>
    <w:rsid w:val="008C1284"/>
    <w:rsid w:val="008C1AD2"/>
    <w:rsid w:val="008C33B0"/>
    <w:rsid w:val="008C3DD0"/>
    <w:rsid w:val="008C4327"/>
    <w:rsid w:val="008C507D"/>
    <w:rsid w:val="008C5C8A"/>
    <w:rsid w:val="008C77C1"/>
    <w:rsid w:val="008D00BD"/>
    <w:rsid w:val="008D0321"/>
    <w:rsid w:val="008D09E2"/>
    <w:rsid w:val="008D1592"/>
    <w:rsid w:val="008D2E6D"/>
    <w:rsid w:val="008D3D97"/>
    <w:rsid w:val="008D4DB3"/>
    <w:rsid w:val="008D5622"/>
    <w:rsid w:val="008D5E35"/>
    <w:rsid w:val="008D5F53"/>
    <w:rsid w:val="008D7242"/>
    <w:rsid w:val="008D7919"/>
    <w:rsid w:val="008D7A25"/>
    <w:rsid w:val="008E1EB9"/>
    <w:rsid w:val="008E50A4"/>
    <w:rsid w:val="008E571F"/>
    <w:rsid w:val="008E5845"/>
    <w:rsid w:val="008E7A6D"/>
    <w:rsid w:val="008E7C89"/>
    <w:rsid w:val="008E7F5A"/>
    <w:rsid w:val="008F0598"/>
    <w:rsid w:val="008F0611"/>
    <w:rsid w:val="008F073E"/>
    <w:rsid w:val="008F1172"/>
    <w:rsid w:val="008F1928"/>
    <w:rsid w:val="008F1C8C"/>
    <w:rsid w:val="008F2F0C"/>
    <w:rsid w:val="008F46EB"/>
    <w:rsid w:val="008F4AA6"/>
    <w:rsid w:val="008F508C"/>
    <w:rsid w:val="008F520C"/>
    <w:rsid w:val="008F72C0"/>
    <w:rsid w:val="008F7E07"/>
    <w:rsid w:val="00900B70"/>
    <w:rsid w:val="00900B86"/>
    <w:rsid w:val="00901240"/>
    <w:rsid w:val="009015AE"/>
    <w:rsid w:val="0090212B"/>
    <w:rsid w:val="009024F8"/>
    <w:rsid w:val="00903361"/>
    <w:rsid w:val="009033F1"/>
    <w:rsid w:val="009037D9"/>
    <w:rsid w:val="009039E9"/>
    <w:rsid w:val="00903AF7"/>
    <w:rsid w:val="009040D5"/>
    <w:rsid w:val="0090563A"/>
    <w:rsid w:val="00905654"/>
    <w:rsid w:val="0090741B"/>
    <w:rsid w:val="00911284"/>
    <w:rsid w:val="00911B2C"/>
    <w:rsid w:val="009127B9"/>
    <w:rsid w:val="00912A18"/>
    <w:rsid w:val="00914926"/>
    <w:rsid w:val="00914A50"/>
    <w:rsid w:val="00915121"/>
    <w:rsid w:val="009151BB"/>
    <w:rsid w:val="009156A0"/>
    <w:rsid w:val="0091696D"/>
    <w:rsid w:val="0092005C"/>
    <w:rsid w:val="00921E1A"/>
    <w:rsid w:val="0092233E"/>
    <w:rsid w:val="00923360"/>
    <w:rsid w:val="009239EA"/>
    <w:rsid w:val="00926144"/>
    <w:rsid w:val="00926EBD"/>
    <w:rsid w:val="00927502"/>
    <w:rsid w:val="00927A5B"/>
    <w:rsid w:val="00927D92"/>
    <w:rsid w:val="00927F0D"/>
    <w:rsid w:val="0093080F"/>
    <w:rsid w:val="00930D8F"/>
    <w:rsid w:val="00932355"/>
    <w:rsid w:val="00932CB8"/>
    <w:rsid w:val="00933BBF"/>
    <w:rsid w:val="00934D2B"/>
    <w:rsid w:val="00935358"/>
    <w:rsid w:val="009357F0"/>
    <w:rsid w:val="00935D7A"/>
    <w:rsid w:val="0093790C"/>
    <w:rsid w:val="00940C06"/>
    <w:rsid w:val="00941D1B"/>
    <w:rsid w:val="00941DA2"/>
    <w:rsid w:val="0094251A"/>
    <w:rsid w:val="009432F8"/>
    <w:rsid w:val="00943B96"/>
    <w:rsid w:val="00943F0C"/>
    <w:rsid w:val="00944622"/>
    <w:rsid w:val="00945620"/>
    <w:rsid w:val="00946647"/>
    <w:rsid w:val="0094675F"/>
    <w:rsid w:val="00946EED"/>
    <w:rsid w:val="00947674"/>
    <w:rsid w:val="00950199"/>
    <w:rsid w:val="00950785"/>
    <w:rsid w:val="00951308"/>
    <w:rsid w:val="00951A53"/>
    <w:rsid w:val="009520C1"/>
    <w:rsid w:val="00953120"/>
    <w:rsid w:val="009542E0"/>
    <w:rsid w:val="00954EFA"/>
    <w:rsid w:val="00955972"/>
    <w:rsid w:val="0095754A"/>
    <w:rsid w:val="00957E04"/>
    <w:rsid w:val="00961474"/>
    <w:rsid w:val="00961949"/>
    <w:rsid w:val="00962280"/>
    <w:rsid w:val="0096270A"/>
    <w:rsid w:val="009633AC"/>
    <w:rsid w:val="00963461"/>
    <w:rsid w:val="00963892"/>
    <w:rsid w:val="00963D50"/>
    <w:rsid w:val="009646F5"/>
    <w:rsid w:val="00970379"/>
    <w:rsid w:val="00970A4D"/>
    <w:rsid w:val="00970A61"/>
    <w:rsid w:val="00970F8A"/>
    <w:rsid w:val="0097195A"/>
    <w:rsid w:val="00971A84"/>
    <w:rsid w:val="00971B9B"/>
    <w:rsid w:val="00972713"/>
    <w:rsid w:val="00972EF1"/>
    <w:rsid w:val="009730AE"/>
    <w:rsid w:val="009742B6"/>
    <w:rsid w:val="009749B1"/>
    <w:rsid w:val="00976BB6"/>
    <w:rsid w:val="00976D94"/>
    <w:rsid w:val="00977233"/>
    <w:rsid w:val="0098074A"/>
    <w:rsid w:val="00983FCE"/>
    <w:rsid w:val="00984272"/>
    <w:rsid w:val="00985523"/>
    <w:rsid w:val="009879E7"/>
    <w:rsid w:val="00987F89"/>
    <w:rsid w:val="00991DAC"/>
    <w:rsid w:val="00992611"/>
    <w:rsid w:val="00992EED"/>
    <w:rsid w:val="009935C1"/>
    <w:rsid w:val="00993E11"/>
    <w:rsid w:val="00995BE9"/>
    <w:rsid w:val="00995F52"/>
    <w:rsid w:val="00996344"/>
    <w:rsid w:val="0099664B"/>
    <w:rsid w:val="00996B5A"/>
    <w:rsid w:val="00997488"/>
    <w:rsid w:val="009976D1"/>
    <w:rsid w:val="00997F16"/>
    <w:rsid w:val="009A1E63"/>
    <w:rsid w:val="009A31D2"/>
    <w:rsid w:val="009A32B8"/>
    <w:rsid w:val="009A3EB2"/>
    <w:rsid w:val="009A4657"/>
    <w:rsid w:val="009A4C05"/>
    <w:rsid w:val="009A4DC0"/>
    <w:rsid w:val="009A559F"/>
    <w:rsid w:val="009A69F2"/>
    <w:rsid w:val="009A72EF"/>
    <w:rsid w:val="009B0099"/>
    <w:rsid w:val="009B1447"/>
    <w:rsid w:val="009B27FC"/>
    <w:rsid w:val="009B2B93"/>
    <w:rsid w:val="009B3763"/>
    <w:rsid w:val="009B3779"/>
    <w:rsid w:val="009B4128"/>
    <w:rsid w:val="009B4640"/>
    <w:rsid w:val="009B4786"/>
    <w:rsid w:val="009B58C8"/>
    <w:rsid w:val="009B66B9"/>
    <w:rsid w:val="009B7233"/>
    <w:rsid w:val="009C07FD"/>
    <w:rsid w:val="009C1980"/>
    <w:rsid w:val="009C2408"/>
    <w:rsid w:val="009C5006"/>
    <w:rsid w:val="009C5733"/>
    <w:rsid w:val="009C5FEB"/>
    <w:rsid w:val="009C60B6"/>
    <w:rsid w:val="009C6999"/>
    <w:rsid w:val="009C7158"/>
    <w:rsid w:val="009D0600"/>
    <w:rsid w:val="009D0776"/>
    <w:rsid w:val="009D0AE1"/>
    <w:rsid w:val="009D1187"/>
    <w:rsid w:val="009D11C2"/>
    <w:rsid w:val="009D17B5"/>
    <w:rsid w:val="009D1AE0"/>
    <w:rsid w:val="009D1B0E"/>
    <w:rsid w:val="009D28FD"/>
    <w:rsid w:val="009D4037"/>
    <w:rsid w:val="009D4D29"/>
    <w:rsid w:val="009D5C7D"/>
    <w:rsid w:val="009E00E6"/>
    <w:rsid w:val="009E13A5"/>
    <w:rsid w:val="009E2560"/>
    <w:rsid w:val="009E2BAF"/>
    <w:rsid w:val="009E34C5"/>
    <w:rsid w:val="009E424C"/>
    <w:rsid w:val="009E6F56"/>
    <w:rsid w:val="009E7BD2"/>
    <w:rsid w:val="009F0317"/>
    <w:rsid w:val="009F03D0"/>
    <w:rsid w:val="009F154B"/>
    <w:rsid w:val="009F2465"/>
    <w:rsid w:val="009F2BAF"/>
    <w:rsid w:val="009F2D1E"/>
    <w:rsid w:val="009F51B5"/>
    <w:rsid w:val="009F51F5"/>
    <w:rsid w:val="009F56B3"/>
    <w:rsid w:val="009F57E7"/>
    <w:rsid w:val="009F625F"/>
    <w:rsid w:val="009F643D"/>
    <w:rsid w:val="009F64D5"/>
    <w:rsid w:val="009F66F6"/>
    <w:rsid w:val="009F6F09"/>
    <w:rsid w:val="009F77E3"/>
    <w:rsid w:val="009F797D"/>
    <w:rsid w:val="00A00148"/>
    <w:rsid w:val="00A002A0"/>
    <w:rsid w:val="00A004F8"/>
    <w:rsid w:val="00A01146"/>
    <w:rsid w:val="00A01692"/>
    <w:rsid w:val="00A02342"/>
    <w:rsid w:val="00A02545"/>
    <w:rsid w:val="00A032D7"/>
    <w:rsid w:val="00A032FC"/>
    <w:rsid w:val="00A042D1"/>
    <w:rsid w:val="00A049B4"/>
    <w:rsid w:val="00A04BE3"/>
    <w:rsid w:val="00A05660"/>
    <w:rsid w:val="00A056F0"/>
    <w:rsid w:val="00A07AB2"/>
    <w:rsid w:val="00A10856"/>
    <w:rsid w:val="00A1145F"/>
    <w:rsid w:val="00A143F7"/>
    <w:rsid w:val="00A16FE7"/>
    <w:rsid w:val="00A17398"/>
    <w:rsid w:val="00A17FC1"/>
    <w:rsid w:val="00A2248E"/>
    <w:rsid w:val="00A229B8"/>
    <w:rsid w:val="00A22AB7"/>
    <w:rsid w:val="00A22FDF"/>
    <w:rsid w:val="00A23707"/>
    <w:rsid w:val="00A23859"/>
    <w:rsid w:val="00A238B8"/>
    <w:rsid w:val="00A24151"/>
    <w:rsid w:val="00A24899"/>
    <w:rsid w:val="00A24F11"/>
    <w:rsid w:val="00A2568D"/>
    <w:rsid w:val="00A2749D"/>
    <w:rsid w:val="00A30C36"/>
    <w:rsid w:val="00A32AF6"/>
    <w:rsid w:val="00A3542E"/>
    <w:rsid w:val="00A369FF"/>
    <w:rsid w:val="00A374B1"/>
    <w:rsid w:val="00A40494"/>
    <w:rsid w:val="00A40713"/>
    <w:rsid w:val="00A4137D"/>
    <w:rsid w:val="00A41A60"/>
    <w:rsid w:val="00A42225"/>
    <w:rsid w:val="00A423DD"/>
    <w:rsid w:val="00A43CFB"/>
    <w:rsid w:val="00A445B3"/>
    <w:rsid w:val="00A44700"/>
    <w:rsid w:val="00A45B2A"/>
    <w:rsid w:val="00A47158"/>
    <w:rsid w:val="00A471C9"/>
    <w:rsid w:val="00A47F64"/>
    <w:rsid w:val="00A50532"/>
    <w:rsid w:val="00A519B4"/>
    <w:rsid w:val="00A51BFB"/>
    <w:rsid w:val="00A52762"/>
    <w:rsid w:val="00A52875"/>
    <w:rsid w:val="00A5396B"/>
    <w:rsid w:val="00A55378"/>
    <w:rsid w:val="00A55946"/>
    <w:rsid w:val="00A57290"/>
    <w:rsid w:val="00A573E4"/>
    <w:rsid w:val="00A616B6"/>
    <w:rsid w:val="00A61CB6"/>
    <w:rsid w:val="00A64DB1"/>
    <w:rsid w:val="00A6797C"/>
    <w:rsid w:val="00A67BDB"/>
    <w:rsid w:val="00A70616"/>
    <w:rsid w:val="00A70849"/>
    <w:rsid w:val="00A70AE6"/>
    <w:rsid w:val="00A70F88"/>
    <w:rsid w:val="00A7404F"/>
    <w:rsid w:val="00A749BF"/>
    <w:rsid w:val="00A75481"/>
    <w:rsid w:val="00A7583F"/>
    <w:rsid w:val="00A76ABF"/>
    <w:rsid w:val="00A7743F"/>
    <w:rsid w:val="00A77836"/>
    <w:rsid w:val="00A807EF"/>
    <w:rsid w:val="00A8134B"/>
    <w:rsid w:val="00A8222F"/>
    <w:rsid w:val="00A828D1"/>
    <w:rsid w:val="00A82AC1"/>
    <w:rsid w:val="00A82EF8"/>
    <w:rsid w:val="00A82F45"/>
    <w:rsid w:val="00A83FD3"/>
    <w:rsid w:val="00A84061"/>
    <w:rsid w:val="00A859FE"/>
    <w:rsid w:val="00A85A1A"/>
    <w:rsid w:val="00A867B0"/>
    <w:rsid w:val="00A876CE"/>
    <w:rsid w:val="00A900D1"/>
    <w:rsid w:val="00A90259"/>
    <w:rsid w:val="00A90B0C"/>
    <w:rsid w:val="00A914B2"/>
    <w:rsid w:val="00A92A6E"/>
    <w:rsid w:val="00A9320A"/>
    <w:rsid w:val="00A956CB"/>
    <w:rsid w:val="00A95CDD"/>
    <w:rsid w:val="00A96E8A"/>
    <w:rsid w:val="00A97EC4"/>
    <w:rsid w:val="00A97F3B"/>
    <w:rsid w:val="00AA0387"/>
    <w:rsid w:val="00AA1A68"/>
    <w:rsid w:val="00AA1DED"/>
    <w:rsid w:val="00AA22D9"/>
    <w:rsid w:val="00AA3868"/>
    <w:rsid w:val="00AA547F"/>
    <w:rsid w:val="00AA57BA"/>
    <w:rsid w:val="00AA62D6"/>
    <w:rsid w:val="00AA65C5"/>
    <w:rsid w:val="00AA65F7"/>
    <w:rsid w:val="00AA6A33"/>
    <w:rsid w:val="00AA6C5C"/>
    <w:rsid w:val="00AB01BC"/>
    <w:rsid w:val="00AB0546"/>
    <w:rsid w:val="00AB067C"/>
    <w:rsid w:val="00AB0A9F"/>
    <w:rsid w:val="00AB0DF9"/>
    <w:rsid w:val="00AB1A1A"/>
    <w:rsid w:val="00AB1D48"/>
    <w:rsid w:val="00AB22C6"/>
    <w:rsid w:val="00AB26DA"/>
    <w:rsid w:val="00AB3763"/>
    <w:rsid w:val="00AB3A42"/>
    <w:rsid w:val="00AB4137"/>
    <w:rsid w:val="00AB4597"/>
    <w:rsid w:val="00AB4BAA"/>
    <w:rsid w:val="00AB5443"/>
    <w:rsid w:val="00AB5F35"/>
    <w:rsid w:val="00AB6D7C"/>
    <w:rsid w:val="00AB71AE"/>
    <w:rsid w:val="00AB75B7"/>
    <w:rsid w:val="00AC0325"/>
    <w:rsid w:val="00AC1F1C"/>
    <w:rsid w:val="00AC3134"/>
    <w:rsid w:val="00AC3168"/>
    <w:rsid w:val="00AC4801"/>
    <w:rsid w:val="00AC4F97"/>
    <w:rsid w:val="00AC5383"/>
    <w:rsid w:val="00AC637C"/>
    <w:rsid w:val="00AC68A7"/>
    <w:rsid w:val="00AC69D4"/>
    <w:rsid w:val="00AD037E"/>
    <w:rsid w:val="00AD1490"/>
    <w:rsid w:val="00AD170F"/>
    <w:rsid w:val="00AD185B"/>
    <w:rsid w:val="00AD1B4B"/>
    <w:rsid w:val="00AD1BF8"/>
    <w:rsid w:val="00AD22A3"/>
    <w:rsid w:val="00AD2AB3"/>
    <w:rsid w:val="00AD2EAA"/>
    <w:rsid w:val="00AD4617"/>
    <w:rsid w:val="00AD4B55"/>
    <w:rsid w:val="00AD4C0B"/>
    <w:rsid w:val="00AD61B1"/>
    <w:rsid w:val="00AD6262"/>
    <w:rsid w:val="00AD6BF9"/>
    <w:rsid w:val="00AE0944"/>
    <w:rsid w:val="00AE25C7"/>
    <w:rsid w:val="00AE40A4"/>
    <w:rsid w:val="00AE47F8"/>
    <w:rsid w:val="00AE4A1E"/>
    <w:rsid w:val="00AE4F5B"/>
    <w:rsid w:val="00AE5018"/>
    <w:rsid w:val="00AE6CA9"/>
    <w:rsid w:val="00AE75BE"/>
    <w:rsid w:val="00AE7FD5"/>
    <w:rsid w:val="00AF2ACB"/>
    <w:rsid w:val="00AF37B6"/>
    <w:rsid w:val="00AF3C7F"/>
    <w:rsid w:val="00AF42DF"/>
    <w:rsid w:val="00AF55BD"/>
    <w:rsid w:val="00AF56DB"/>
    <w:rsid w:val="00AF5F4B"/>
    <w:rsid w:val="00AF69A1"/>
    <w:rsid w:val="00AF7236"/>
    <w:rsid w:val="00AF748F"/>
    <w:rsid w:val="00B03066"/>
    <w:rsid w:val="00B04013"/>
    <w:rsid w:val="00B04D5C"/>
    <w:rsid w:val="00B05B43"/>
    <w:rsid w:val="00B05CE5"/>
    <w:rsid w:val="00B06221"/>
    <w:rsid w:val="00B10AD1"/>
    <w:rsid w:val="00B11231"/>
    <w:rsid w:val="00B11DFC"/>
    <w:rsid w:val="00B1253B"/>
    <w:rsid w:val="00B13069"/>
    <w:rsid w:val="00B14BE1"/>
    <w:rsid w:val="00B15C08"/>
    <w:rsid w:val="00B16509"/>
    <w:rsid w:val="00B16EE1"/>
    <w:rsid w:val="00B16F2C"/>
    <w:rsid w:val="00B2037B"/>
    <w:rsid w:val="00B21054"/>
    <w:rsid w:val="00B21845"/>
    <w:rsid w:val="00B22694"/>
    <w:rsid w:val="00B226D1"/>
    <w:rsid w:val="00B234DF"/>
    <w:rsid w:val="00B23E9C"/>
    <w:rsid w:val="00B24420"/>
    <w:rsid w:val="00B24E25"/>
    <w:rsid w:val="00B250F5"/>
    <w:rsid w:val="00B25519"/>
    <w:rsid w:val="00B25D6F"/>
    <w:rsid w:val="00B25EB2"/>
    <w:rsid w:val="00B262D5"/>
    <w:rsid w:val="00B2720C"/>
    <w:rsid w:val="00B27DBB"/>
    <w:rsid w:val="00B3122D"/>
    <w:rsid w:val="00B312BB"/>
    <w:rsid w:val="00B31BB9"/>
    <w:rsid w:val="00B33A8B"/>
    <w:rsid w:val="00B34251"/>
    <w:rsid w:val="00B346E7"/>
    <w:rsid w:val="00B35322"/>
    <w:rsid w:val="00B359AC"/>
    <w:rsid w:val="00B35DF4"/>
    <w:rsid w:val="00B360A0"/>
    <w:rsid w:val="00B362C2"/>
    <w:rsid w:val="00B36FB9"/>
    <w:rsid w:val="00B40122"/>
    <w:rsid w:val="00B42937"/>
    <w:rsid w:val="00B42A2F"/>
    <w:rsid w:val="00B42B46"/>
    <w:rsid w:val="00B4394D"/>
    <w:rsid w:val="00B44BD4"/>
    <w:rsid w:val="00B454CE"/>
    <w:rsid w:val="00B45FDD"/>
    <w:rsid w:val="00B4666A"/>
    <w:rsid w:val="00B467B6"/>
    <w:rsid w:val="00B47A73"/>
    <w:rsid w:val="00B47E6E"/>
    <w:rsid w:val="00B47F09"/>
    <w:rsid w:val="00B50A88"/>
    <w:rsid w:val="00B51A36"/>
    <w:rsid w:val="00B52874"/>
    <w:rsid w:val="00B533FB"/>
    <w:rsid w:val="00B539CC"/>
    <w:rsid w:val="00B54EBE"/>
    <w:rsid w:val="00B55C01"/>
    <w:rsid w:val="00B561BD"/>
    <w:rsid w:val="00B566A8"/>
    <w:rsid w:val="00B56E68"/>
    <w:rsid w:val="00B60896"/>
    <w:rsid w:val="00B6092F"/>
    <w:rsid w:val="00B62890"/>
    <w:rsid w:val="00B62D8E"/>
    <w:rsid w:val="00B65606"/>
    <w:rsid w:val="00B659B1"/>
    <w:rsid w:val="00B66CE2"/>
    <w:rsid w:val="00B67471"/>
    <w:rsid w:val="00B67FAD"/>
    <w:rsid w:val="00B7008B"/>
    <w:rsid w:val="00B704C7"/>
    <w:rsid w:val="00B706F7"/>
    <w:rsid w:val="00B720F5"/>
    <w:rsid w:val="00B72745"/>
    <w:rsid w:val="00B72C72"/>
    <w:rsid w:val="00B73C66"/>
    <w:rsid w:val="00B740CD"/>
    <w:rsid w:val="00B7469B"/>
    <w:rsid w:val="00B75512"/>
    <w:rsid w:val="00B75A8B"/>
    <w:rsid w:val="00B76001"/>
    <w:rsid w:val="00B76999"/>
    <w:rsid w:val="00B76EB0"/>
    <w:rsid w:val="00B8017C"/>
    <w:rsid w:val="00B807F2"/>
    <w:rsid w:val="00B80C51"/>
    <w:rsid w:val="00B81575"/>
    <w:rsid w:val="00B833D0"/>
    <w:rsid w:val="00B84116"/>
    <w:rsid w:val="00B846BD"/>
    <w:rsid w:val="00B8473B"/>
    <w:rsid w:val="00B849AF"/>
    <w:rsid w:val="00B85A0A"/>
    <w:rsid w:val="00B86B5C"/>
    <w:rsid w:val="00B87394"/>
    <w:rsid w:val="00B87640"/>
    <w:rsid w:val="00B87EF4"/>
    <w:rsid w:val="00B90E04"/>
    <w:rsid w:val="00B91646"/>
    <w:rsid w:val="00B91664"/>
    <w:rsid w:val="00B93B99"/>
    <w:rsid w:val="00B95C46"/>
    <w:rsid w:val="00B95D55"/>
    <w:rsid w:val="00B95DE7"/>
    <w:rsid w:val="00B96A12"/>
    <w:rsid w:val="00B972D4"/>
    <w:rsid w:val="00B97A17"/>
    <w:rsid w:val="00B97AE6"/>
    <w:rsid w:val="00BA06CC"/>
    <w:rsid w:val="00BA1A1B"/>
    <w:rsid w:val="00BA2FED"/>
    <w:rsid w:val="00BA32C6"/>
    <w:rsid w:val="00BA4ED4"/>
    <w:rsid w:val="00BA5D6F"/>
    <w:rsid w:val="00BA5E75"/>
    <w:rsid w:val="00BA6125"/>
    <w:rsid w:val="00BA64AB"/>
    <w:rsid w:val="00BA6856"/>
    <w:rsid w:val="00BA7855"/>
    <w:rsid w:val="00BB042C"/>
    <w:rsid w:val="00BB0C83"/>
    <w:rsid w:val="00BB0DC8"/>
    <w:rsid w:val="00BB19DC"/>
    <w:rsid w:val="00BB2291"/>
    <w:rsid w:val="00BB2609"/>
    <w:rsid w:val="00BB3420"/>
    <w:rsid w:val="00BB3987"/>
    <w:rsid w:val="00BB4316"/>
    <w:rsid w:val="00BB7DA1"/>
    <w:rsid w:val="00BB7F1A"/>
    <w:rsid w:val="00BC0BCF"/>
    <w:rsid w:val="00BC0F64"/>
    <w:rsid w:val="00BC25F0"/>
    <w:rsid w:val="00BC35D9"/>
    <w:rsid w:val="00BC398D"/>
    <w:rsid w:val="00BC46AB"/>
    <w:rsid w:val="00BC4A67"/>
    <w:rsid w:val="00BC4BE7"/>
    <w:rsid w:val="00BC6443"/>
    <w:rsid w:val="00BC6CA2"/>
    <w:rsid w:val="00BC6F05"/>
    <w:rsid w:val="00BC76B3"/>
    <w:rsid w:val="00BC7D7A"/>
    <w:rsid w:val="00BD203E"/>
    <w:rsid w:val="00BD22B3"/>
    <w:rsid w:val="00BD2FA5"/>
    <w:rsid w:val="00BD340E"/>
    <w:rsid w:val="00BD3D27"/>
    <w:rsid w:val="00BD4006"/>
    <w:rsid w:val="00BD41E6"/>
    <w:rsid w:val="00BD43A6"/>
    <w:rsid w:val="00BD5BB8"/>
    <w:rsid w:val="00BD72B8"/>
    <w:rsid w:val="00BE0528"/>
    <w:rsid w:val="00BE104C"/>
    <w:rsid w:val="00BE16A5"/>
    <w:rsid w:val="00BE2FE1"/>
    <w:rsid w:val="00BE2FED"/>
    <w:rsid w:val="00BE3671"/>
    <w:rsid w:val="00BE4512"/>
    <w:rsid w:val="00BE5CDC"/>
    <w:rsid w:val="00BE6042"/>
    <w:rsid w:val="00BF1AA0"/>
    <w:rsid w:val="00BF259C"/>
    <w:rsid w:val="00BF2895"/>
    <w:rsid w:val="00BF2A8C"/>
    <w:rsid w:val="00BF324E"/>
    <w:rsid w:val="00BF5032"/>
    <w:rsid w:val="00BF5320"/>
    <w:rsid w:val="00BF62DF"/>
    <w:rsid w:val="00BF65CB"/>
    <w:rsid w:val="00BF77B9"/>
    <w:rsid w:val="00C00959"/>
    <w:rsid w:val="00C025DC"/>
    <w:rsid w:val="00C02897"/>
    <w:rsid w:val="00C03B7D"/>
    <w:rsid w:val="00C05726"/>
    <w:rsid w:val="00C057AD"/>
    <w:rsid w:val="00C06CFC"/>
    <w:rsid w:val="00C1106A"/>
    <w:rsid w:val="00C11542"/>
    <w:rsid w:val="00C11BF5"/>
    <w:rsid w:val="00C12993"/>
    <w:rsid w:val="00C13349"/>
    <w:rsid w:val="00C1395A"/>
    <w:rsid w:val="00C13D5B"/>
    <w:rsid w:val="00C14761"/>
    <w:rsid w:val="00C150DA"/>
    <w:rsid w:val="00C15D6F"/>
    <w:rsid w:val="00C16554"/>
    <w:rsid w:val="00C16EBA"/>
    <w:rsid w:val="00C2043C"/>
    <w:rsid w:val="00C216DE"/>
    <w:rsid w:val="00C227C9"/>
    <w:rsid w:val="00C22A99"/>
    <w:rsid w:val="00C232AF"/>
    <w:rsid w:val="00C234D3"/>
    <w:rsid w:val="00C23F02"/>
    <w:rsid w:val="00C250FE"/>
    <w:rsid w:val="00C25FBE"/>
    <w:rsid w:val="00C26131"/>
    <w:rsid w:val="00C2661E"/>
    <w:rsid w:val="00C32044"/>
    <w:rsid w:val="00C32821"/>
    <w:rsid w:val="00C32927"/>
    <w:rsid w:val="00C32C82"/>
    <w:rsid w:val="00C35852"/>
    <w:rsid w:val="00C35DF9"/>
    <w:rsid w:val="00C37083"/>
    <w:rsid w:val="00C40042"/>
    <w:rsid w:val="00C40FD3"/>
    <w:rsid w:val="00C4203D"/>
    <w:rsid w:val="00C42068"/>
    <w:rsid w:val="00C42C2F"/>
    <w:rsid w:val="00C436F0"/>
    <w:rsid w:val="00C44CB7"/>
    <w:rsid w:val="00C44D9A"/>
    <w:rsid w:val="00C45E20"/>
    <w:rsid w:val="00C4673E"/>
    <w:rsid w:val="00C4735E"/>
    <w:rsid w:val="00C47366"/>
    <w:rsid w:val="00C51977"/>
    <w:rsid w:val="00C51E06"/>
    <w:rsid w:val="00C52173"/>
    <w:rsid w:val="00C52981"/>
    <w:rsid w:val="00C5358F"/>
    <w:rsid w:val="00C544FF"/>
    <w:rsid w:val="00C56495"/>
    <w:rsid w:val="00C5716D"/>
    <w:rsid w:val="00C575A2"/>
    <w:rsid w:val="00C57C91"/>
    <w:rsid w:val="00C603F5"/>
    <w:rsid w:val="00C61C7E"/>
    <w:rsid w:val="00C62B1C"/>
    <w:rsid w:val="00C64500"/>
    <w:rsid w:val="00C6495D"/>
    <w:rsid w:val="00C64BF8"/>
    <w:rsid w:val="00C64C1B"/>
    <w:rsid w:val="00C64C77"/>
    <w:rsid w:val="00C65190"/>
    <w:rsid w:val="00C65D28"/>
    <w:rsid w:val="00C66914"/>
    <w:rsid w:val="00C71983"/>
    <w:rsid w:val="00C71D0E"/>
    <w:rsid w:val="00C72C75"/>
    <w:rsid w:val="00C73952"/>
    <w:rsid w:val="00C73B41"/>
    <w:rsid w:val="00C73EE8"/>
    <w:rsid w:val="00C74034"/>
    <w:rsid w:val="00C74168"/>
    <w:rsid w:val="00C7478C"/>
    <w:rsid w:val="00C749ED"/>
    <w:rsid w:val="00C750AE"/>
    <w:rsid w:val="00C7526C"/>
    <w:rsid w:val="00C76276"/>
    <w:rsid w:val="00C7748C"/>
    <w:rsid w:val="00C7772A"/>
    <w:rsid w:val="00C77CE1"/>
    <w:rsid w:val="00C817F4"/>
    <w:rsid w:val="00C818E8"/>
    <w:rsid w:val="00C81FF7"/>
    <w:rsid w:val="00C82432"/>
    <w:rsid w:val="00C8464A"/>
    <w:rsid w:val="00C85E68"/>
    <w:rsid w:val="00C87895"/>
    <w:rsid w:val="00C90A74"/>
    <w:rsid w:val="00C90F07"/>
    <w:rsid w:val="00C92EF2"/>
    <w:rsid w:val="00C93673"/>
    <w:rsid w:val="00C93D6E"/>
    <w:rsid w:val="00C94AEF"/>
    <w:rsid w:val="00C95F95"/>
    <w:rsid w:val="00C9651A"/>
    <w:rsid w:val="00C96531"/>
    <w:rsid w:val="00C97071"/>
    <w:rsid w:val="00CA1CE8"/>
    <w:rsid w:val="00CA2558"/>
    <w:rsid w:val="00CA2589"/>
    <w:rsid w:val="00CA2B27"/>
    <w:rsid w:val="00CA3152"/>
    <w:rsid w:val="00CA3669"/>
    <w:rsid w:val="00CA3D87"/>
    <w:rsid w:val="00CA3F41"/>
    <w:rsid w:val="00CA4EA0"/>
    <w:rsid w:val="00CA6922"/>
    <w:rsid w:val="00CA6B3E"/>
    <w:rsid w:val="00CA6B40"/>
    <w:rsid w:val="00CB03EA"/>
    <w:rsid w:val="00CB101A"/>
    <w:rsid w:val="00CB1CDE"/>
    <w:rsid w:val="00CB1EDD"/>
    <w:rsid w:val="00CB238B"/>
    <w:rsid w:val="00CB449F"/>
    <w:rsid w:val="00CB6681"/>
    <w:rsid w:val="00CB7885"/>
    <w:rsid w:val="00CC00E5"/>
    <w:rsid w:val="00CC016C"/>
    <w:rsid w:val="00CC1F1E"/>
    <w:rsid w:val="00CC2505"/>
    <w:rsid w:val="00CC360A"/>
    <w:rsid w:val="00CC368D"/>
    <w:rsid w:val="00CC520B"/>
    <w:rsid w:val="00CC531F"/>
    <w:rsid w:val="00CC71F6"/>
    <w:rsid w:val="00CC7854"/>
    <w:rsid w:val="00CC7E9C"/>
    <w:rsid w:val="00CD0B82"/>
    <w:rsid w:val="00CD0EF4"/>
    <w:rsid w:val="00CD158E"/>
    <w:rsid w:val="00CD298A"/>
    <w:rsid w:val="00CD3851"/>
    <w:rsid w:val="00CD5E11"/>
    <w:rsid w:val="00CD60E8"/>
    <w:rsid w:val="00CD6311"/>
    <w:rsid w:val="00CD757A"/>
    <w:rsid w:val="00CD75D4"/>
    <w:rsid w:val="00CE0194"/>
    <w:rsid w:val="00CE08EB"/>
    <w:rsid w:val="00CE09D6"/>
    <w:rsid w:val="00CE0C08"/>
    <w:rsid w:val="00CE116F"/>
    <w:rsid w:val="00CE1892"/>
    <w:rsid w:val="00CE2450"/>
    <w:rsid w:val="00CE25BD"/>
    <w:rsid w:val="00CE490F"/>
    <w:rsid w:val="00CE65F1"/>
    <w:rsid w:val="00CE702E"/>
    <w:rsid w:val="00CE771F"/>
    <w:rsid w:val="00CF0186"/>
    <w:rsid w:val="00CF05CE"/>
    <w:rsid w:val="00CF20A7"/>
    <w:rsid w:val="00CF3608"/>
    <w:rsid w:val="00CF4280"/>
    <w:rsid w:val="00CF42BC"/>
    <w:rsid w:val="00CF55C3"/>
    <w:rsid w:val="00CF6E66"/>
    <w:rsid w:val="00CF7851"/>
    <w:rsid w:val="00D0073D"/>
    <w:rsid w:val="00D0293E"/>
    <w:rsid w:val="00D02A4D"/>
    <w:rsid w:val="00D03D4D"/>
    <w:rsid w:val="00D04B6B"/>
    <w:rsid w:val="00D05FEE"/>
    <w:rsid w:val="00D1095C"/>
    <w:rsid w:val="00D10B06"/>
    <w:rsid w:val="00D1178B"/>
    <w:rsid w:val="00D126D9"/>
    <w:rsid w:val="00D131D8"/>
    <w:rsid w:val="00D1350F"/>
    <w:rsid w:val="00D137A4"/>
    <w:rsid w:val="00D14E0C"/>
    <w:rsid w:val="00D15B68"/>
    <w:rsid w:val="00D15E38"/>
    <w:rsid w:val="00D15ED2"/>
    <w:rsid w:val="00D168B5"/>
    <w:rsid w:val="00D17022"/>
    <w:rsid w:val="00D1718B"/>
    <w:rsid w:val="00D174A2"/>
    <w:rsid w:val="00D17C36"/>
    <w:rsid w:val="00D17C75"/>
    <w:rsid w:val="00D20C9C"/>
    <w:rsid w:val="00D20CEB"/>
    <w:rsid w:val="00D22513"/>
    <w:rsid w:val="00D227FE"/>
    <w:rsid w:val="00D23860"/>
    <w:rsid w:val="00D23A01"/>
    <w:rsid w:val="00D25305"/>
    <w:rsid w:val="00D25BB6"/>
    <w:rsid w:val="00D266D6"/>
    <w:rsid w:val="00D30C7C"/>
    <w:rsid w:val="00D310A2"/>
    <w:rsid w:val="00D33AA2"/>
    <w:rsid w:val="00D33EB9"/>
    <w:rsid w:val="00D346F0"/>
    <w:rsid w:val="00D34CB0"/>
    <w:rsid w:val="00D355D0"/>
    <w:rsid w:val="00D363B5"/>
    <w:rsid w:val="00D36461"/>
    <w:rsid w:val="00D366CA"/>
    <w:rsid w:val="00D36A26"/>
    <w:rsid w:val="00D42066"/>
    <w:rsid w:val="00D429D1"/>
    <w:rsid w:val="00D42CC2"/>
    <w:rsid w:val="00D43569"/>
    <w:rsid w:val="00D4372C"/>
    <w:rsid w:val="00D439C2"/>
    <w:rsid w:val="00D43AF3"/>
    <w:rsid w:val="00D45FEC"/>
    <w:rsid w:val="00D46D80"/>
    <w:rsid w:val="00D46DA0"/>
    <w:rsid w:val="00D5021B"/>
    <w:rsid w:val="00D5061B"/>
    <w:rsid w:val="00D50675"/>
    <w:rsid w:val="00D5113E"/>
    <w:rsid w:val="00D52E5E"/>
    <w:rsid w:val="00D52F25"/>
    <w:rsid w:val="00D545D7"/>
    <w:rsid w:val="00D546C7"/>
    <w:rsid w:val="00D54F4F"/>
    <w:rsid w:val="00D55896"/>
    <w:rsid w:val="00D56BC2"/>
    <w:rsid w:val="00D61F5C"/>
    <w:rsid w:val="00D62839"/>
    <w:rsid w:val="00D63136"/>
    <w:rsid w:val="00D6360D"/>
    <w:rsid w:val="00D63A2B"/>
    <w:rsid w:val="00D63BA7"/>
    <w:rsid w:val="00D6535E"/>
    <w:rsid w:val="00D65F93"/>
    <w:rsid w:val="00D70E4F"/>
    <w:rsid w:val="00D71573"/>
    <w:rsid w:val="00D71B39"/>
    <w:rsid w:val="00D71BC7"/>
    <w:rsid w:val="00D73F20"/>
    <w:rsid w:val="00D746CC"/>
    <w:rsid w:val="00D74E98"/>
    <w:rsid w:val="00D75198"/>
    <w:rsid w:val="00D762AB"/>
    <w:rsid w:val="00D763EB"/>
    <w:rsid w:val="00D77070"/>
    <w:rsid w:val="00D771E5"/>
    <w:rsid w:val="00D801FE"/>
    <w:rsid w:val="00D80AE2"/>
    <w:rsid w:val="00D81479"/>
    <w:rsid w:val="00D825E4"/>
    <w:rsid w:val="00D8355A"/>
    <w:rsid w:val="00D84286"/>
    <w:rsid w:val="00D85362"/>
    <w:rsid w:val="00D85AAC"/>
    <w:rsid w:val="00D86F94"/>
    <w:rsid w:val="00D901F2"/>
    <w:rsid w:val="00D9056A"/>
    <w:rsid w:val="00D9058C"/>
    <w:rsid w:val="00D90F25"/>
    <w:rsid w:val="00D93000"/>
    <w:rsid w:val="00D93F2D"/>
    <w:rsid w:val="00D94BD9"/>
    <w:rsid w:val="00D952BD"/>
    <w:rsid w:val="00D9683E"/>
    <w:rsid w:val="00D968CE"/>
    <w:rsid w:val="00D975E9"/>
    <w:rsid w:val="00D97885"/>
    <w:rsid w:val="00DA0CD8"/>
    <w:rsid w:val="00DA10E5"/>
    <w:rsid w:val="00DA2559"/>
    <w:rsid w:val="00DA42F9"/>
    <w:rsid w:val="00DA4A4B"/>
    <w:rsid w:val="00DA5E54"/>
    <w:rsid w:val="00DA6BF8"/>
    <w:rsid w:val="00DA6E1F"/>
    <w:rsid w:val="00DA72D3"/>
    <w:rsid w:val="00DA7A01"/>
    <w:rsid w:val="00DB0071"/>
    <w:rsid w:val="00DB17E0"/>
    <w:rsid w:val="00DB2240"/>
    <w:rsid w:val="00DB2BFF"/>
    <w:rsid w:val="00DB347A"/>
    <w:rsid w:val="00DB34D9"/>
    <w:rsid w:val="00DB388F"/>
    <w:rsid w:val="00DB3C07"/>
    <w:rsid w:val="00DB4E61"/>
    <w:rsid w:val="00DB4FB4"/>
    <w:rsid w:val="00DB5DD8"/>
    <w:rsid w:val="00DB60F3"/>
    <w:rsid w:val="00DB6A9E"/>
    <w:rsid w:val="00DB6C94"/>
    <w:rsid w:val="00DB7DEA"/>
    <w:rsid w:val="00DC1415"/>
    <w:rsid w:val="00DC232A"/>
    <w:rsid w:val="00DC241B"/>
    <w:rsid w:val="00DC36B3"/>
    <w:rsid w:val="00DC39D7"/>
    <w:rsid w:val="00DC3F30"/>
    <w:rsid w:val="00DC5FA2"/>
    <w:rsid w:val="00DC760B"/>
    <w:rsid w:val="00DC7BB2"/>
    <w:rsid w:val="00DD0D81"/>
    <w:rsid w:val="00DD21CB"/>
    <w:rsid w:val="00DD2581"/>
    <w:rsid w:val="00DD292A"/>
    <w:rsid w:val="00DD2A15"/>
    <w:rsid w:val="00DD3719"/>
    <w:rsid w:val="00DD3912"/>
    <w:rsid w:val="00DD404D"/>
    <w:rsid w:val="00DD4098"/>
    <w:rsid w:val="00DD4BAC"/>
    <w:rsid w:val="00DD56DD"/>
    <w:rsid w:val="00DD68EE"/>
    <w:rsid w:val="00DD701E"/>
    <w:rsid w:val="00DE1131"/>
    <w:rsid w:val="00DE17CF"/>
    <w:rsid w:val="00DE1A29"/>
    <w:rsid w:val="00DE39D5"/>
    <w:rsid w:val="00DE4127"/>
    <w:rsid w:val="00DE518A"/>
    <w:rsid w:val="00DE59A3"/>
    <w:rsid w:val="00DE5CCD"/>
    <w:rsid w:val="00DE6C0A"/>
    <w:rsid w:val="00DF055F"/>
    <w:rsid w:val="00DF0970"/>
    <w:rsid w:val="00DF23A7"/>
    <w:rsid w:val="00DF3D2A"/>
    <w:rsid w:val="00DF4CDC"/>
    <w:rsid w:val="00DF742C"/>
    <w:rsid w:val="00DF785F"/>
    <w:rsid w:val="00DF7B0F"/>
    <w:rsid w:val="00E01665"/>
    <w:rsid w:val="00E022E4"/>
    <w:rsid w:val="00E02F0E"/>
    <w:rsid w:val="00E03418"/>
    <w:rsid w:val="00E036BD"/>
    <w:rsid w:val="00E03B3F"/>
    <w:rsid w:val="00E03F89"/>
    <w:rsid w:val="00E0436F"/>
    <w:rsid w:val="00E04729"/>
    <w:rsid w:val="00E04EB3"/>
    <w:rsid w:val="00E05207"/>
    <w:rsid w:val="00E06B0A"/>
    <w:rsid w:val="00E074C7"/>
    <w:rsid w:val="00E10213"/>
    <w:rsid w:val="00E1025A"/>
    <w:rsid w:val="00E103F9"/>
    <w:rsid w:val="00E1230F"/>
    <w:rsid w:val="00E128FE"/>
    <w:rsid w:val="00E150BF"/>
    <w:rsid w:val="00E16060"/>
    <w:rsid w:val="00E175A4"/>
    <w:rsid w:val="00E20A15"/>
    <w:rsid w:val="00E23ADC"/>
    <w:rsid w:val="00E24035"/>
    <w:rsid w:val="00E2496C"/>
    <w:rsid w:val="00E24BCE"/>
    <w:rsid w:val="00E2717E"/>
    <w:rsid w:val="00E27181"/>
    <w:rsid w:val="00E30067"/>
    <w:rsid w:val="00E312AE"/>
    <w:rsid w:val="00E315F6"/>
    <w:rsid w:val="00E32365"/>
    <w:rsid w:val="00E3296A"/>
    <w:rsid w:val="00E33065"/>
    <w:rsid w:val="00E33473"/>
    <w:rsid w:val="00E349FB"/>
    <w:rsid w:val="00E34BE9"/>
    <w:rsid w:val="00E35727"/>
    <w:rsid w:val="00E35D35"/>
    <w:rsid w:val="00E36114"/>
    <w:rsid w:val="00E37D88"/>
    <w:rsid w:val="00E37F6F"/>
    <w:rsid w:val="00E4046F"/>
    <w:rsid w:val="00E409FF"/>
    <w:rsid w:val="00E4152C"/>
    <w:rsid w:val="00E415A9"/>
    <w:rsid w:val="00E42CB1"/>
    <w:rsid w:val="00E43A7B"/>
    <w:rsid w:val="00E44567"/>
    <w:rsid w:val="00E455A0"/>
    <w:rsid w:val="00E46018"/>
    <w:rsid w:val="00E47493"/>
    <w:rsid w:val="00E477C6"/>
    <w:rsid w:val="00E47E19"/>
    <w:rsid w:val="00E47FE2"/>
    <w:rsid w:val="00E514B4"/>
    <w:rsid w:val="00E5261C"/>
    <w:rsid w:val="00E52C4D"/>
    <w:rsid w:val="00E538EA"/>
    <w:rsid w:val="00E547ED"/>
    <w:rsid w:val="00E55A57"/>
    <w:rsid w:val="00E56747"/>
    <w:rsid w:val="00E57458"/>
    <w:rsid w:val="00E574DD"/>
    <w:rsid w:val="00E60304"/>
    <w:rsid w:val="00E6104D"/>
    <w:rsid w:val="00E613FB"/>
    <w:rsid w:val="00E61A15"/>
    <w:rsid w:val="00E6296C"/>
    <w:rsid w:val="00E62A65"/>
    <w:rsid w:val="00E62D2E"/>
    <w:rsid w:val="00E635B2"/>
    <w:rsid w:val="00E64E9F"/>
    <w:rsid w:val="00E66B0D"/>
    <w:rsid w:val="00E7037B"/>
    <w:rsid w:val="00E714E8"/>
    <w:rsid w:val="00E74E06"/>
    <w:rsid w:val="00E74FAD"/>
    <w:rsid w:val="00E755E3"/>
    <w:rsid w:val="00E758C6"/>
    <w:rsid w:val="00E765E3"/>
    <w:rsid w:val="00E7746D"/>
    <w:rsid w:val="00E77A48"/>
    <w:rsid w:val="00E77F5C"/>
    <w:rsid w:val="00E8039B"/>
    <w:rsid w:val="00E806CB"/>
    <w:rsid w:val="00E81431"/>
    <w:rsid w:val="00E8145A"/>
    <w:rsid w:val="00E81720"/>
    <w:rsid w:val="00E83249"/>
    <w:rsid w:val="00E835E8"/>
    <w:rsid w:val="00E840CF"/>
    <w:rsid w:val="00E84D16"/>
    <w:rsid w:val="00E85633"/>
    <w:rsid w:val="00E856FE"/>
    <w:rsid w:val="00E86221"/>
    <w:rsid w:val="00E86918"/>
    <w:rsid w:val="00E87435"/>
    <w:rsid w:val="00E90B07"/>
    <w:rsid w:val="00E910EF"/>
    <w:rsid w:val="00E93BEB"/>
    <w:rsid w:val="00E93C59"/>
    <w:rsid w:val="00E9623E"/>
    <w:rsid w:val="00E9719D"/>
    <w:rsid w:val="00E97AD2"/>
    <w:rsid w:val="00EA019A"/>
    <w:rsid w:val="00EA1133"/>
    <w:rsid w:val="00EA1386"/>
    <w:rsid w:val="00EA2703"/>
    <w:rsid w:val="00EA30D7"/>
    <w:rsid w:val="00EA4060"/>
    <w:rsid w:val="00EA4794"/>
    <w:rsid w:val="00EA4BA0"/>
    <w:rsid w:val="00EA5963"/>
    <w:rsid w:val="00EA632E"/>
    <w:rsid w:val="00EA7BA2"/>
    <w:rsid w:val="00EB1B87"/>
    <w:rsid w:val="00EB32C3"/>
    <w:rsid w:val="00EB3BF0"/>
    <w:rsid w:val="00EB3D6F"/>
    <w:rsid w:val="00EB4518"/>
    <w:rsid w:val="00EB49CC"/>
    <w:rsid w:val="00EB4AB5"/>
    <w:rsid w:val="00EB5E7C"/>
    <w:rsid w:val="00EB696D"/>
    <w:rsid w:val="00EC058E"/>
    <w:rsid w:val="00EC2850"/>
    <w:rsid w:val="00EC3A40"/>
    <w:rsid w:val="00EC456B"/>
    <w:rsid w:val="00EC4820"/>
    <w:rsid w:val="00EC4E47"/>
    <w:rsid w:val="00EC5111"/>
    <w:rsid w:val="00EC581F"/>
    <w:rsid w:val="00EC588C"/>
    <w:rsid w:val="00EC5BB0"/>
    <w:rsid w:val="00EC6E13"/>
    <w:rsid w:val="00EC76E9"/>
    <w:rsid w:val="00ED0C12"/>
    <w:rsid w:val="00ED405C"/>
    <w:rsid w:val="00ED6287"/>
    <w:rsid w:val="00ED6DB7"/>
    <w:rsid w:val="00ED783F"/>
    <w:rsid w:val="00ED7A65"/>
    <w:rsid w:val="00EE0245"/>
    <w:rsid w:val="00EE1444"/>
    <w:rsid w:val="00EE27F0"/>
    <w:rsid w:val="00EE4122"/>
    <w:rsid w:val="00EE4ABE"/>
    <w:rsid w:val="00EE5DB7"/>
    <w:rsid w:val="00EE6797"/>
    <w:rsid w:val="00EE6E64"/>
    <w:rsid w:val="00EE6FC4"/>
    <w:rsid w:val="00EF05CD"/>
    <w:rsid w:val="00EF2124"/>
    <w:rsid w:val="00EF2442"/>
    <w:rsid w:val="00EF2A20"/>
    <w:rsid w:val="00EF2BB1"/>
    <w:rsid w:val="00EF30C7"/>
    <w:rsid w:val="00EF3804"/>
    <w:rsid w:val="00EF3A77"/>
    <w:rsid w:val="00EF3DA0"/>
    <w:rsid w:val="00EF6565"/>
    <w:rsid w:val="00EF692A"/>
    <w:rsid w:val="00EF73B4"/>
    <w:rsid w:val="00EF73DC"/>
    <w:rsid w:val="00EF7623"/>
    <w:rsid w:val="00EF77BC"/>
    <w:rsid w:val="00EF7AA6"/>
    <w:rsid w:val="00EF7C2B"/>
    <w:rsid w:val="00F000DF"/>
    <w:rsid w:val="00F00146"/>
    <w:rsid w:val="00F00B98"/>
    <w:rsid w:val="00F0164A"/>
    <w:rsid w:val="00F04B97"/>
    <w:rsid w:val="00F059EF"/>
    <w:rsid w:val="00F05E67"/>
    <w:rsid w:val="00F05FC8"/>
    <w:rsid w:val="00F06228"/>
    <w:rsid w:val="00F06571"/>
    <w:rsid w:val="00F07335"/>
    <w:rsid w:val="00F101B8"/>
    <w:rsid w:val="00F10636"/>
    <w:rsid w:val="00F11841"/>
    <w:rsid w:val="00F11DCA"/>
    <w:rsid w:val="00F12CA5"/>
    <w:rsid w:val="00F13C85"/>
    <w:rsid w:val="00F1420D"/>
    <w:rsid w:val="00F1522C"/>
    <w:rsid w:val="00F172CA"/>
    <w:rsid w:val="00F17927"/>
    <w:rsid w:val="00F17A90"/>
    <w:rsid w:val="00F20517"/>
    <w:rsid w:val="00F21E5B"/>
    <w:rsid w:val="00F21E77"/>
    <w:rsid w:val="00F221FA"/>
    <w:rsid w:val="00F224E8"/>
    <w:rsid w:val="00F23597"/>
    <w:rsid w:val="00F23C82"/>
    <w:rsid w:val="00F23C8C"/>
    <w:rsid w:val="00F24948"/>
    <w:rsid w:val="00F2797E"/>
    <w:rsid w:val="00F279DF"/>
    <w:rsid w:val="00F27BF3"/>
    <w:rsid w:val="00F31FB8"/>
    <w:rsid w:val="00F3213D"/>
    <w:rsid w:val="00F35380"/>
    <w:rsid w:val="00F3608C"/>
    <w:rsid w:val="00F37273"/>
    <w:rsid w:val="00F40BA2"/>
    <w:rsid w:val="00F410A7"/>
    <w:rsid w:val="00F41161"/>
    <w:rsid w:val="00F41162"/>
    <w:rsid w:val="00F413D4"/>
    <w:rsid w:val="00F4159D"/>
    <w:rsid w:val="00F4163B"/>
    <w:rsid w:val="00F46514"/>
    <w:rsid w:val="00F53B51"/>
    <w:rsid w:val="00F5645D"/>
    <w:rsid w:val="00F57854"/>
    <w:rsid w:val="00F57990"/>
    <w:rsid w:val="00F57F8C"/>
    <w:rsid w:val="00F6015C"/>
    <w:rsid w:val="00F61E2D"/>
    <w:rsid w:val="00F6204A"/>
    <w:rsid w:val="00F63066"/>
    <w:rsid w:val="00F634FA"/>
    <w:rsid w:val="00F636B1"/>
    <w:rsid w:val="00F63FB1"/>
    <w:rsid w:val="00F6429F"/>
    <w:rsid w:val="00F64D76"/>
    <w:rsid w:val="00F6506D"/>
    <w:rsid w:val="00F65266"/>
    <w:rsid w:val="00F655F9"/>
    <w:rsid w:val="00F66015"/>
    <w:rsid w:val="00F66831"/>
    <w:rsid w:val="00F669F6"/>
    <w:rsid w:val="00F70A2A"/>
    <w:rsid w:val="00F71992"/>
    <w:rsid w:val="00F71A11"/>
    <w:rsid w:val="00F71A34"/>
    <w:rsid w:val="00F736B9"/>
    <w:rsid w:val="00F742FD"/>
    <w:rsid w:val="00F74C18"/>
    <w:rsid w:val="00F7610B"/>
    <w:rsid w:val="00F80AC3"/>
    <w:rsid w:val="00F810D1"/>
    <w:rsid w:val="00F820E8"/>
    <w:rsid w:val="00F825BE"/>
    <w:rsid w:val="00F85FDA"/>
    <w:rsid w:val="00F86BA8"/>
    <w:rsid w:val="00F90454"/>
    <w:rsid w:val="00F90D14"/>
    <w:rsid w:val="00F92C1C"/>
    <w:rsid w:val="00F93EA0"/>
    <w:rsid w:val="00F94D0C"/>
    <w:rsid w:val="00F9514E"/>
    <w:rsid w:val="00F96A0F"/>
    <w:rsid w:val="00F96BEA"/>
    <w:rsid w:val="00F974D2"/>
    <w:rsid w:val="00FA088B"/>
    <w:rsid w:val="00FA093A"/>
    <w:rsid w:val="00FA1048"/>
    <w:rsid w:val="00FA119E"/>
    <w:rsid w:val="00FA42AE"/>
    <w:rsid w:val="00FA5C45"/>
    <w:rsid w:val="00FA5D0D"/>
    <w:rsid w:val="00FA75F5"/>
    <w:rsid w:val="00FA7C1E"/>
    <w:rsid w:val="00FB0DD9"/>
    <w:rsid w:val="00FB1D73"/>
    <w:rsid w:val="00FB1E1B"/>
    <w:rsid w:val="00FB2D2E"/>
    <w:rsid w:val="00FB4405"/>
    <w:rsid w:val="00FB49B4"/>
    <w:rsid w:val="00FB56D5"/>
    <w:rsid w:val="00FB6A5C"/>
    <w:rsid w:val="00FB6AE0"/>
    <w:rsid w:val="00FB74B3"/>
    <w:rsid w:val="00FB7E90"/>
    <w:rsid w:val="00FC0AA5"/>
    <w:rsid w:val="00FC1B68"/>
    <w:rsid w:val="00FC1CB2"/>
    <w:rsid w:val="00FC32B6"/>
    <w:rsid w:val="00FC445C"/>
    <w:rsid w:val="00FC4E49"/>
    <w:rsid w:val="00FC5C10"/>
    <w:rsid w:val="00FC67FF"/>
    <w:rsid w:val="00FC6B4C"/>
    <w:rsid w:val="00FD0AB2"/>
    <w:rsid w:val="00FD1A22"/>
    <w:rsid w:val="00FD21DF"/>
    <w:rsid w:val="00FD2C43"/>
    <w:rsid w:val="00FD3055"/>
    <w:rsid w:val="00FD373B"/>
    <w:rsid w:val="00FD3958"/>
    <w:rsid w:val="00FD6C3A"/>
    <w:rsid w:val="00FD7E82"/>
    <w:rsid w:val="00FD7F6D"/>
    <w:rsid w:val="00FE0161"/>
    <w:rsid w:val="00FE0CBA"/>
    <w:rsid w:val="00FE253B"/>
    <w:rsid w:val="00FE2A7C"/>
    <w:rsid w:val="00FE2DF1"/>
    <w:rsid w:val="00FE3637"/>
    <w:rsid w:val="00FE4910"/>
    <w:rsid w:val="00FE4F4A"/>
    <w:rsid w:val="00FE53F3"/>
    <w:rsid w:val="00FE54DA"/>
    <w:rsid w:val="00FE56BB"/>
    <w:rsid w:val="00FE5C8A"/>
    <w:rsid w:val="00FE5EDF"/>
    <w:rsid w:val="00FE6068"/>
    <w:rsid w:val="00FE6381"/>
    <w:rsid w:val="00FE6684"/>
    <w:rsid w:val="00FE69AC"/>
    <w:rsid w:val="00FE6A4F"/>
    <w:rsid w:val="00FE7439"/>
    <w:rsid w:val="00FE7641"/>
    <w:rsid w:val="00FF1DD6"/>
    <w:rsid w:val="00FF25C0"/>
    <w:rsid w:val="00FF2C72"/>
    <w:rsid w:val="00FF4441"/>
    <w:rsid w:val="00FF4867"/>
    <w:rsid w:val="00FF5F05"/>
    <w:rsid w:val="00FF61CF"/>
    <w:rsid w:val="0296DEAA"/>
    <w:rsid w:val="029E668E"/>
    <w:rsid w:val="04DE4949"/>
    <w:rsid w:val="08E0DD61"/>
    <w:rsid w:val="08EBBF44"/>
    <w:rsid w:val="0935AE61"/>
    <w:rsid w:val="0BD6E133"/>
    <w:rsid w:val="0D146072"/>
    <w:rsid w:val="0FC56D55"/>
    <w:rsid w:val="117C9ABF"/>
    <w:rsid w:val="12AF2D83"/>
    <w:rsid w:val="1320FED3"/>
    <w:rsid w:val="14437600"/>
    <w:rsid w:val="14A4C712"/>
    <w:rsid w:val="155B7FA1"/>
    <w:rsid w:val="182688C7"/>
    <w:rsid w:val="19EB8D6C"/>
    <w:rsid w:val="1D38006D"/>
    <w:rsid w:val="1E14C612"/>
    <w:rsid w:val="1EB6DF33"/>
    <w:rsid w:val="1F40FFE2"/>
    <w:rsid w:val="1F836620"/>
    <w:rsid w:val="1F8BEB1E"/>
    <w:rsid w:val="275BC39F"/>
    <w:rsid w:val="27CB1DC2"/>
    <w:rsid w:val="2A7AC8E4"/>
    <w:rsid w:val="31AEA4CA"/>
    <w:rsid w:val="353885DB"/>
    <w:rsid w:val="3AB72C95"/>
    <w:rsid w:val="3E9C379A"/>
    <w:rsid w:val="44535ECE"/>
    <w:rsid w:val="45BFA1F7"/>
    <w:rsid w:val="46F0A124"/>
    <w:rsid w:val="483A3136"/>
    <w:rsid w:val="49926B6E"/>
    <w:rsid w:val="4C09D284"/>
    <w:rsid w:val="4DD466CF"/>
    <w:rsid w:val="4EA3EDAC"/>
    <w:rsid w:val="50CCD319"/>
    <w:rsid w:val="516B923B"/>
    <w:rsid w:val="55D068EC"/>
    <w:rsid w:val="57C56B03"/>
    <w:rsid w:val="58AAE77C"/>
    <w:rsid w:val="5B95A3C9"/>
    <w:rsid w:val="5FDAC753"/>
    <w:rsid w:val="5FF191D0"/>
    <w:rsid w:val="6836531F"/>
    <w:rsid w:val="6D908AF2"/>
    <w:rsid w:val="73A56CCB"/>
    <w:rsid w:val="73B7D692"/>
    <w:rsid w:val="744F0DD0"/>
    <w:rsid w:val="77C915CB"/>
    <w:rsid w:val="79550C1B"/>
    <w:rsid w:val="7C48B20D"/>
    <w:rsid w:val="7C4B0FED"/>
    <w:rsid w:val="7E4863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D209619"/>
  <w15:chartTrackingRefBased/>
  <w15:docId w15:val="{1D25AB47-07EF-409C-A234-AC36D34855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74E5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5037D7"/>
    <w:pPr>
      <w:spacing w:before="100" w:beforeAutospacing="1" w:after="100" w:afterAutospacing="1" w:line="240" w:lineRule="auto"/>
      <w:outlineLvl w:val="1"/>
    </w:pPr>
    <w:rPr>
      <w:rFonts w:ascii="Calibri" w:hAnsi="Calibri" w:cs="Calibri"/>
      <w:b/>
      <w:bCs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5568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F532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F5320"/>
  </w:style>
  <w:style w:type="paragraph" w:styleId="Footer">
    <w:name w:val="footer"/>
    <w:basedOn w:val="Normal"/>
    <w:link w:val="FooterChar"/>
    <w:uiPriority w:val="99"/>
    <w:unhideWhenUsed/>
    <w:rsid w:val="00BF532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F5320"/>
  </w:style>
  <w:style w:type="character" w:styleId="Hyperlink">
    <w:name w:val="Hyperlink"/>
    <w:basedOn w:val="DefaultParagraphFont"/>
    <w:uiPriority w:val="99"/>
    <w:unhideWhenUsed/>
    <w:rsid w:val="00662EE1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62EE1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7940AF"/>
    <w:rPr>
      <w:b/>
      <w:bCs/>
    </w:rPr>
  </w:style>
  <w:style w:type="character" w:styleId="Emphasis">
    <w:name w:val="Emphasis"/>
    <w:basedOn w:val="DefaultParagraphFont"/>
    <w:uiPriority w:val="20"/>
    <w:qFormat/>
    <w:rsid w:val="007940AF"/>
    <w:rPr>
      <w:i/>
      <w:iCs/>
    </w:rPr>
  </w:style>
  <w:style w:type="paragraph" w:customStyle="1" w:styleId="04xlpa">
    <w:name w:val="_04xlpa"/>
    <w:basedOn w:val="Normal"/>
    <w:rsid w:val="0003163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jsgrdq">
    <w:name w:val="jsgrdq"/>
    <w:basedOn w:val="DefaultParagraphFont"/>
    <w:rsid w:val="00031630"/>
  </w:style>
  <w:style w:type="paragraph" w:styleId="NoSpacing">
    <w:name w:val="No Spacing"/>
    <w:uiPriority w:val="1"/>
    <w:qFormat/>
    <w:rsid w:val="00B2720C"/>
    <w:pPr>
      <w:spacing w:after="0" w:line="240" w:lineRule="auto"/>
    </w:pPr>
  </w:style>
  <w:style w:type="character" w:styleId="FollowedHyperlink">
    <w:name w:val="FollowedHyperlink"/>
    <w:basedOn w:val="DefaultParagraphFont"/>
    <w:uiPriority w:val="99"/>
    <w:semiHidden/>
    <w:unhideWhenUsed/>
    <w:rsid w:val="00D25BB6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0F2363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5037D7"/>
    <w:rPr>
      <w:rFonts w:ascii="Calibri" w:hAnsi="Calibri" w:cs="Calibri"/>
      <w:b/>
      <w:bCs/>
      <w:sz w:val="36"/>
      <w:szCs w:val="36"/>
    </w:rPr>
  </w:style>
  <w:style w:type="paragraph" w:styleId="Title">
    <w:name w:val="Title"/>
    <w:basedOn w:val="Normal"/>
    <w:link w:val="TitleChar"/>
    <w:uiPriority w:val="10"/>
    <w:qFormat/>
    <w:rsid w:val="0082716B"/>
    <w:pPr>
      <w:widowControl w:val="0"/>
      <w:autoSpaceDE w:val="0"/>
      <w:autoSpaceDN w:val="0"/>
      <w:spacing w:before="47" w:after="0" w:line="240" w:lineRule="auto"/>
      <w:ind w:left="897"/>
    </w:pPr>
    <w:rPr>
      <w:rFonts w:ascii="Calibri" w:eastAsia="Calibri" w:hAnsi="Calibri" w:cs="Calibri"/>
      <w:b/>
      <w:bCs/>
      <w:sz w:val="28"/>
      <w:szCs w:val="28"/>
    </w:rPr>
  </w:style>
  <w:style w:type="character" w:customStyle="1" w:styleId="TitleChar">
    <w:name w:val="Title Char"/>
    <w:basedOn w:val="DefaultParagraphFont"/>
    <w:link w:val="Title"/>
    <w:uiPriority w:val="10"/>
    <w:rsid w:val="0082716B"/>
    <w:rPr>
      <w:rFonts w:ascii="Calibri" w:eastAsia="Calibri" w:hAnsi="Calibri" w:cs="Calibri"/>
      <w:b/>
      <w:bCs/>
      <w:sz w:val="28"/>
      <w:szCs w:val="28"/>
    </w:rPr>
  </w:style>
  <w:style w:type="paragraph" w:styleId="BodyText">
    <w:name w:val="Body Text"/>
    <w:basedOn w:val="Normal"/>
    <w:link w:val="BodyTextChar"/>
    <w:uiPriority w:val="1"/>
    <w:unhideWhenUsed/>
    <w:qFormat/>
    <w:rsid w:val="0082716B"/>
    <w:pPr>
      <w:widowControl w:val="0"/>
      <w:autoSpaceDE w:val="0"/>
      <w:autoSpaceDN w:val="0"/>
      <w:spacing w:after="0" w:line="240" w:lineRule="auto"/>
      <w:ind w:left="820"/>
    </w:pPr>
    <w:rPr>
      <w:rFonts w:ascii="Calibri" w:eastAsia="Calibri" w:hAnsi="Calibri" w:cs="Calibri"/>
    </w:rPr>
  </w:style>
  <w:style w:type="character" w:customStyle="1" w:styleId="BodyTextChar">
    <w:name w:val="Body Text Char"/>
    <w:basedOn w:val="DefaultParagraphFont"/>
    <w:link w:val="BodyText"/>
    <w:uiPriority w:val="1"/>
    <w:rsid w:val="0082716B"/>
    <w:rPr>
      <w:rFonts w:ascii="Calibri" w:eastAsia="Calibri" w:hAnsi="Calibri" w:cs="Calibri"/>
    </w:rPr>
  </w:style>
  <w:style w:type="paragraph" w:styleId="NormalWeb">
    <w:name w:val="Normal (Web)"/>
    <w:basedOn w:val="Normal"/>
    <w:uiPriority w:val="99"/>
    <w:unhideWhenUsed/>
    <w:rsid w:val="0082716B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character" w:customStyle="1" w:styleId="term-highlighted">
    <w:name w:val="term-highlighted"/>
    <w:basedOn w:val="DefaultParagraphFont"/>
    <w:rsid w:val="007D18E2"/>
  </w:style>
  <w:style w:type="paragraph" w:customStyle="1" w:styleId="gmail-msolistparagraph">
    <w:name w:val="gmail-msolistparagraph"/>
    <w:basedOn w:val="Normal"/>
    <w:rsid w:val="00927D92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F7E0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F7E07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374E5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C0940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C0940"/>
    <w:rPr>
      <w:i/>
      <w:iCs/>
      <w:color w:val="4472C4" w:themeColor="accent1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362082"/>
    <w:pPr>
      <w:spacing w:after="0" w:line="240" w:lineRule="auto"/>
    </w:pPr>
    <w:rPr>
      <w:rFonts w:ascii="Calibri" w:hAnsi="Calibri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362082"/>
    <w:rPr>
      <w:rFonts w:ascii="Calibri" w:hAnsi="Calibri"/>
      <w:szCs w:val="21"/>
    </w:rPr>
  </w:style>
  <w:style w:type="paragraph" w:customStyle="1" w:styleId="paragraph">
    <w:name w:val="paragraph"/>
    <w:basedOn w:val="Normal"/>
    <w:rsid w:val="005B597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5B597A"/>
  </w:style>
  <w:style w:type="character" w:customStyle="1" w:styleId="eop">
    <w:name w:val="eop"/>
    <w:basedOn w:val="DefaultParagraphFont"/>
    <w:rsid w:val="005B597A"/>
  </w:style>
  <w:style w:type="character" w:customStyle="1" w:styleId="apple-converted-space">
    <w:name w:val="apple-converted-space"/>
    <w:basedOn w:val="DefaultParagraphFont"/>
    <w:rsid w:val="00AA22D9"/>
  </w:style>
  <w:style w:type="paragraph" w:styleId="Quote">
    <w:name w:val="Quote"/>
    <w:basedOn w:val="Normal"/>
    <w:next w:val="Normal"/>
    <w:link w:val="QuoteChar"/>
    <w:uiPriority w:val="29"/>
    <w:qFormat/>
    <w:rsid w:val="001A15A4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1A15A4"/>
    <w:rPr>
      <w:i/>
      <w:iCs/>
      <w:color w:val="404040" w:themeColor="text1" w:themeTint="BF"/>
    </w:rPr>
  </w:style>
  <w:style w:type="paragraph" w:customStyle="1" w:styleId="p1">
    <w:name w:val="p1"/>
    <w:basedOn w:val="Normal"/>
    <w:rsid w:val="00397CA3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character" w:customStyle="1" w:styleId="s1">
    <w:name w:val="s1"/>
    <w:basedOn w:val="DefaultParagraphFont"/>
    <w:rsid w:val="00397CA3"/>
  </w:style>
  <w:style w:type="character" w:customStyle="1" w:styleId="Heading3Char">
    <w:name w:val="Heading 3 Char"/>
    <w:basedOn w:val="DefaultParagraphFont"/>
    <w:link w:val="Heading3"/>
    <w:uiPriority w:val="9"/>
    <w:rsid w:val="00255684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customStyle="1" w:styleId="Body">
    <w:name w:val="Body"/>
    <w:rsid w:val="000E51B6"/>
    <w:pPr>
      <w:spacing w:after="0" w:line="240" w:lineRule="auto"/>
    </w:pPr>
    <w:rPr>
      <w:rFonts w:ascii="Helvetica" w:eastAsia="ヒラギノ角ゴ Pro W3" w:hAnsi="Helvetica" w:cs="Times New Roman"/>
      <w:color w:val="000000"/>
      <w:sz w:val="24"/>
      <w:szCs w:val="20"/>
    </w:rPr>
  </w:style>
  <w:style w:type="table" w:styleId="TableGrid">
    <w:name w:val="Table Grid"/>
    <w:basedOn w:val="TableNormal"/>
    <w:uiPriority w:val="39"/>
    <w:rsid w:val="005115C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17">
    <w:name w:val="s17"/>
    <w:basedOn w:val="Normal"/>
    <w:rsid w:val="00EA4794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bidi="he-IL"/>
    </w:rPr>
  </w:style>
  <w:style w:type="character" w:customStyle="1" w:styleId="s21">
    <w:name w:val="s21"/>
    <w:basedOn w:val="DefaultParagraphFont"/>
    <w:rsid w:val="00EA4794"/>
  </w:style>
  <w:style w:type="character" w:customStyle="1" w:styleId="s20">
    <w:name w:val="s20"/>
    <w:basedOn w:val="DefaultParagraphFont"/>
    <w:rsid w:val="00EA4794"/>
  </w:style>
  <w:style w:type="paragraph" w:customStyle="1" w:styleId="Default">
    <w:name w:val="Default"/>
    <w:rsid w:val="00E022E4"/>
    <w:pPr>
      <w:pBdr>
        <w:top w:val="nil"/>
        <w:left w:val="nil"/>
        <w:bottom w:val="nil"/>
        <w:right w:val="nil"/>
        <w:between w:val="nil"/>
        <w:bar w:val="nil"/>
      </w:pBdr>
      <w:spacing w:before="160" w:after="0" w:line="240" w:lineRule="auto"/>
    </w:pPr>
    <w:rPr>
      <w:rFonts w:ascii="Helvetica Neue" w:eastAsia="Arial Unicode MS" w:hAnsi="Helvetica Neue" w:cs="Arial Unicode MS"/>
      <w:color w:val="000000"/>
      <w:sz w:val="24"/>
      <w:szCs w:val="24"/>
      <w:bdr w:val="nil"/>
      <w14:textOutline w14:w="0" w14:cap="flat" w14:cmpd="sng" w14:algn="ctr">
        <w14:noFill/>
        <w14:prstDash w14:val="solid"/>
        <w14:bevel/>
      </w14:textOutline>
    </w:rPr>
  </w:style>
  <w:style w:type="numbering" w:customStyle="1" w:styleId="Dash">
    <w:name w:val="Dash"/>
    <w:rsid w:val="00E022E4"/>
    <w:pPr>
      <w:numPr>
        <w:numId w:val="47"/>
      </w:numPr>
    </w:pPr>
  </w:style>
  <w:style w:type="character" w:customStyle="1" w:styleId="Hyperlink0">
    <w:name w:val="Hyperlink.0"/>
    <w:basedOn w:val="DefaultParagraphFont"/>
    <w:rsid w:val="00E022E4"/>
    <w:rPr>
      <w:outline w:val="0"/>
      <w:color w:val="0433FF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424775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37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1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09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801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5596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798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995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059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907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117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036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5203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7507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1696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3785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763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96980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1907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21613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9323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4679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5422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6834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1320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8152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9118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141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580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813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919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349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948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797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78053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7957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4266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0423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51399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0725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28957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8625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05623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0902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56807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6411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3909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6129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12333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8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21503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1850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9623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1218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639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91069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2276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57449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6755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1543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5607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40024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5973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558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11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20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36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30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62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47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91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44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12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8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195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05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467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112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30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417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63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587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868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317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85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083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437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554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430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663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399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127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390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918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923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013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86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951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230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859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648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771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658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435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540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1640555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8698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474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898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206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460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015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86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936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364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399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089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35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219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8104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360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099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9437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4868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304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2431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6512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4725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5131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23124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7070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81581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3301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60820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466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64637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8613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36647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0151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0950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005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71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958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344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950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976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80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50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859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054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108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387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13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891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367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482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64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689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096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943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036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502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718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392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970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307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502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52782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147504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517596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433067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044610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714314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8627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407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811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648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06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733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45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804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738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33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408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708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855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869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82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959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165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744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330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830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259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144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773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024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873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269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177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798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987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952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480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450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002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155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099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598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997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341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jfif"/><Relationship Id="rId18" Type="http://schemas.openxmlformats.org/officeDocument/2006/relationships/hyperlink" Target="https://checkout.xola.com/index.html" TargetMode="External"/><Relationship Id="rId3" Type="http://schemas.openxmlformats.org/officeDocument/2006/relationships/customXml" Target="../customXml/item3.xml"/><Relationship Id="rId21" Type="http://schemas.openxmlformats.org/officeDocument/2006/relationships/footer" Target="footer1.xml"/><Relationship Id="rId7" Type="http://schemas.openxmlformats.org/officeDocument/2006/relationships/settings" Target="settings.xml"/><Relationship Id="rId12" Type="http://schemas.openxmlformats.org/officeDocument/2006/relationships/image" Target="cid:image001.png@01D76B3C.6C7A6790" TargetMode="External"/><Relationship Id="rId17" Type="http://schemas.openxmlformats.org/officeDocument/2006/relationships/hyperlink" Target="https://runsignup.com/Race/KS/Leawood/LeawoodLaborDay5K?remMeAttempt=" TargetMode="External"/><Relationship Id="rId2" Type="http://schemas.openxmlformats.org/officeDocument/2006/relationships/customXml" Target="../customXml/item2.xml"/><Relationship Id="rId16" Type="http://schemas.openxmlformats.org/officeDocument/2006/relationships/image" Target="media/image5.jpeg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image" Target="media/image4.jpeg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image" Target="media/image6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3.jpe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92808D51E971447B852D5A4561576EB" ma:contentTypeVersion="13" ma:contentTypeDescription="Create a new document." ma:contentTypeScope="" ma:versionID="0d2d22850238898e5501e7fc002d2465">
  <xsd:schema xmlns:xsd="http://www.w3.org/2001/XMLSchema" xmlns:xs="http://www.w3.org/2001/XMLSchema" xmlns:p="http://schemas.microsoft.com/office/2006/metadata/properties" xmlns:ns3="fd1ae5c6-9305-44d7-91e4-5481db66458e" xmlns:ns4="63f939e7-eccb-47d1-ad03-238b27e260cf" targetNamespace="http://schemas.microsoft.com/office/2006/metadata/properties" ma:root="true" ma:fieldsID="43e42730e3008c4977c645cd4ebe574b" ns3:_="" ns4:_="">
    <xsd:import namespace="fd1ae5c6-9305-44d7-91e4-5481db66458e"/>
    <xsd:import namespace="63f939e7-eccb-47d1-ad03-238b27e260c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d1ae5c6-9305-44d7-91e4-5481db66458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3f939e7-eccb-47d1-ad03-238b27e260cf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F67E4357-2A11-4AC1-9703-A800C2E9918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d1ae5c6-9305-44d7-91e4-5481db66458e"/>
    <ds:schemaRef ds:uri="63f939e7-eccb-47d1-ad03-238b27e260c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A73AC1E-9DB5-40C3-B08B-3C381DC51D5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DC92E8DA-F773-46F9-8D32-A54BB1EDD6A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AAE7377-327E-DD4E-90C2-5571789592B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4</TotalTime>
  <Pages>2</Pages>
  <Words>288</Words>
  <Characters>164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rystal Bryant-Kearns</dc:creator>
  <cp:keywords/>
  <dc:description/>
  <cp:lastModifiedBy>Ray Jarrett</cp:lastModifiedBy>
  <cp:revision>75</cp:revision>
  <cp:lastPrinted>2022-06-27T15:22:00Z</cp:lastPrinted>
  <dcterms:created xsi:type="dcterms:W3CDTF">2022-07-24T21:10:00Z</dcterms:created>
  <dcterms:modified xsi:type="dcterms:W3CDTF">2022-07-26T01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92808D51E971447B852D5A4561576EB</vt:lpwstr>
  </property>
</Properties>
</file>